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72"/>
        <w:gridCol w:w="2872"/>
        <w:gridCol w:w="4074"/>
      </w:tblGrid>
      <w:tr w:rsidR="008528CE" w:rsidTr="009E7D45">
        <w:trPr>
          <w:trHeight w:val="1401"/>
        </w:trPr>
        <w:tc>
          <w:tcPr>
            <w:tcW w:w="3472" w:type="dxa"/>
            <w:vAlign w:val="center"/>
          </w:tcPr>
          <w:p w:rsidR="008528CE" w:rsidRPr="001C50BD" w:rsidRDefault="008528CE" w:rsidP="008528CE">
            <w:pPr>
              <w:jc w:val="center"/>
              <w:rPr>
                <w:b/>
                <w:bCs/>
                <w:rtl/>
                <w:lang w:bidi="ar-IQ"/>
              </w:rPr>
            </w:pPr>
            <w:r w:rsidRPr="001C50BD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والبحث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:rsidR="008528CE" w:rsidRPr="001C50BD" w:rsidRDefault="008528CE" w:rsidP="008528CE">
            <w:pPr>
              <w:jc w:val="center"/>
              <w:rPr>
                <w:b/>
                <w:bCs/>
                <w:rtl/>
                <w:lang w:bidi="ar-IQ"/>
              </w:rPr>
            </w:pPr>
            <w:r w:rsidRPr="001C50BD">
              <w:rPr>
                <w:rFonts w:hint="eastAsia"/>
                <w:b/>
                <w:bCs/>
                <w:rtl/>
                <w:lang w:bidi="ar-IQ"/>
              </w:rPr>
              <w:t>جهاز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إشراف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التقويم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:rsidR="008528CE" w:rsidRPr="008528CE" w:rsidRDefault="008528CE" w:rsidP="008528CE">
            <w:pPr>
              <w:jc w:val="center"/>
              <w:rPr>
                <w:rtl/>
                <w:lang w:bidi="ar-IQ"/>
              </w:rPr>
            </w:pPr>
            <w:r w:rsidRPr="001C50BD">
              <w:rPr>
                <w:rFonts w:hint="eastAsia"/>
                <w:b/>
                <w:bCs/>
                <w:rtl/>
                <w:lang w:bidi="ar-IQ"/>
              </w:rPr>
              <w:t>قسم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تقويم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أداء</w:t>
            </w:r>
          </w:p>
        </w:tc>
        <w:tc>
          <w:tcPr>
            <w:tcW w:w="2872" w:type="dxa"/>
            <w:vAlign w:val="center"/>
          </w:tcPr>
          <w:p w:rsidR="008528CE" w:rsidRDefault="008528CE" w:rsidP="008528CE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4074" w:type="dxa"/>
            <w:vAlign w:val="center"/>
          </w:tcPr>
          <w:p w:rsidR="008528CE" w:rsidRPr="009E7D45" w:rsidRDefault="008528CE" w:rsidP="008528CE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قم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  <w:p w:rsidR="008528CE" w:rsidRDefault="008528CE" w:rsidP="008528CE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رميز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</w:tc>
      </w:tr>
    </w:tbl>
    <w:p w:rsidR="00B619DF" w:rsidRDefault="00DC0302" w:rsidP="009E7D45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97155</wp:posOffset>
                </wp:positionH>
                <wp:positionV relativeFrom="paragraph">
                  <wp:posOffset>93345</wp:posOffset>
                </wp:positionV>
                <wp:extent cx="6638925" cy="903605"/>
                <wp:effectExtent l="0" t="0" r="28575" b="10795"/>
                <wp:wrapNone/>
                <wp:docPr id="5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38925" cy="90360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30E71" w:rsidRDefault="006C12A1" w:rsidP="00D30E71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</w:pP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ستمارة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تقييم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أداء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أعضاء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لهيئة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لتدريسية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للعام</w:t>
                            </w:r>
                            <w:r w:rsidRPr="004640C3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</w:t>
                            </w:r>
                            <w:r w:rsidR="003A29BA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الدراسي </w:t>
                            </w:r>
                            <w:r w:rsidR="003A29BA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 </w:t>
                            </w:r>
                            <w:r w:rsidR="001A43FC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  <w:lang w:bidi="ar-IQ"/>
                              </w:rPr>
                              <w:t>19</w:t>
                            </w:r>
                            <w:r w:rsidR="003A29BA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20/ </w:t>
                            </w:r>
                            <w:r w:rsidR="003A29BA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1A43FC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20</w:t>
                            </w:r>
                            <w:r w:rsidR="003A29BA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20 </w:t>
                            </w:r>
                            <w:r w:rsidR="00EF0AD1"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 xml:space="preserve">  </w:t>
                            </w:r>
                            <w:r w:rsidR="00BA105B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   </w:t>
                            </w:r>
                            <w:r w:rsidR="00D30E71"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 xml:space="preserve"> </w:t>
                            </w:r>
                          </w:p>
                          <w:p w:rsidR="00EF0AD1" w:rsidRPr="00EF0AD1" w:rsidRDefault="00EF0AD1" w:rsidP="00D30E71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احظة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: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يرجى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راجعة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دليل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ستمارة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للاطلاع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على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كيفية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ئها</w:t>
                            </w:r>
                          </w:p>
                          <w:p w:rsidR="006C12A1" w:rsidRPr="00EF0AD1" w:rsidRDefault="006C12A1" w:rsidP="00AF74C3">
                            <w:pPr>
                              <w:pStyle w:val="NoSpacing"/>
                              <w:jc w:val="both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" o:spid="_x0000_s1026" style="position:absolute;left:0;text-align:left;margin-left:7.65pt;margin-top:7.35pt;width:522.75pt;height:71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">
                <v:textbox>
                  <w:txbxContent>
                    <w:p w:rsidR="00D30E71" w:rsidRDefault="006C12A1" w:rsidP="00D30E71">
                      <w:pPr>
                        <w:pStyle w:val="NoSpacing"/>
                        <w:jc w:val="center"/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</w:pP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ستمارة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تقييم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أداء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أعضاء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لهيئة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لتدريسية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للعام</w:t>
                      </w:r>
                      <w:r w:rsidRPr="004640C3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ا</w:t>
                      </w:r>
                      <w:r w:rsidR="003A29BA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الدراسي </w:t>
                      </w:r>
                      <w:r w:rsidR="003A29BA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 </w:t>
                      </w:r>
                      <w:r w:rsidR="001A43FC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  <w:lang w:bidi="ar-IQ"/>
                        </w:rPr>
                        <w:t>19</w:t>
                      </w:r>
                      <w:r w:rsidR="003A29BA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20/ </w:t>
                      </w:r>
                      <w:r w:rsidR="003A29BA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1A43FC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>20</w:t>
                      </w:r>
                      <w:r w:rsidR="003A29BA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20 </w:t>
                      </w:r>
                      <w:r w:rsidR="00EF0AD1"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  <w:t xml:space="preserve">  </w:t>
                      </w:r>
                      <w:r w:rsidR="00BA105B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   </w:t>
                      </w:r>
                      <w:r w:rsidR="00D30E71"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  <w:t xml:space="preserve"> </w:t>
                      </w:r>
                    </w:p>
                    <w:p w:rsidR="00EF0AD1" w:rsidRPr="00EF0AD1" w:rsidRDefault="00EF0AD1" w:rsidP="00D30E71">
                      <w:pPr>
                        <w:pStyle w:val="NoSpacing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احظة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: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يرجى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راجعة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دليل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ستمارة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للاطلاع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على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كيفية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ئها</w:t>
                      </w:r>
                    </w:p>
                    <w:p w:rsidR="006C12A1" w:rsidRPr="00EF0AD1" w:rsidRDefault="006C12A1" w:rsidP="00AF74C3">
                      <w:pPr>
                        <w:pStyle w:val="NoSpacing"/>
                        <w:jc w:val="both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9E7D45" w:rsidRPr="00B619DF" w:rsidRDefault="009E7D45" w:rsidP="009E7D45">
      <w:pPr>
        <w:rPr>
          <w:sz w:val="28"/>
          <w:szCs w:val="28"/>
          <w:rtl/>
        </w:rPr>
      </w:pPr>
    </w:p>
    <w:p w:rsidR="00B619DF" w:rsidRPr="00B619DF" w:rsidRDefault="00B619DF" w:rsidP="00B619DF">
      <w:pPr>
        <w:rPr>
          <w:sz w:val="28"/>
          <w:szCs w:val="28"/>
          <w:rtl/>
          <w:lang w:bidi="ar-IQ"/>
        </w:rPr>
      </w:pPr>
    </w:p>
    <w:p w:rsidR="00002634" w:rsidRPr="00956158" w:rsidRDefault="00002634" w:rsidP="009E7D45">
      <w:pPr>
        <w:pStyle w:val="NoSpacing"/>
        <w:jc w:val="center"/>
        <w:rPr>
          <w:b/>
          <w:bCs/>
          <w:sz w:val="36"/>
          <w:szCs w:val="28"/>
          <w:u w:val="single"/>
          <w:rtl/>
        </w:rPr>
      </w:pPr>
      <w:r w:rsidRPr="00956158">
        <w:rPr>
          <w:rFonts w:hint="eastAsia"/>
          <w:b/>
          <w:bCs/>
          <w:sz w:val="36"/>
          <w:szCs w:val="28"/>
          <w:u w:val="single"/>
          <w:rtl/>
        </w:rPr>
        <w:t>البيانات</w:t>
      </w:r>
      <w:r w:rsidR="00912FF7" w:rsidRPr="00956158">
        <w:rPr>
          <w:b/>
          <w:bCs/>
          <w:sz w:val="36"/>
          <w:szCs w:val="28"/>
          <w:u w:val="single"/>
          <w:rtl/>
        </w:rPr>
        <w:t xml:space="preserve"> </w:t>
      </w:r>
      <w:r w:rsidRPr="00956158">
        <w:rPr>
          <w:rFonts w:hint="eastAsia"/>
          <w:b/>
          <w:bCs/>
          <w:sz w:val="36"/>
          <w:szCs w:val="28"/>
          <w:u w:val="single"/>
          <w:rtl/>
        </w:rPr>
        <w:t>الرئيسة</w:t>
      </w:r>
      <w:r w:rsidR="00E756C6" w:rsidRPr="00956158">
        <w:rPr>
          <w:b/>
          <w:bCs/>
          <w:sz w:val="36"/>
          <w:szCs w:val="28"/>
          <w:u w:val="single"/>
          <w:rtl/>
        </w:rPr>
        <w:t xml:space="preserve"> </w:t>
      </w:r>
      <w:r w:rsidRPr="00956158">
        <w:rPr>
          <w:b/>
          <w:bCs/>
          <w:sz w:val="36"/>
          <w:szCs w:val="28"/>
          <w:u w:val="single"/>
          <w:rtl/>
        </w:rPr>
        <w:t>:</w:t>
      </w:r>
    </w:p>
    <w:p w:rsidR="00956158" w:rsidRPr="00956158" w:rsidRDefault="00956158" w:rsidP="009E7D45">
      <w:pPr>
        <w:pStyle w:val="NoSpacing"/>
        <w:jc w:val="center"/>
        <w:rPr>
          <w:b/>
          <w:bCs/>
          <w:sz w:val="16"/>
          <w:szCs w:val="16"/>
          <w:rtl/>
        </w:rPr>
      </w:pPr>
    </w:p>
    <w:p w:rsidR="00B619DF" w:rsidRPr="00B619DF" w:rsidRDefault="00DC0302" w:rsidP="00B619DF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97155</wp:posOffset>
                </wp:positionH>
                <wp:positionV relativeFrom="paragraph">
                  <wp:posOffset>19050</wp:posOffset>
                </wp:positionV>
                <wp:extent cx="6581775" cy="3305175"/>
                <wp:effectExtent l="0" t="0" r="28575" b="2857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81775" cy="3305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E7D45" w:rsidRPr="009E7D45" w:rsidRDefault="009E7D45">
                            <w:pPr>
                              <w:rPr>
                                <w:b/>
                                <w:bCs/>
                                <w:sz w:val="8"/>
                                <w:szCs w:val="8"/>
                                <w:rtl/>
                                <w:lang w:bidi="ar-IQ"/>
                              </w:rPr>
                            </w:pPr>
                          </w:p>
                          <w:p w:rsidR="006C12A1" w:rsidRPr="00E26B14" w:rsidRDefault="006C12A1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سم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رباعي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واللقب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- ..............................................</w:t>
                            </w:r>
                          </w:p>
                          <w:p w:rsidR="006C12A1" w:rsidRPr="00E26B14" w:rsidRDefault="006C12A1" w:rsidP="006371AA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ـــــــــــــــــ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مع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 :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...</w:t>
                            </w:r>
                          </w:p>
                          <w:p w:rsidR="006C12A1" w:rsidRPr="00E26B14" w:rsidRDefault="006C12A1" w:rsidP="006371AA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كلي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عهد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ركز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..</w:t>
                            </w:r>
                          </w:p>
                          <w:p w:rsidR="006C12A1" w:rsidRPr="00E26B14" w:rsidRDefault="006C12A1" w:rsidP="006371AA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قسم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أو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فرع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مي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وحد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</w:t>
                            </w:r>
                          </w:p>
                          <w:p w:rsidR="006C12A1" w:rsidRPr="00E26B14" w:rsidRDefault="006C12A1" w:rsidP="006D772C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رمز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دريس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جامع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.....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ك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ـــــــــ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لي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....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مع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هد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</w:t>
                            </w:r>
                          </w:p>
                          <w:p w:rsidR="006C12A1" w:rsidRPr="00E26B14" w:rsidRDefault="006C12A1" w:rsidP="0057329F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شهاد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اصل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ا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اريخ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صول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ا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ه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انح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</w:t>
                            </w:r>
                          </w:p>
                          <w:p w:rsidR="006C12A1" w:rsidRPr="00E26B14" w:rsidRDefault="006C12A1" w:rsidP="00687F78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ختصاص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ام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ختصاص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دقيق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.</w:t>
                            </w:r>
                          </w:p>
                          <w:p w:rsidR="006C12A1" w:rsidRDefault="006C12A1" w:rsidP="00F112AB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لق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ـــــــب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مي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 :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..... 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اريخ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صو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: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ه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انح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</w:t>
                            </w:r>
                          </w:p>
                          <w:p w:rsidR="006C12A1" w:rsidRDefault="006C12A1" w:rsidP="00C132B1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بريد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لكترون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..........................................  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رقم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وباي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</w:t>
                            </w:r>
                          </w:p>
                          <w:p w:rsidR="006F1E99" w:rsidRDefault="006F1E99" w:rsidP="00B44DFF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وقيع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B44DFF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صاحب</w:t>
                            </w:r>
                            <w:r w:rsidR="00B44DFF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B44DFF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اق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حو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صح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علومات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علاه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:rsidR="006F1E99" w:rsidRDefault="006F1E99" w:rsidP="00C132B1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</w:p>
                          <w:p w:rsidR="006F1E99" w:rsidRDefault="006F1E99" w:rsidP="00C132B1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</w:p>
                          <w:p w:rsidR="006C12A1" w:rsidRDefault="006C12A1" w:rsidP="006371AA">
                            <w:pPr>
                              <w:rPr>
                                <w:rtl/>
                                <w:lang w:bidi="ar-IQ"/>
                              </w:rPr>
                            </w:pPr>
                          </w:p>
                          <w:p w:rsidR="006C12A1" w:rsidRDefault="006C12A1" w:rsidP="006371AA">
                            <w:pPr>
                              <w:rPr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id="Rectangle 4" o:spid="_x0000_s1027" style="position:absolute;left:0;text-align:left;margin-left:7.65pt;margin-top:1.5pt;width:518.25pt;height:260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">
                <v:textbox>
                  <w:txbxContent>
                    <w:p w:rsidR="009E7D45" w:rsidRPr="009E7D45" w:rsidRDefault="009E7D45">
                      <w:pPr>
                        <w:rPr>
                          <w:b/>
                          <w:bCs/>
                          <w:sz w:val="8"/>
                          <w:szCs w:val="8"/>
                          <w:rtl/>
                          <w:lang w:bidi="ar-IQ"/>
                        </w:rPr>
                      </w:pPr>
                    </w:p>
                    <w:p w:rsidR="006C12A1" w:rsidRPr="00E26B14" w:rsidRDefault="006C12A1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سم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رباعي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واللقب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- ..............................................</w:t>
                      </w:r>
                    </w:p>
                    <w:p w:rsidR="006C12A1" w:rsidRPr="00E26B14" w:rsidRDefault="006C12A1" w:rsidP="006371AA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ـــــــــــــــــ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مع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 :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...</w:t>
                      </w:r>
                    </w:p>
                    <w:p w:rsidR="006C12A1" w:rsidRPr="00E26B14" w:rsidRDefault="006C12A1" w:rsidP="006371AA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كلي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عهد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ركز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..</w:t>
                      </w:r>
                    </w:p>
                    <w:p w:rsidR="006C12A1" w:rsidRPr="00E26B14" w:rsidRDefault="006C12A1" w:rsidP="006371AA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قسم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أو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فرع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مي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وحد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</w:t>
                      </w:r>
                    </w:p>
                    <w:p w:rsidR="006C12A1" w:rsidRPr="00E26B14" w:rsidRDefault="006C12A1" w:rsidP="006D772C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رمز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دريس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جامع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.....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ك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ـــــــــ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لي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....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مع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هد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</w:t>
                      </w:r>
                    </w:p>
                    <w:p w:rsidR="006C12A1" w:rsidRPr="00E26B14" w:rsidRDefault="006C12A1" w:rsidP="0057329F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شهاد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اصل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ا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اريخ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صول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ا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ه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انح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</w:t>
                      </w:r>
                    </w:p>
                    <w:p w:rsidR="006C12A1" w:rsidRPr="00E26B14" w:rsidRDefault="006C12A1" w:rsidP="00687F78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ختصاص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ام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ختصاص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دقيق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.</w:t>
                      </w:r>
                    </w:p>
                    <w:p w:rsidR="006C12A1" w:rsidRDefault="006C12A1" w:rsidP="00F112AB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لق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ـــــــب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مي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 :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.....  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اريخ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صو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>: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ه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انح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</w:t>
                      </w:r>
                    </w:p>
                    <w:p w:rsidR="006C12A1" w:rsidRDefault="006C12A1" w:rsidP="00C132B1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بريد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لكترون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:..........................................   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رقم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وباي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</w:t>
                      </w:r>
                    </w:p>
                    <w:p w:rsidR="006F1E99" w:rsidRDefault="006F1E99" w:rsidP="00B44DFF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وقيع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B44DFF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صاحب</w:t>
                      </w:r>
                      <w:r w:rsidR="00B44DFF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B44DFF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اق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حو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صح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علومات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علاه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:</w:t>
                      </w:r>
                    </w:p>
                    <w:p w:rsidR="006F1E99" w:rsidRDefault="006F1E99" w:rsidP="00C132B1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</w:p>
                    <w:p w:rsidR="006F1E99" w:rsidRDefault="006F1E99" w:rsidP="00C132B1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</w:p>
                    <w:p w:rsidR="006C12A1" w:rsidRDefault="006C12A1" w:rsidP="006371AA">
                      <w:pPr>
                        <w:rPr>
                          <w:rtl/>
                          <w:lang w:bidi="ar-IQ"/>
                        </w:rPr>
                      </w:pPr>
                    </w:p>
                    <w:p w:rsidR="006C12A1" w:rsidRDefault="006C12A1" w:rsidP="006371AA">
                      <w:pPr>
                        <w:rPr>
                          <w:lang w:bidi="ar-IQ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B619DF" w:rsidRPr="00B619DF" w:rsidRDefault="00B619DF" w:rsidP="00B619DF">
      <w:pPr>
        <w:rPr>
          <w:sz w:val="28"/>
          <w:szCs w:val="28"/>
          <w:rtl/>
        </w:rPr>
      </w:pPr>
    </w:p>
    <w:p w:rsidR="00B619DF" w:rsidRPr="00B619DF" w:rsidRDefault="00B619DF" w:rsidP="00B619DF">
      <w:pPr>
        <w:rPr>
          <w:sz w:val="28"/>
          <w:szCs w:val="28"/>
          <w:rtl/>
          <w:lang w:bidi="ar-IQ"/>
        </w:rPr>
      </w:pPr>
    </w:p>
    <w:p w:rsidR="00B619DF" w:rsidRPr="00B619DF" w:rsidRDefault="00B619DF" w:rsidP="00B619DF">
      <w:pPr>
        <w:rPr>
          <w:sz w:val="28"/>
          <w:szCs w:val="28"/>
          <w:rtl/>
          <w:lang w:bidi="ar-IQ"/>
        </w:rPr>
      </w:pPr>
    </w:p>
    <w:p w:rsidR="00B619DF" w:rsidRDefault="00B619DF" w:rsidP="00B619DF">
      <w:pPr>
        <w:rPr>
          <w:sz w:val="28"/>
          <w:szCs w:val="28"/>
          <w:rtl/>
          <w:lang w:bidi="ar-IQ"/>
        </w:rPr>
      </w:pPr>
    </w:p>
    <w:p w:rsidR="00B619DF" w:rsidRDefault="00B619DF" w:rsidP="00B619DF">
      <w:pPr>
        <w:tabs>
          <w:tab w:val="left" w:pos="1579"/>
        </w:tabs>
        <w:rPr>
          <w:sz w:val="28"/>
          <w:szCs w:val="28"/>
          <w:rtl/>
          <w:lang w:bidi="ar-IQ"/>
        </w:rPr>
      </w:pPr>
      <w:r>
        <w:rPr>
          <w:sz w:val="28"/>
          <w:szCs w:val="28"/>
          <w:rtl/>
          <w:lang w:bidi="ar-IQ"/>
        </w:rPr>
        <w:tab/>
      </w:r>
    </w:p>
    <w:p w:rsidR="00B619DF" w:rsidRDefault="00B619DF" w:rsidP="00B619DF">
      <w:pPr>
        <w:tabs>
          <w:tab w:val="left" w:pos="1579"/>
        </w:tabs>
        <w:rPr>
          <w:sz w:val="28"/>
          <w:szCs w:val="28"/>
          <w:rtl/>
          <w:lang w:bidi="ar-IQ"/>
        </w:rPr>
      </w:pPr>
    </w:p>
    <w:p w:rsidR="00B619DF" w:rsidRDefault="00B619DF" w:rsidP="00B619DF">
      <w:pPr>
        <w:tabs>
          <w:tab w:val="left" w:pos="1579"/>
        </w:tabs>
        <w:rPr>
          <w:sz w:val="28"/>
          <w:szCs w:val="28"/>
          <w:rtl/>
          <w:lang w:bidi="ar-IQ"/>
        </w:rPr>
      </w:pPr>
    </w:p>
    <w:p w:rsidR="00806F94" w:rsidRDefault="00806F94" w:rsidP="00CA2049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p w:rsidR="00806F94" w:rsidRPr="00806F94" w:rsidRDefault="00806F94" w:rsidP="00806F94">
      <w:pPr>
        <w:pStyle w:val="NoSpacing"/>
        <w:jc w:val="center"/>
        <w:rPr>
          <w:b/>
          <w:bCs/>
          <w:sz w:val="8"/>
          <w:szCs w:val="8"/>
          <w:u w:val="single"/>
          <w:rtl/>
          <w:lang w:bidi="ar-IQ"/>
        </w:rPr>
      </w:pPr>
    </w:p>
    <w:p w:rsidR="00806F94" w:rsidRPr="00806F94" w:rsidRDefault="00806F94" w:rsidP="00806F94">
      <w:pPr>
        <w:pStyle w:val="NoSpacing"/>
        <w:jc w:val="center"/>
        <w:rPr>
          <w:b/>
          <w:bCs/>
          <w:sz w:val="16"/>
          <w:szCs w:val="16"/>
          <w:u w:val="single"/>
          <w:rtl/>
          <w:lang w:bidi="ar-IQ"/>
        </w:rPr>
      </w:pPr>
    </w:p>
    <w:p w:rsidR="00B32DFE" w:rsidRDefault="00B32DFE" w:rsidP="00EF0AD1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p w:rsidR="000355FC" w:rsidRDefault="00E056B3" w:rsidP="00EF0AD1">
      <w:pPr>
        <w:pStyle w:val="NoSpacing"/>
        <w:rPr>
          <w:b/>
          <w:bCs/>
          <w:sz w:val="28"/>
          <w:szCs w:val="28"/>
          <w:rtl/>
          <w:lang w:bidi="ar-IQ"/>
        </w:rPr>
      </w:pPr>
      <w:r w:rsidRPr="00CA2049">
        <w:rPr>
          <w:rFonts w:hint="eastAsia"/>
          <w:b/>
          <w:bCs/>
          <w:sz w:val="28"/>
          <w:szCs w:val="28"/>
          <w:u w:val="single"/>
          <w:rtl/>
          <w:lang w:bidi="ar-IQ"/>
        </w:rPr>
        <w:t>ال</w:t>
      </w:r>
      <w:r w:rsidR="00B619DF" w:rsidRPr="00CA2049">
        <w:rPr>
          <w:rFonts w:hint="eastAsia"/>
          <w:b/>
          <w:bCs/>
          <w:sz w:val="28"/>
          <w:szCs w:val="28"/>
          <w:u w:val="single"/>
          <w:rtl/>
          <w:lang w:bidi="ar-IQ"/>
        </w:rPr>
        <w:t>محور</w:t>
      </w:r>
      <w:r w:rsidR="00055FA6" w:rsidRPr="00CA2049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="00055FA6" w:rsidRPr="00CA2049">
        <w:rPr>
          <w:rFonts w:hint="eastAsia"/>
          <w:b/>
          <w:bCs/>
          <w:sz w:val="28"/>
          <w:szCs w:val="28"/>
          <w:u w:val="single"/>
          <w:rtl/>
          <w:lang w:bidi="ar-IQ"/>
        </w:rPr>
        <w:t>الأول</w:t>
      </w:r>
      <w:r w:rsidR="00CA2049">
        <w:rPr>
          <w:b/>
          <w:bCs/>
          <w:sz w:val="28"/>
          <w:szCs w:val="28"/>
          <w:rtl/>
          <w:lang w:bidi="ar-IQ"/>
        </w:rPr>
        <w:t xml:space="preserve"> </w:t>
      </w:r>
      <w:r w:rsidRPr="00CA2049">
        <w:rPr>
          <w:b/>
          <w:bCs/>
          <w:sz w:val="28"/>
          <w:szCs w:val="28"/>
          <w:rtl/>
          <w:lang w:bidi="ar-IQ"/>
        </w:rPr>
        <w:t>:</w:t>
      </w:r>
      <w:r w:rsidR="00CA2049" w:rsidRPr="00CA2049">
        <w:rPr>
          <w:b/>
          <w:bCs/>
          <w:sz w:val="28"/>
          <w:szCs w:val="28"/>
          <w:rtl/>
          <w:lang w:bidi="ar-IQ"/>
        </w:rPr>
        <w:t xml:space="preserve"> </w:t>
      </w:r>
      <w:r w:rsidR="00234FAF" w:rsidRPr="00CA2049">
        <w:rPr>
          <w:rFonts w:hint="eastAsia"/>
          <w:b/>
          <w:bCs/>
          <w:sz w:val="28"/>
          <w:szCs w:val="28"/>
          <w:rtl/>
          <w:lang w:bidi="ar-IQ"/>
        </w:rPr>
        <w:t>التدريس</w:t>
      </w:r>
      <w:r w:rsidR="00CA2049">
        <w:rPr>
          <w:b/>
          <w:bCs/>
          <w:sz w:val="28"/>
          <w:szCs w:val="28"/>
          <w:rtl/>
          <w:lang w:bidi="ar-IQ"/>
        </w:rPr>
        <w:t xml:space="preserve"> </w:t>
      </w:r>
      <w:r w:rsidR="00B619DF" w:rsidRPr="00CA2049">
        <w:rPr>
          <w:b/>
          <w:bCs/>
          <w:sz w:val="28"/>
          <w:szCs w:val="28"/>
          <w:rtl/>
          <w:lang w:bidi="ar-IQ"/>
        </w:rPr>
        <w:t>(</w:t>
      </w:r>
      <w:r w:rsidR="004A327F">
        <w:rPr>
          <w:b/>
          <w:bCs/>
          <w:sz w:val="28"/>
          <w:szCs w:val="28"/>
          <w:rtl/>
          <w:lang w:bidi="ar-IQ"/>
        </w:rPr>
        <w:t>40</w:t>
      </w:r>
      <w:r w:rsidR="00B619DF" w:rsidRPr="00CA2049">
        <w:rPr>
          <w:b/>
          <w:bCs/>
          <w:sz w:val="28"/>
          <w:szCs w:val="28"/>
          <w:rtl/>
          <w:lang w:bidi="ar-IQ"/>
        </w:rPr>
        <w:t>%)</w:t>
      </w:r>
      <w:r w:rsidR="00CA2049">
        <w:rPr>
          <w:b/>
          <w:bCs/>
          <w:sz w:val="28"/>
          <w:szCs w:val="28"/>
          <w:rtl/>
          <w:lang w:bidi="ar-IQ"/>
        </w:rPr>
        <w:t xml:space="preserve"> </w:t>
      </w:r>
      <w:r w:rsidR="00C2392D">
        <w:rPr>
          <w:rFonts w:hint="eastAsia"/>
          <w:b/>
          <w:bCs/>
          <w:sz w:val="28"/>
          <w:szCs w:val="28"/>
          <w:rtl/>
          <w:lang w:bidi="ar-IQ"/>
        </w:rPr>
        <w:t>يملئ</w:t>
      </w:r>
      <w:r w:rsidR="00C2392D">
        <w:rPr>
          <w:b/>
          <w:bCs/>
          <w:sz w:val="28"/>
          <w:szCs w:val="28"/>
          <w:rtl/>
          <w:lang w:bidi="ar-IQ"/>
        </w:rPr>
        <w:t xml:space="preserve"> </w:t>
      </w:r>
      <w:r w:rsidR="00C2392D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="00C2392D">
        <w:rPr>
          <w:b/>
          <w:bCs/>
          <w:sz w:val="28"/>
          <w:szCs w:val="28"/>
          <w:rtl/>
          <w:lang w:bidi="ar-IQ"/>
        </w:rPr>
        <w:t xml:space="preserve"> </w:t>
      </w:r>
      <w:r w:rsidR="00C2392D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="00AB76AD">
        <w:rPr>
          <w:b/>
          <w:bCs/>
          <w:sz w:val="28"/>
          <w:szCs w:val="28"/>
          <w:rtl/>
          <w:lang w:bidi="ar-IQ"/>
        </w:rPr>
        <w:t xml:space="preserve"> </w:t>
      </w:r>
      <w:r w:rsidR="00AB76AD">
        <w:rPr>
          <w:rFonts w:hint="eastAsia"/>
          <w:b/>
          <w:bCs/>
          <w:sz w:val="28"/>
          <w:szCs w:val="28"/>
          <w:rtl/>
          <w:lang w:bidi="ar-IQ"/>
        </w:rPr>
        <w:t>اللجنة</w:t>
      </w:r>
      <w:r w:rsidR="00AB76AD">
        <w:rPr>
          <w:b/>
          <w:bCs/>
          <w:sz w:val="28"/>
          <w:szCs w:val="28"/>
          <w:rtl/>
          <w:lang w:bidi="ar-IQ"/>
        </w:rPr>
        <w:t xml:space="preserve"> </w:t>
      </w:r>
      <w:r w:rsidR="00AB76AD">
        <w:rPr>
          <w:rFonts w:hint="eastAsia"/>
          <w:b/>
          <w:bCs/>
          <w:sz w:val="28"/>
          <w:szCs w:val="28"/>
          <w:rtl/>
          <w:lang w:bidi="ar-IQ"/>
        </w:rPr>
        <w:t>العلمية</w:t>
      </w:r>
    </w:p>
    <w:p w:rsidR="007537FE" w:rsidRDefault="007537FE" w:rsidP="006454FA">
      <w:pPr>
        <w:pStyle w:val="NoSpacing"/>
        <w:rPr>
          <w:b/>
          <w:bCs/>
          <w:sz w:val="28"/>
          <w:szCs w:val="28"/>
          <w:rtl/>
          <w:lang w:bidi="ar-IQ"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66"/>
        <w:gridCol w:w="5593"/>
        <w:gridCol w:w="2268"/>
        <w:gridCol w:w="2091"/>
      </w:tblGrid>
      <w:tr w:rsidR="007537FE" w:rsidRPr="00C014E9" w:rsidTr="007537FE">
        <w:trPr>
          <w:trHeight w:val="473"/>
          <w:jc w:val="center"/>
        </w:trPr>
        <w:tc>
          <w:tcPr>
            <w:tcW w:w="466" w:type="dxa"/>
            <w:shd w:val="clear" w:color="auto" w:fill="FFFF99"/>
            <w:vAlign w:val="center"/>
          </w:tcPr>
          <w:p w:rsidR="007537FE" w:rsidRPr="00C014E9" w:rsidRDefault="007537FE" w:rsidP="00C014E9">
            <w:pPr>
              <w:pStyle w:val="NoSpacing"/>
              <w:jc w:val="center"/>
              <w:rPr>
                <w:b/>
                <w:bCs/>
                <w:sz w:val="24"/>
                <w:rtl/>
              </w:rPr>
            </w:pPr>
            <w:r w:rsidRPr="00C014E9">
              <w:rPr>
                <w:rFonts w:hint="eastAsia"/>
                <w:b/>
                <w:bCs/>
                <w:sz w:val="24"/>
                <w:rtl/>
              </w:rPr>
              <w:t>ت</w:t>
            </w:r>
          </w:p>
        </w:tc>
        <w:tc>
          <w:tcPr>
            <w:tcW w:w="5593" w:type="dxa"/>
            <w:shd w:val="clear" w:color="auto" w:fill="FFFF99"/>
            <w:vAlign w:val="center"/>
          </w:tcPr>
          <w:p w:rsidR="007537FE" w:rsidRPr="005636A7" w:rsidRDefault="007537FE" w:rsidP="00C014E9">
            <w:pPr>
              <w:pStyle w:val="NoSpacing"/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5636A7">
              <w:rPr>
                <w:rFonts w:asciiTheme="majorBidi" w:hAnsiTheme="majorBidi" w:cs="Times New Roman"/>
                <w:b/>
                <w:bCs/>
                <w:rtl/>
              </w:rPr>
              <w:t>الـــــفقرات</w:t>
            </w:r>
          </w:p>
        </w:tc>
        <w:tc>
          <w:tcPr>
            <w:tcW w:w="2268" w:type="dxa"/>
            <w:shd w:val="clear" w:color="auto" w:fill="FFFF99"/>
            <w:vAlign w:val="center"/>
          </w:tcPr>
          <w:p w:rsidR="007537FE" w:rsidRPr="005636A7" w:rsidRDefault="007537FE" w:rsidP="00C014E9">
            <w:pPr>
              <w:pStyle w:val="NoSpacing"/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5636A7">
              <w:rPr>
                <w:rFonts w:asciiTheme="majorBidi" w:hAnsiTheme="majorBidi" w:cs="Times New Roman"/>
                <w:b/>
                <w:bCs/>
                <w:rtl/>
              </w:rPr>
              <w:t>الدرجة القصوى</w:t>
            </w:r>
          </w:p>
        </w:tc>
        <w:tc>
          <w:tcPr>
            <w:tcW w:w="2091" w:type="dxa"/>
            <w:shd w:val="clear" w:color="auto" w:fill="FFFF99"/>
            <w:vAlign w:val="center"/>
          </w:tcPr>
          <w:p w:rsidR="007537FE" w:rsidRPr="005636A7" w:rsidRDefault="007537FE" w:rsidP="00C014E9">
            <w:pPr>
              <w:pStyle w:val="NoSpacing"/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5636A7">
              <w:rPr>
                <w:rFonts w:asciiTheme="majorBidi" w:hAnsiTheme="majorBidi" w:cs="Times New Roman"/>
                <w:b/>
                <w:bCs/>
                <w:rtl/>
              </w:rPr>
              <w:t>الدرجة المعطاة</w:t>
            </w:r>
          </w:p>
        </w:tc>
      </w:tr>
      <w:tr w:rsidR="007537FE" w:rsidTr="007537FE">
        <w:trPr>
          <w:trHeight w:val="462"/>
          <w:jc w:val="center"/>
        </w:trPr>
        <w:tc>
          <w:tcPr>
            <w:tcW w:w="466" w:type="dxa"/>
            <w:vAlign w:val="center"/>
          </w:tcPr>
          <w:p w:rsidR="007537FE" w:rsidRPr="00F51805" w:rsidRDefault="007537FE" w:rsidP="009E7D45">
            <w:pPr>
              <w:jc w:val="center"/>
              <w:rPr>
                <w:b/>
                <w:bCs/>
                <w:rtl/>
              </w:rPr>
            </w:pPr>
            <w:r w:rsidRPr="00F51805">
              <w:rPr>
                <w:b/>
                <w:bCs/>
                <w:rtl/>
              </w:rPr>
              <w:t>1</w:t>
            </w:r>
          </w:p>
        </w:tc>
        <w:tc>
          <w:tcPr>
            <w:tcW w:w="5593" w:type="dxa"/>
            <w:vAlign w:val="center"/>
          </w:tcPr>
          <w:p w:rsidR="007537FE" w:rsidRPr="009E7D45" w:rsidRDefault="000D66FE" w:rsidP="009E7D45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</w:rPr>
              <w:t>المقررات</w:t>
            </w:r>
            <w:r w:rsidR="007537F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7537FE">
              <w:rPr>
                <w:rFonts w:hint="eastAsia"/>
                <w:b/>
                <w:bCs/>
                <w:sz w:val="24"/>
                <w:szCs w:val="24"/>
                <w:rtl/>
              </w:rPr>
              <w:t>التي</w:t>
            </w:r>
            <w:r w:rsidR="007537F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7537FE">
              <w:rPr>
                <w:rFonts w:hint="eastAsia"/>
                <w:b/>
                <w:bCs/>
                <w:sz w:val="24"/>
                <w:szCs w:val="24"/>
                <w:rtl/>
              </w:rPr>
              <w:t>قام</w:t>
            </w:r>
            <w:r w:rsidR="007537F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7537FE">
              <w:rPr>
                <w:rFonts w:hint="eastAsia"/>
                <w:b/>
                <w:bCs/>
                <w:sz w:val="24"/>
                <w:szCs w:val="24"/>
                <w:rtl/>
              </w:rPr>
              <w:t>بتدريسها</w:t>
            </w:r>
          </w:p>
        </w:tc>
        <w:tc>
          <w:tcPr>
            <w:tcW w:w="2268" w:type="dxa"/>
            <w:vAlign w:val="center"/>
          </w:tcPr>
          <w:p w:rsidR="007537FE" w:rsidRPr="00693B2E" w:rsidRDefault="000D66FE" w:rsidP="00D00170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7537FE" w:rsidRPr="00E960F4" w:rsidRDefault="007537FE" w:rsidP="00F51805">
            <w:pPr>
              <w:pStyle w:val="NoSpacing"/>
              <w:rPr>
                <w:b/>
                <w:bCs/>
                <w:rtl/>
                <w:lang w:bidi="ar-IQ"/>
              </w:rPr>
            </w:pPr>
          </w:p>
        </w:tc>
      </w:tr>
      <w:tr w:rsidR="007537FE" w:rsidTr="00F45CBD">
        <w:trPr>
          <w:trHeight w:val="440"/>
          <w:jc w:val="center"/>
        </w:trPr>
        <w:tc>
          <w:tcPr>
            <w:tcW w:w="466" w:type="dxa"/>
            <w:vAlign w:val="center"/>
          </w:tcPr>
          <w:p w:rsidR="007537FE" w:rsidRPr="000B417A" w:rsidRDefault="007537FE" w:rsidP="009E7D45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5593" w:type="dxa"/>
            <w:vAlign w:val="center"/>
          </w:tcPr>
          <w:p w:rsidR="007537FE" w:rsidRPr="007537FE" w:rsidRDefault="007537FE" w:rsidP="007537FE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>
              <w:rPr>
                <w:rFonts w:ascii="Arial" w:hAnsi="Arial"/>
                <w:b/>
                <w:bCs/>
                <w:rtl/>
              </w:rPr>
              <w:t>ادارة الصف والعلاقة مع الطلبة واثارة دافعيتهم</w:t>
            </w:r>
          </w:p>
        </w:tc>
        <w:tc>
          <w:tcPr>
            <w:tcW w:w="2268" w:type="dxa"/>
            <w:vAlign w:val="center"/>
          </w:tcPr>
          <w:p w:rsidR="007537FE" w:rsidRPr="00F456AA" w:rsidRDefault="00E36BA1" w:rsidP="00D00170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:rsidR="007537FE" w:rsidRDefault="007537FE" w:rsidP="00F51805">
            <w:pPr>
              <w:pStyle w:val="NoSpacing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7537FE" w:rsidTr="007537FE">
        <w:trPr>
          <w:trHeight w:val="574"/>
          <w:jc w:val="center"/>
        </w:trPr>
        <w:tc>
          <w:tcPr>
            <w:tcW w:w="466" w:type="dxa"/>
            <w:vAlign w:val="center"/>
          </w:tcPr>
          <w:p w:rsidR="007537FE" w:rsidRPr="000B417A" w:rsidRDefault="007537FE" w:rsidP="009E7D45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5593" w:type="dxa"/>
            <w:vAlign w:val="center"/>
          </w:tcPr>
          <w:p w:rsidR="007537FE" w:rsidRPr="007537FE" w:rsidRDefault="007537FE" w:rsidP="00E36BA1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طرائق</w:t>
            </w:r>
            <w:r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التدريس</w:t>
            </w:r>
            <w:r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>
              <w:rPr>
                <w:rFonts w:hint="eastAsia"/>
                <w:b/>
                <w:bCs/>
                <w:sz w:val="24"/>
                <w:szCs w:val="24"/>
                <w:rtl/>
              </w:rPr>
              <w:t>و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الوسائل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>
              <w:rPr>
                <w:rFonts w:hint="eastAsia"/>
                <w:b/>
                <w:bCs/>
                <w:sz w:val="24"/>
                <w:szCs w:val="24"/>
                <w:rtl/>
              </w:rPr>
              <w:t>الحديثة</w:t>
            </w:r>
            <w:r w:rsidR="00E36BA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إيصال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المعلومات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والمعارف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والمهارات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68" w:type="dxa"/>
            <w:vAlign w:val="center"/>
          </w:tcPr>
          <w:p w:rsidR="007537FE" w:rsidRPr="004D2897" w:rsidRDefault="00E36BA1" w:rsidP="00DD6F77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7537FE" w:rsidRDefault="007537FE" w:rsidP="00F51805">
            <w:pPr>
              <w:pStyle w:val="NoSpacing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7537FE" w:rsidTr="00F45CBD">
        <w:trPr>
          <w:trHeight w:val="404"/>
          <w:jc w:val="center"/>
        </w:trPr>
        <w:tc>
          <w:tcPr>
            <w:tcW w:w="466" w:type="dxa"/>
            <w:vAlign w:val="center"/>
          </w:tcPr>
          <w:p w:rsidR="007537FE" w:rsidRPr="009E7D45" w:rsidRDefault="00364D56" w:rsidP="009E7D45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5593" w:type="dxa"/>
            <w:vAlign w:val="center"/>
          </w:tcPr>
          <w:p w:rsidR="007537FE" w:rsidRPr="009E7D45" w:rsidRDefault="007537FE" w:rsidP="006F1E9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الاساليب</w:t>
            </w:r>
            <w:r w:rsidR="00E36BA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>
              <w:rPr>
                <w:rFonts w:hint="eastAsia"/>
                <w:b/>
                <w:bCs/>
                <w:sz w:val="24"/>
                <w:szCs w:val="24"/>
                <w:rtl/>
              </w:rPr>
              <w:t>المستعملة</w:t>
            </w:r>
            <w:r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تقييم</w:t>
            </w:r>
            <w:r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الطلبة</w:t>
            </w:r>
          </w:p>
        </w:tc>
        <w:tc>
          <w:tcPr>
            <w:tcW w:w="2268" w:type="dxa"/>
            <w:vAlign w:val="center"/>
          </w:tcPr>
          <w:p w:rsidR="007537FE" w:rsidRPr="00693B2E" w:rsidRDefault="00E36BA1" w:rsidP="00D00170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7537FE" w:rsidRDefault="007537FE" w:rsidP="00F51805">
            <w:pPr>
              <w:pStyle w:val="NoSpacing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7537FE" w:rsidTr="00F45CBD">
        <w:trPr>
          <w:trHeight w:val="449"/>
          <w:jc w:val="center"/>
        </w:trPr>
        <w:tc>
          <w:tcPr>
            <w:tcW w:w="466" w:type="dxa"/>
            <w:vAlign w:val="center"/>
          </w:tcPr>
          <w:p w:rsidR="007537FE" w:rsidRPr="00693B2E" w:rsidRDefault="00193D96" w:rsidP="00091EDA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5</w:t>
            </w:r>
          </w:p>
        </w:tc>
        <w:tc>
          <w:tcPr>
            <w:tcW w:w="5593" w:type="dxa"/>
            <w:vAlign w:val="center"/>
          </w:tcPr>
          <w:p w:rsidR="007537FE" w:rsidRPr="009E7D45" w:rsidRDefault="00E36BA1" w:rsidP="009E7D45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</w:rPr>
              <w:t>وصف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المقرر</w:t>
            </w:r>
            <w:r w:rsidR="007537FE"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7537FE" w:rsidRPr="009E7D45">
              <w:rPr>
                <w:rFonts w:hint="eastAsia"/>
                <w:b/>
                <w:bCs/>
                <w:sz w:val="24"/>
                <w:szCs w:val="24"/>
                <w:rtl/>
              </w:rPr>
              <w:t>الدراسي</w:t>
            </w:r>
            <w:r w:rsidR="007537FE"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364D56">
              <w:rPr>
                <w:rFonts w:hint="eastAsia"/>
                <w:b/>
                <w:bCs/>
                <w:sz w:val="24"/>
                <w:szCs w:val="24"/>
                <w:rtl/>
              </w:rPr>
              <w:t>وتحديثه</w:t>
            </w:r>
          </w:p>
        </w:tc>
        <w:tc>
          <w:tcPr>
            <w:tcW w:w="2268" w:type="dxa"/>
            <w:vAlign w:val="center"/>
          </w:tcPr>
          <w:p w:rsidR="007537FE" w:rsidRPr="007B4BFF" w:rsidRDefault="00E36BA1" w:rsidP="006179E8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:rsidR="007537FE" w:rsidRPr="007B4BFF" w:rsidRDefault="007537FE" w:rsidP="0031396C">
            <w:pPr>
              <w:pStyle w:val="NoSpacing"/>
              <w:rPr>
                <w:b/>
                <w:bCs/>
                <w:rtl/>
                <w:lang w:bidi="ar-IQ"/>
              </w:rPr>
            </w:pPr>
          </w:p>
        </w:tc>
      </w:tr>
      <w:tr w:rsidR="00F45CBD" w:rsidTr="00F45CBD">
        <w:trPr>
          <w:trHeight w:val="494"/>
          <w:jc w:val="center"/>
        </w:trPr>
        <w:tc>
          <w:tcPr>
            <w:tcW w:w="466" w:type="dxa"/>
            <w:vAlign w:val="center"/>
          </w:tcPr>
          <w:p w:rsidR="00F45CBD" w:rsidRDefault="00F45CBD" w:rsidP="00091EDA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5593" w:type="dxa"/>
            <w:vAlign w:val="center"/>
          </w:tcPr>
          <w:p w:rsidR="00F45CBD" w:rsidRPr="009E7D45" w:rsidRDefault="00F45CBD" w:rsidP="00F45CB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</w:p>
        </w:tc>
        <w:tc>
          <w:tcPr>
            <w:tcW w:w="2268" w:type="dxa"/>
            <w:vAlign w:val="center"/>
          </w:tcPr>
          <w:p w:rsidR="00F45CBD" w:rsidRDefault="00434FCE" w:rsidP="006179E8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2091" w:type="dxa"/>
          </w:tcPr>
          <w:p w:rsidR="00F45CBD" w:rsidRDefault="00F45CBD" w:rsidP="0031396C">
            <w:pPr>
              <w:pStyle w:val="NoSpacing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:rsidR="00A9516D" w:rsidRDefault="00A9516D" w:rsidP="00B32DFE">
      <w:pPr>
        <w:pStyle w:val="NoSpacing"/>
        <w:rPr>
          <w:b/>
          <w:bCs/>
          <w:sz w:val="36"/>
          <w:szCs w:val="28"/>
          <w:u w:val="single"/>
          <w:rtl/>
        </w:rPr>
      </w:pPr>
    </w:p>
    <w:p w:rsidR="00B32DFE" w:rsidRDefault="00B32DFE" w:rsidP="00B32DFE">
      <w:pPr>
        <w:pStyle w:val="NoSpacing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 w:rsidR="00B32DFE" w:rsidRDefault="00B32DFE" w:rsidP="00B32DFE">
      <w:pPr>
        <w:pStyle w:val="NoSpacing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 w:rsidR="00B32DFE" w:rsidRDefault="00B32DFE" w:rsidP="00B32DFE">
      <w:pPr>
        <w:pStyle w:val="NoSpacing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 w:rsidR="00B32DFE" w:rsidRDefault="00B32DFE" w:rsidP="00B32DFE">
      <w:pPr>
        <w:pStyle w:val="NoSpacing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 w:rsidR="00B32DFE" w:rsidRDefault="00B32DFE" w:rsidP="00B32DFE">
      <w:pPr>
        <w:pStyle w:val="NoSpacing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 w:rsidR="00DF58CB" w:rsidRDefault="00330EAC" w:rsidP="00B32DFE">
      <w:pPr>
        <w:pStyle w:val="NoSpacing"/>
        <w:tabs>
          <w:tab w:val="left" w:pos="482"/>
          <w:tab w:val="center" w:pos="5386"/>
        </w:tabs>
        <w:rPr>
          <w:b/>
          <w:bCs/>
          <w:sz w:val="32"/>
          <w:szCs w:val="24"/>
          <w:rtl/>
        </w:rPr>
      </w:pPr>
      <w:r w:rsidRPr="00D376E6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="00973066" w:rsidRPr="00D376E6">
        <w:rPr>
          <w:b/>
          <w:bCs/>
          <w:sz w:val="36"/>
          <w:szCs w:val="28"/>
          <w:u w:val="single"/>
          <w:rtl/>
        </w:rPr>
        <w:t xml:space="preserve"> </w:t>
      </w:r>
      <w:r w:rsidRPr="00D376E6">
        <w:rPr>
          <w:rFonts w:hint="eastAsia"/>
          <w:b/>
          <w:bCs/>
          <w:sz w:val="36"/>
          <w:szCs w:val="28"/>
          <w:u w:val="single"/>
          <w:rtl/>
        </w:rPr>
        <w:t>الثاني</w:t>
      </w:r>
      <w:r w:rsidRPr="00D376E6">
        <w:rPr>
          <w:b/>
          <w:bCs/>
          <w:sz w:val="36"/>
          <w:szCs w:val="28"/>
          <w:u w:val="single"/>
          <w:rtl/>
        </w:rPr>
        <w:t>:</w:t>
      </w:r>
      <w:r w:rsidRPr="00DF58CB">
        <w:rPr>
          <w:b/>
          <w:bCs/>
          <w:sz w:val="36"/>
          <w:szCs w:val="28"/>
          <w:rtl/>
        </w:rPr>
        <w:t xml:space="preserve"> </w:t>
      </w:r>
      <w:r w:rsidRPr="00DF58CB">
        <w:rPr>
          <w:rFonts w:hint="eastAsia"/>
          <w:b/>
          <w:bCs/>
          <w:sz w:val="36"/>
          <w:szCs w:val="28"/>
          <w:rtl/>
        </w:rPr>
        <w:t>النشاط</w:t>
      </w:r>
      <w:r w:rsidR="00DF58CB" w:rsidRPr="00DF58CB">
        <w:rPr>
          <w:b/>
          <w:bCs/>
          <w:sz w:val="36"/>
          <w:szCs w:val="28"/>
          <w:rtl/>
        </w:rPr>
        <w:t xml:space="preserve"> </w:t>
      </w:r>
      <w:r w:rsidRPr="00DF58CB">
        <w:rPr>
          <w:rFonts w:hint="eastAsia"/>
          <w:b/>
          <w:bCs/>
          <w:sz w:val="36"/>
          <w:szCs w:val="28"/>
          <w:rtl/>
        </w:rPr>
        <w:t>العلمي</w:t>
      </w:r>
      <w:r w:rsidR="00DF58CB" w:rsidRPr="00DF58CB">
        <w:rPr>
          <w:b/>
          <w:bCs/>
          <w:sz w:val="36"/>
          <w:szCs w:val="28"/>
          <w:rtl/>
        </w:rPr>
        <w:t xml:space="preserve"> </w:t>
      </w:r>
      <w:r w:rsidRPr="00DF58CB">
        <w:rPr>
          <w:rFonts w:hint="eastAsia"/>
          <w:b/>
          <w:bCs/>
          <w:sz w:val="36"/>
          <w:szCs w:val="28"/>
          <w:rtl/>
        </w:rPr>
        <w:t>والبحثي</w:t>
      </w:r>
      <w:r w:rsidR="008C64D7">
        <w:rPr>
          <w:b/>
          <w:bCs/>
          <w:sz w:val="32"/>
          <w:szCs w:val="28"/>
          <w:rtl/>
        </w:rPr>
        <w:t>4</w:t>
      </w:r>
      <w:r w:rsidRPr="00DF58CB">
        <w:rPr>
          <w:b/>
          <w:bCs/>
          <w:sz w:val="32"/>
          <w:szCs w:val="28"/>
          <w:rtl/>
        </w:rPr>
        <w:t>0</w:t>
      </w:r>
      <w:r w:rsidR="00E36BA1">
        <w:rPr>
          <w:b/>
          <w:bCs/>
          <w:sz w:val="32"/>
          <w:szCs w:val="28"/>
          <w:rtl/>
        </w:rPr>
        <w:t xml:space="preserve"> </w:t>
      </w:r>
      <w:r w:rsidRPr="00DF58CB">
        <w:rPr>
          <w:b/>
          <w:bCs/>
          <w:sz w:val="32"/>
          <w:szCs w:val="28"/>
          <w:rtl/>
        </w:rPr>
        <w:t>%</w:t>
      </w:r>
      <w:r w:rsidR="00DF58CB" w:rsidRPr="00DF58CB">
        <w:rPr>
          <w:b/>
          <w:bCs/>
          <w:sz w:val="32"/>
          <w:szCs w:val="28"/>
          <w:rtl/>
        </w:rPr>
        <w:t xml:space="preserve"> </w:t>
      </w:r>
      <w:r w:rsidR="00DF58CB" w:rsidRPr="008B61CF">
        <w:rPr>
          <w:rFonts w:hint="eastAsia"/>
          <w:b/>
          <w:bCs/>
          <w:sz w:val="32"/>
          <w:szCs w:val="24"/>
          <w:rtl/>
        </w:rPr>
        <w:t>يملئ</w:t>
      </w:r>
      <w:r w:rsidR="00DF58CB" w:rsidRPr="008B61CF">
        <w:rPr>
          <w:b/>
          <w:bCs/>
          <w:sz w:val="32"/>
          <w:szCs w:val="24"/>
          <w:rtl/>
        </w:rPr>
        <w:t xml:space="preserve"> </w:t>
      </w:r>
      <w:r w:rsidR="00DF58CB" w:rsidRPr="008B61CF">
        <w:rPr>
          <w:rFonts w:hint="eastAsia"/>
          <w:b/>
          <w:bCs/>
          <w:sz w:val="32"/>
          <w:szCs w:val="24"/>
          <w:rtl/>
        </w:rPr>
        <w:t>من</w:t>
      </w:r>
      <w:r w:rsidR="00DF58CB" w:rsidRPr="008B61CF">
        <w:rPr>
          <w:b/>
          <w:bCs/>
          <w:sz w:val="32"/>
          <w:szCs w:val="24"/>
          <w:rtl/>
        </w:rPr>
        <w:t xml:space="preserve"> </w:t>
      </w:r>
      <w:r w:rsidR="00DF58CB" w:rsidRPr="008B61CF">
        <w:rPr>
          <w:rFonts w:hint="eastAsia"/>
          <w:b/>
          <w:bCs/>
          <w:sz w:val="32"/>
          <w:szCs w:val="24"/>
          <w:rtl/>
        </w:rPr>
        <w:t>قبل</w:t>
      </w:r>
      <w:r w:rsidR="00DF58CB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اللجنة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العلمية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بعد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ان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تقدم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B922AC">
        <w:rPr>
          <w:rFonts w:hint="eastAsia"/>
          <w:b/>
          <w:bCs/>
          <w:sz w:val="32"/>
          <w:szCs w:val="24"/>
          <w:rtl/>
        </w:rPr>
        <w:t>الوثائق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من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قبل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صاحب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العلاقة</w:t>
      </w:r>
    </w:p>
    <w:p w:rsidR="00EA7345" w:rsidRPr="008B61CF" w:rsidRDefault="00EA7345" w:rsidP="00EA7345">
      <w:pPr>
        <w:pStyle w:val="NoSpacing"/>
        <w:jc w:val="center"/>
        <w:rPr>
          <w:b/>
          <w:bCs/>
          <w:sz w:val="28"/>
          <w:szCs w:val="24"/>
          <w:rtl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796"/>
        <w:gridCol w:w="7152"/>
        <w:gridCol w:w="1354"/>
        <w:gridCol w:w="1333"/>
      </w:tblGrid>
      <w:tr w:rsidR="007537FE" w:rsidRPr="00F10573" w:rsidTr="00DD616E">
        <w:trPr>
          <w:trHeight w:val="368"/>
          <w:jc w:val="center"/>
        </w:trPr>
        <w:tc>
          <w:tcPr>
            <w:tcW w:w="796" w:type="dxa"/>
            <w:shd w:val="clear" w:color="auto" w:fill="FFFF99"/>
            <w:vAlign w:val="center"/>
          </w:tcPr>
          <w:p w:rsidR="007537FE" w:rsidRPr="00094C25" w:rsidRDefault="007537FE" w:rsidP="00474BF3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F10573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52" w:type="dxa"/>
            <w:shd w:val="clear" w:color="auto" w:fill="FFFF99"/>
            <w:vAlign w:val="center"/>
          </w:tcPr>
          <w:p w:rsidR="007537FE" w:rsidRPr="00F10573" w:rsidRDefault="007537FE" w:rsidP="00474BF3">
            <w:pPr>
              <w:jc w:val="center"/>
              <w:rPr>
                <w:b/>
                <w:bCs/>
                <w:rtl/>
                <w:lang w:bidi="ar-IQ"/>
              </w:rPr>
            </w:pPr>
            <w:r w:rsidRPr="00F10573">
              <w:rPr>
                <w:rFonts w:hint="eastAsia"/>
                <w:b/>
                <w:bCs/>
                <w:rtl/>
                <w:lang w:bidi="ar-IQ"/>
              </w:rPr>
              <w:t>الفقرات</w:t>
            </w:r>
          </w:p>
        </w:tc>
        <w:tc>
          <w:tcPr>
            <w:tcW w:w="1354" w:type="dxa"/>
            <w:shd w:val="clear" w:color="auto" w:fill="FFFF99"/>
            <w:vAlign w:val="center"/>
          </w:tcPr>
          <w:p w:rsidR="007537FE" w:rsidRPr="00F10573" w:rsidRDefault="007537FE" w:rsidP="00474BF3">
            <w:pPr>
              <w:jc w:val="center"/>
              <w:rPr>
                <w:b/>
                <w:bCs/>
                <w:rtl/>
                <w:lang w:bidi="ar-IQ"/>
              </w:rPr>
            </w:pPr>
            <w:r w:rsidRPr="00F10573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F10573">
              <w:rPr>
                <w:b/>
                <w:bCs/>
                <w:rtl/>
                <w:lang w:bidi="ar-IQ"/>
              </w:rPr>
              <w:t xml:space="preserve"> </w:t>
            </w:r>
            <w:r w:rsidRPr="00F10573">
              <w:rPr>
                <w:rFonts w:hint="eastAsia"/>
                <w:b/>
                <w:bCs/>
                <w:rtl/>
                <w:lang w:bidi="ar-IQ"/>
              </w:rPr>
              <w:t>القصوى</w:t>
            </w:r>
          </w:p>
        </w:tc>
        <w:tc>
          <w:tcPr>
            <w:tcW w:w="1333" w:type="dxa"/>
            <w:shd w:val="clear" w:color="auto" w:fill="FFFF99"/>
            <w:vAlign w:val="center"/>
          </w:tcPr>
          <w:p w:rsidR="007537FE" w:rsidRPr="00F10573" w:rsidRDefault="007537FE" w:rsidP="00474BF3">
            <w:pPr>
              <w:jc w:val="center"/>
              <w:rPr>
                <w:b/>
                <w:bCs/>
                <w:rtl/>
                <w:lang w:bidi="ar-IQ"/>
              </w:rPr>
            </w:pPr>
            <w:r w:rsidRPr="00F10573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F10573">
              <w:rPr>
                <w:b/>
                <w:bCs/>
                <w:rtl/>
                <w:lang w:bidi="ar-IQ"/>
              </w:rPr>
              <w:t xml:space="preserve"> </w:t>
            </w:r>
            <w:r w:rsidRPr="00F10573">
              <w:rPr>
                <w:rFonts w:hint="eastAsia"/>
                <w:b/>
                <w:bCs/>
                <w:rtl/>
                <w:lang w:bidi="ar-IQ"/>
              </w:rPr>
              <w:t>المعطاة</w:t>
            </w:r>
          </w:p>
        </w:tc>
      </w:tr>
      <w:tr w:rsidR="007537FE" w:rsidRPr="00F10573" w:rsidTr="00DD616E">
        <w:trPr>
          <w:trHeight w:val="463"/>
          <w:jc w:val="center"/>
        </w:trPr>
        <w:tc>
          <w:tcPr>
            <w:tcW w:w="796" w:type="dxa"/>
            <w:vAlign w:val="center"/>
          </w:tcPr>
          <w:p w:rsidR="007537FE" w:rsidRPr="00F10573" w:rsidRDefault="00F009C3" w:rsidP="00DF58CB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7152" w:type="dxa"/>
            <w:vAlign w:val="center"/>
          </w:tcPr>
          <w:p w:rsidR="007537FE" w:rsidRPr="007537FE" w:rsidRDefault="00DD616E" w:rsidP="000F4A9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DD616E">
              <w:rPr>
                <w:b/>
                <w:bCs/>
                <w:sz w:val="24"/>
                <w:szCs w:val="24"/>
                <w:rtl/>
                <w:lang w:bidi="ar-IQ"/>
              </w:rPr>
              <w:t>الكتب والبحوث العلمية والاشراف على الطلبة</w:t>
            </w:r>
          </w:p>
        </w:tc>
        <w:tc>
          <w:tcPr>
            <w:tcW w:w="1354" w:type="dxa"/>
            <w:vAlign w:val="center"/>
          </w:tcPr>
          <w:p w:rsidR="007537FE" w:rsidRPr="002769D5" w:rsidRDefault="00F009C3" w:rsidP="006179E8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0</w:t>
            </w:r>
          </w:p>
        </w:tc>
        <w:tc>
          <w:tcPr>
            <w:tcW w:w="1333" w:type="dxa"/>
            <w:vAlign w:val="center"/>
          </w:tcPr>
          <w:p w:rsidR="007537FE" w:rsidRPr="00F10573" w:rsidRDefault="007537FE" w:rsidP="00192F1D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7537FE" w:rsidRPr="00F10573" w:rsidTr="00DD616E">
        <w:trPr>
          <w:trHeight w:val="467"/>
          <w:jc w:val="center"/>
        </w:trPr>
        <w:tc>
          <w:tcPr>
            <w:tcW w:w="796" w:type="dxa"/>
            <w:vAlign w:val="center"/>
          </w:tcPr>
          <w:p w:rsidR="007537FE" w:rsidRPr="00252D58" w:rsidRDefault="007537FE" w:rsidP="00474BF3">
            <w:pPr>
              <w:jc w:val="center"/>
              <w:rPr>
                <w:b/>
                <w:bCs/>
                <w:rtl/>
                <w:lang w:bidi="ar-IQ"/>
              </w:rPr>
            </w:pPr>
            <w:r w:rsidRPr="00252D58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7152" w:type="dxa"/>
            <w:vAlign w:val="center"/>
          </w:tcPr>
          <w:p w:rsidR="007537FE" w:rsidRPr="009E7D45" w:rsidRDefault="007537FE" w:rsidP="00BC690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شاركة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في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ؤتمرات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و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دوات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و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ورات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دريبية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0D035B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و ورش العمل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7537FE" w:rsidRPr="00252D58" w:rsidRDefault="007537FE" w:rsidP="00474BF3">
            <w:pPr>
              <w:jc w:val="center"/>
              <w:rPr>
                <w:b/>
                <w:bCs/>
                <w:rtl/>
                <w:lang w:bidi="ar-IQ"/>
              </w:rPr>
            </w:pPr>
            <w:r w:rsidRPr="00252D58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333" w:type="dxa"/>
            <w:vAlign w:val="center"/>
          </w:tcPr>
          <w:p w:rsidR="007537FE" w:rsidRPr="00F10573" w:rsidRDefault="007537FE" w:rsidP="00C812BA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7537FE" w:rsidRPr="00F10573" w:rsidTr="00DD616E">
        <w:trPr>
          <w:trHeight w:val="377"/>
          <w:jc w:val="center"/>
        </w:trPr>
        <w:tc>
          <w:tcPr>
            <w:tcW w:w="796" w:type="dxa"/>
            <w:vAlign w:val="center"/>
          </w:tcPr>
          <w:p w:rsidR="007537FE" w:rsidRPr="00F10573" w:rsidRDefault="007537FE" w:rsidP="008B67E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7152" w:type="dxa"/>
            <w:vAlign w:val="center"/>
          </w:tcPr>
          <w:p w:rsidR="007537FE" w:rsidRPr="00A60CB7" w:rsidRDefault="007537FE" w:rsidP="00BC6905">
            <w:pPr>
              <w:jc w:val="center"/>
              <w:rPr>
                <w:b/>
                <w:bCs/>
                <w:rtl/>
                <w:lang w:bidi="ar-IQ"/>
              </w:rPr>
            </w:pPr>
            <w:r w:rsidRPr="00A60CB7">
              <w:rPr>
                <w:rFonts w:hint="eastAsia"/>
                <w:b/>
                <w:bCs/>
                <w:rtl/>
              </w:rPr>
              <w:t>المساهمة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في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خدمة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لمؤسسات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لعلمية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و</w:t>
            </w:r>
            <w:r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لوزارات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لاخرى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و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لمجتمع</w:t>
            </w:r>
            <w:r w:rsidRPr="00A60CB7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7537FE" w:rsidRPr="00F10573" w:rsidRDefault="00D657F7" w:rsidP="00DD6F77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7537FE" w:rsidRPr="00F10573" w:rsidRDefault="007537FE" w:rsidP="00C812BA">
            <w:pPr>
              <w:rPr>
                <w:b/>
                <w:bCs/>
                <w:rtl/>
                <w:lang w:bidi="ar-IQ"/>
              </w:rPr>
            </w:pPr>
          </w:p>
        </w:tc>
      </w:tr>
      <w:tr w:rsidR="007537FE" w:rsidRPr="00F10573" w:rsidTr="00DD616E">
        <w:trPr>
          <w:trHeight w:val="350"/>
          <w:jc w:val="center"/>
        </w:trPr>
        <w:tc>
          <w:tcPr>
            <w:tcW w:w="796" w:type="dxa"/>
            <w:vAlign w:val="center"/>
          </w:tcPr>
          <w:p w:rsidR="007537FE" w:rsidRPr="00F10573" w:rsidRDefault="007537FE" w:rsidP="008B67E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7152" w:type="dxa"/>
            <w:vAlign w:val="center"/>
          </w:tcPr>
          <w:p w:rsidR="007537FE" w:rsidRPr="00A60CB7" w:rsidRDefault="007537FE" w:rsidP="00BC6905">
            <w:pPr>
              <w:jc w:val="center"/>
              <w:rPr>
                <w:b/>
                <w:bCs/>
                <w:rtl/>
                <w:lang w:bidi="ar-IQ"/>
              </w:rPr>
            </w:pPr>
            <w:r w:rsidRPr="00A60CB7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المستمر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والحلقات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لمي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الثقافية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والسمنار</w:t>
            </w:r>
            <w:r w:rsidRPr="00A60CB7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354" w:type="dxa"/>
            <w:vAlign w:val="center"/>
          </w:tcPr>
          <w:p w:rsidR="007537FE" w:rsidRPr="00F10573" w:rsidRDefault="00D657F7" w:rsidP="00DD6F77">
            <w:pPr>
              <w:bidi w:val="0"/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7537FE" w:rsidRPr="00F10573" w:rsidRDefault="007537FE" w:rsidP="00C812BA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7537FE" w:rsidRPr="00F10573" w:rsidTr="00DD616E">
        <w:trPr>
          <w:trHeight w:val="422"/>
          <w:jc w:val="center"/>
        </w:trPr>
        <w:tc>
          <w:tcPr>
            <w:tcW w:w="796" w:type="dxa"/>
            <w:vAlign w:val="center"/>
          </w:tcPr>
          <w:p w:rsidR="007537FE" w:rsidRDefault="007537FE" w:rsidP="008B67E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7152" w:type="dxa"/>
            <w:vAlign w:val="center"/>
          </w:tcPr>
          <w:p w:rsidR="007537FE" w:rsidRPr="00A60CB7" w:rsidRDefault="002833F7" w:rsidP="00B028F8">
            <w:pPr>
              <w:jc w:val="both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</w:rPr>
              <w:t>المشاركة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في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لزيارات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لميدانية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والحقلية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و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جراء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ختبارات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و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تحليلات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معملية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و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مختبرية</w:t>
            </w:r>
            <w:r w:rsidR="00B028F8"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7537FE" w:rsidRPr="00C75344" w:rsidRDefault="007537FE" w:rsidP="00D55B0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</w:rPr>
              <w:t>10</w:t>
            </w:r>
          </w:p>
        </w:tc>
        <w:tc>
          <w:tcPr>
            <w:tcW w:w="1333" w:type="dxa"/>
            <w:vAlign w:val="center"/>
          </w:tcPr>
          <w:p w:rsidR="007537FE" w:rsidRPr="00F10573" w:rsidRDefault="007537FE" w:rsidP="00C812BA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BC6905" w:rsidRPr="00F10573" w:rsidTr="00DD616E">
        <w:trPr>
          <w:trHeight w:val="404"/>
          <w:jc w:val="center"/>
        </w:trPr>
        <w:tc>
          <w:tcPr>
            <w:tcW w:w="796" w:type="dxa"/>
            <w:vAlign w:val="center"/>
          </w:tcPr>
          <w:p w:rsidR="00BC6905" w:rsidRDefault="00BC6905" w:rsidP="008B67E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7152" w:type="dxa"/>
            <w:vAlign w:val="center"/>
          </w:tcPr>
          <w:p w:rsidR="00BC6905" w:rsidRPr="00A60CB7" w:rsidRDefault="00BC6905" w:rsidP="00F45CBD">
            <w:pPr>
              <w:jc w:val="center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</w:rPr>
              <w:t>الدرجات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لنهائية</w:t>
            </w:r>
          </w:p>
        </w:tc>
        <w:tc>
          <w:tcPr>
            <w:tcW w:w="1354" w:type="dxa"/>
            <w:vAlign w:val="center"/>
          </w:tcPr>
          <w:p w:rsidR="00BC6905" w:rsidRDefault="00D34376" w:rsidP="00D55B0B">
            <w:pPr>
              <w:pStyle w:val="NoSpacing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1333" w:type="dxa"/>
            <w:vAlign w:val="center"/>
          </w:tcPr>
          <w:p w:rsidR="00BC6905" w:rsidRPr="00F10573" w:rsidRDefault="00BC6905" w:rsidP="00C812BA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</w:tbl>
    <w:p w:rsidR="00E83B4B" w:rsidRPr="002F65DC" w:rsidRDefault="00E83B4B" w:rsidP="003F1B07">
      <w:pPr>
        <w:pStyle w:val="NoSpacing"/>
        <w:rPr>
          <w:b/>
          <w:bCs/>
          <w:sz w:val="36"/>
          <w:szCs w:val="28"/>
          <w:rtl/>
        </w:rPr>
      </w:pPr>
    </w:p>
    <w:p w:rsidR="00EA7345" w:rsidRDefault="00B8188C" w:rsidP="00EF0AD1">
      <w:pPr>
        <w:pStyle w:val="NoSpacing"/>
        <w:rPr>
          <w:b/>
          <w:bCs/>
          <w:sz w:val="36"/>
          <w:szCs w:val="28"/>
          <w:rtl/>
        </w:rPr>
      </w:pPr>
      <w:r w:rsidRPr="00D376E6">
        <w:rPr>
          <w:rFonts w:hint="eastAsia"/>
          <w:b/>
          <w:bCs/>
          <w:sz w:val="36"/>
          <w:szCs w:val="28"/>
          <w:u w:val="single"/>
          <w:rtl/>
        </w:rPr>
        <w:t>ا</w:t>
      </w:r>
      <w:r w:rsidR="00531025" w:rsidRPr="00D376E6">
        <w:rPr>
          <w:rFonts w:hint="eastAsia"/>
          <w:b/>
          <w:bCs/>
          <w:sz w:val="36"/>
          <w:szCs w:val="28"/>
          <w:u w:val="single"/>
          <w:rtl/>
        </w:rPr>
        <w:t>لمحور</w:t>
      </w:r>
      <w:r w:rsidR="00E3476C" w:rsidRPr="00D376E6">
        <w:rPr>
          <w:b/>
          <w:bCs/>
          <w:sz w:val="36"/>
          <w:szCs w:val="28"/>
          <w:u w:val="single"/>
          <w:rtl/>
        </w:rPr>
        <w:t xml:space="preserve"> </w:t>
      </w:r>
      <w:r w:rsidR="00531025" w:rsidRPr="00D376E6">
        <w:rPr>
          <w:rFonts w:hint="eastAsia"/>
          <w:b/>
          <w:bCs/>
          <w:sz w:val="36"/>
          <w:szCs w:val="28"/>
          <w:u w:val="single"/>
          <w:rtl/>
        </w:rPr>
        <w:t>الثالث</w:t>
      </w:r>
      <w:r w:rsidR="00531025" w:rsidRPr="00D376E6">
        <w:rPr>
          <w:b/>
          <w:bCs/>
          <w:sz w:val="36"/>
          <w:szCs w:val="28"/>
          <w:u w:val="single"/>
          <w:rtl/>
        </w:rPr>
        <w:t>:</w:t>
      </w:r>
      <w:r w:rsidR="00531025" w:rsidRPr="00234826">
        <w:rPr>
          <w:b/>
          <w:bCs/>
          <w:sz w:val="36"/>
          <w:szCs w:val="28"/>
          <w:rtl/>
        </w:rPr>
        <w:t xml:space="preserve"> </w:t>
      </w:r>
      <w:r w:rsidR="00531025" w:rsidRPr="00234826">
        <w:rPr>
          <w:rFonts w:hint="eastAsia"/>
          <w:b/>
          <w:bCs/>
          <w:sz w:val="36"/>
          <w:szCs w:val="28"/>
          <w:rtl/>
        </w:rPr>
        <w:t>الجانب</w:t>
      </w:r>
      <w:r w:rsidR="00E3476C" w:rsidRPr="00234826">
        <w:rPr>
          <w:b/>
          <w:bCs/>
          <w:sz w:val="36"/>
          <w:szCs w:val="28"/>
          <w:rtl/>
        </w:rPr>
        <w:t xml:space="preserve"> </w:t>
      </w:r>
      <w:r w:rsidR="00531025" w:rsidRPr="00234826">
        <w:rPr>
          <w:rFonts w:hint="eastAsia"/>
          <w:b/>
          <w:bCs/>
          <w:sz w:val="36"/>
          <w:szCs w:val="28"/>
          <w:rtl/>
        </w:rPr>
        <w:t>التربوي</w:t>
      </w:r>
      <w:r w:rsidR="00E3476C" w:rsidRPr="00234826">
        <w:rPr>
          <w:b/>
          <w:bCs/>
          <w:sz w:val="36"/>
          <w:szCs w:val="28"/>
          <w:rtl/>
        </w:rPr>
        <w:t xml:space="preserve"> </w:t>
      </w:r>
      <w:r w:rsidR="00E3476C" w:rsidRPr="00234826">
        <w:rPr>
          <w:rFonts w:hint="eastAsia"/>
          <w:b/>
          <w:bCs/>
          <w:sz w:val="36"/>
          <w:szCs w:val="28"/>
          <w:rtl/>
        </w:rPr>
        <w:t>و</w:t>
      </w:r>
      <w:r w:rsidR="003D188E" w:rsidRPr="00234826">
        <w:rPr>
          <w:rFonts w:hint="eastAsia"/>
          <w:b/>
          <w:bCs/>
          <w:sz w:val="36"/>
          <w:szCs w:val="28"/>
          <w:rtl/>
        </w:rPr>
        <w:t>التكليفات</w:t>
      </w:r>
      <w:r w:rsidR="003D188E" w:rsidRPr="00234826">
        <w:rPr>
          <w:b/>
          <w:bCs/>
          <w:sz w:val="36"/>
          <w:szCs w:val="28"/>
          <w:rtl/>
        </w:rPr>
        <w:t xml:space="preserve"> </w:t>
      </w:r>
      <w:r w:rsidR="004965EB" w:rsidRPr="00234826">
        <w:rPr>
          <w:rFonts w:hint="eastAsia"/>
          <w:b/>
          <w:bCs/>
          <w:sz w:val="36"/>
          <w:szCs w:val="28"/>
          <w:rtl/>
        </w:rPr>
        <w:t>الأخرى</w:t>
      </w:r>
      <w:r w:rsidR="00531025" w:rsidRPr="00234826">
        <w:rPr>
          <w:b/>
          <w:bCs/>
          <w:sz w:val="36"/>
          <w:szCs w:val="28"/>
          <w:rtl/>
        </w:rPr>
        <w:t>20 %</w:t>
      </w:r>
    </w:p>
    <w:p w:rsidR="00EF0AD1" w:rsidRDefault="00EF0AD1" w:rsidP="000A4F99">
      <w:pPr>
        <w:pStyle w:val="NoSpacing"/>
        <w:rPr>
          <w:b/>
          <w:bCs/>
          <w:sz w:val="32"/>
          <w:szCs w:val="24"/>
        </w:rPr>
      </w:pPr>
      <w:r>
        <w:rPr>
          <w:b/>
          <w:bCs/>
          <w:sz w:val="32"/>
          <w:szCs w:val="24"/>
        </w:rPr>
        <w:t xml:space="preserve">             </w:t>
      </w:r>
      <w:r w:rsidR="00B762D0" w:rsidRPr="00636ADB">
        <w:rPr>
          <w:rFonts w:hint="eastAsia"/>
          <w:b/>
          <w:bCs/>
          <w:sz w:val="32"/>
          <w:szCs w:val="24"/>
          <w:rtl/>
        </w:rPr>
        <w:t>تملى</w:t>
      </w:r>
      <w:r w:rsidR="00B762D0" w:rsidRPr="00636ADB">
        <w:rPr>
          <w:b/>
          <w:bCs/>
          <w:sz w:val="32"/>
          <w:szCs w:val="24"/>
          <w:rtl/>
        </w:rPr>
        <w:t xml:space="preserve"> </w:t>
      </w:r>
      <w:r w:rsidR="00B762D0" w:rsidRPr="00636ADB">
        <w:rPr>
          <w:rFonts w:hint="eastAsia"/>
          <w:b/>
          <w:bCs/>
          <w:sz w:val="32"/>
          <w:szCs w:val="24"/>
          <w:rtl/>
        </w:rPr>
        <w:t>الفقرات</w:t>
      </w:r>
      <w:r w:rsidR="00B762D0" w:rsidRPr="00636ADB">
        <w:rPr>
          <w:b/>
          <w:bCs/>
          <w:sz w:val="32"/>
          <w:szCs w:val="24"/>
          <w:rtl/>
        </w:rPr>
        <w:t xml:space="preserve"> (</w:t>
      </w:r>
      <w:r w:rsidR="000A4F99">
        <w:rPr>
          <w:b/>
          <w:bCs/>
          <w:sz w:val="32"/>
          <w:szCs w:val="24"/>
          <w:rtl/>
        </w:rPr>
        <w:t>3,2</w:t>
      </w:r>
      <w:r w:rsidR="00B762D0" w:rsidRPr="00636ADB">
        <w:rPr>
          <w:b/>
          <w:bCs/>
          <w:sz w:val="32"/>
          <w:szCs w:val="24"/>
          <w:rtl/>
        </w:rPr>
        <w:t xml:space="preserve">) ( </w:t>
      </w:r>
      <w:r w:rsidR="00B762D0" w:rsidRPr="00636ADB">
        <w:rPr>
          <w:rFonts w:hint="eastAsia"/>
          <w:b/>
          <w:bCs/>
          <w:sz w:val="32"/>
          <w:szCs w:val="24"/>
          <w:rtl/>
        </w:rPr>
        <w:t>من</w:t>
      </w:r>
      <w:r w:rsidR="00B762D0" w:rsidRPr="00636ADB">
        <w:rPr>
          <w:b/>
          <w:bCs/>
          <w:sz w:val="32"/>
          <w:szCs w:val="24"/>
          <w:rtl/>
        </w:rPr>
        <w:t xml:space="preserve"> </w:t>
      </w:r>
      <w:r w:rsidR="00B762D0" w:rsidRPr="00636ADB">
        <w:rPr>
          <w:rFonts w:hint="eastAsia"/>
          <w:b/>
          <w:bCs/>
          <w:sz w:val="32"/>
          <w:szCs w:val="24"/>
          <w:rtl/>
        </w:rPr>
        <w:t>قبل</w:t>
      </w:r>
      <w:r w:rsidR="00B762D0" w:rsidRPr="00636ADB">
        <w:rPr>
          <w:b/>
          <w:bCs/>
          <w:sz w:val="32"/>
          <w:szCs w:val="24"/>
          <w:rtl/>
        </w:rPr>
        <w:t xml:space="preserve"> </w:t>
      </w:r>
      <w:r w:rsidR="00B762D0" w:rsidRPr="00636ADB">
        <w:rPr>
          <w:rFonts w:hint="eastAsia"/>
          <w:b/>
          <w:bCs/>
          <w:sz w:val="32"/>
          <w:szCs w:val="24"/>
          <w:rtl/>
        </w:rPr>
        <w:t>رئيس</w:t>
      </w:r>
      <w:r w:rsidR="00B762D0" w:rsidRPr="00636ADB">
        <w:rPr>
          <w:b/>
          <w:bCs/>
          <w:sz w:val="32"/>
          <w:szCs w:val="24"/>
          <w:rtl/>
        </w:rPr>
        <w:t xml:space="preserve"> </w:t>
      </w:r>
      <w:r w:rsidR="00B762D0" w:rsidRPr="00636ADB">
        <w:rPr>
          <w:rFonts w:hint="eastAsia"/>
          <w:b/>
          <w:bCs/>
          <w:sz w:val="32"/>
          <w:szCs w:val="24"/>
          <w:rtl/>
        </w:rPr>
        <w:t>القسم</w:t>
      </w:r>
      <w:r w:rsidR="00B762D0">
        <w:rPr>
          <w:b/>
          <w:bCs/>
          <w:sz w:val="32"/>
          <w:szCs w:val="24"/>
          <w:rtl/>
        </w:rPr>
        <w:t xml:space="preserve"> </w:t>
      </w:r>
      <w:r w:rsidR="00B762D0">
        <w:rPr>
          <w:rFonts w:hint="eastAsia"/>
          <w:b/>
          <w:bCs/>
          <w:sz w:val="32"/>
          <w:szCs w:val="24"/>
          <w:rtl/>
        </w:rPr>
        <w:t>حصراً</w:t>
      </w:r>
      <w:r w:rsidR="00B762D0" w:rsidRPr="00636ADB">
        <w:rPr>
          <w:b/>
          <w:bCs/>
          <w:sz w:val="32"/>
          <w:szCs w:val="24"/>
          <w:rtl/>
        </w:rPr>
        <w:t>)</w:t>
      </w:r>
    </w:p>
    <w:p w:rsidR="00D376E6" w:rsidRPr="003240C3" w:rsidRDefault="00B762D0" w:rsidP="00DD616E">
      <w:pPr>
        <w:pStyle w:val="NoSpacing"/>
        <w:rPr>
          <w:b/>
          <w:bCs/>
          <w:sz w:val="32"/>
          <w:szCs w:val="24"/>
          <w:rtl/>
        </w:rPr>
      </w:pPr>
      <w:r w:rsidRPr="00636ADB">
        <w:rPr>
          <w:b/>
          <w:bCs/>
          <w:sz w:val="32"/>
          <w:szCs w:val="24"/>
          <w:rtl/>
        </w:rPr>
        <w:t xml:space="preserve"> </w:t>
      </w:r>
      <w:r w:rsidR="00EF0AD1">
        <w:rPr>
          <w:b/>
          <w:bCs/>
          <w:sz w:val="32"/>
          <w:szCs w:val="24"/>
        </w:rPr>
        <w:t xml:space="preserve">          </w:t>
      </w:r>
      <w:r w:rsidRPr="00636ADB">
        <w:rPr>
          <w:rFonts w:hint="eastAsia"/>
          <w:b/>
          <w:bCs/>
          <w:sz w:val="32"/>
          <w:szCs w:val="24"/>
          <w:rtl/>
        </w:rPr>
        <w:t>والفقرات</w:t>
      </w:r>
      <w:r w:rsidRPr="00636ADB">
        <w:rPr>
          <w:b/>
          <w:bCs/>
          <w:sz w:val="32"/>
          <w:szCs w:val="24"/>
          <w:rtl/>
        </w:rPr>
        <w:t xml:space="preserve"> (</w:t>
      </w:r>
      <w:r w:rsidR="000A4F99">
        <w:rPr>
          <w:b/>
          <w:bCs/>
          <w:sz w:val="32"/>
          <w:szCs w:val="24"/>
          <w:rtl/>
        </w:rPr>
        <w:t>1</w:t>
      </w:r>
      <w:r w:rsidRPr="00636ADB">
        <w:rPr>
          <w:b/>
          <w:bCs/>
          <w:sz w:val="32"/>
          <w:szCs w:val="24"/>
          <w:rtl/>
        </w:rPr>
        <w:t xml:space="preserve"> </w:t>
      </w:r>
      <w:r w:rsidRPr="00636ADB">
        <w:rPr>
          <w:rFonts w:hint="eastAsia"/>
          <w:b/>
          <w:bCs/>
          <w:sz w:val="32"/>
          <w:szCs w:val="24"/>
          <w:rtl/>
        </w:rPr>
        <w:t>،</w:t>
      </w:r>
      <w:r w:rsidRPr="00636ADB">
        <w:rPr>
          <w:b/>
          <w:bCs/>
          <w:sz w:val="32"/>
          <w:szCs w:val="24"/>
          <w:rtl/>
        </w:rPr>
        <w:t xml:space="preserve"> </w:t>
      </w:r>
      <w:r w:rsidR="000A4F99">
        <w:rPr>
          <w:b/>
          <w:bCs/>
          <w:sz w:val="32"/>
          <w:szCs w:val="24"/>
          <w:rtl/>
        </w:rPr>
        <w:t>4, 5</w:t>
      </w:r>
      <w:r w:rsidRPr="00636ADB">
        <w:rPr>
          <w:b/>
          <w:bCs/>
          <w:sz w:val="32"/>
          <w:szCs w:val="24"/>
          <w:rtl/>
        </w:rPr>
        <w:t>) (</w:t>
      </w:r>
      <w:r w:rsidRPr="00636ADB">
        <w:rPr>
          <w:rFonts w:hint="eastAsia"/>
          <w:b/>
          <w:bCs/>
          <w:sz w:val="32"/>
          <w:szCs w:val="24"/>
          <w:rtl/>
        </w:rPr>
        <w:t>من</w:t>
      </w:r>
      <w:r w:rsidRPr="00636ADB">
        <w:rPr>
          <w:b/>
          <w:bCs/>
          <w:sz w:val="32"/>
          <w:szCs w:val="24"/>
          <w:rtl/>
        </w:rPr>
        <w:t xml:space="preserve"> </w:t>
      </w:r>
      <w:r w:rsidRPr="00636ADB">
        <w:rPr>
          <w:rFonts w:hint="eastAsia"/>
          <w:b/>
          <w:bCs/>
          <w:sz w:val="32"/>
          <w:szCs w:val="24"/>
          <w:rtl/>
        </w:rPr>
        <w:t>قبل</w:t>
      </w:r>
      <w:r w:rsidRPr="00636ADB">
        <w:rPr>
          <w:b/>
          <w:bCs/>
          <w:sz w:val="32"/>
          <w:szCs w:val="24"/>
          <w:rtl/>
        </w:rPr>
        <w:t xml:space="preserve"> </w:t>
      </w:r>
      <w:r w:rsidR="00DD616E">
        <w:rPr>
          <w:rFonts w:hint="cs"/>
          <w:b/>
          <w:bCs/>
          <w:sz w:val="32"/>
          <w:szCs w:val="24"/>
          <w:rtl/>
        </w:rPr>
        <w:t>رئيس القسم بعد ان يقدم صاحب العلاقة المشمول بالتقييم التوثيق )</w:t>
      </w:r>
    </w:p>
    <w:tbl>
      <w:tblPr>
        <w:tblStyle w:val="TableGrid"/>
        <w:bidiVisual/>
        <w:tblW w:w="10285" w:type="dxa"/>
        <w:jc w:val="center"/>
        <w:tblLayout w:type="fixed"/>
        <w:tblLook w:val="04A0" w:firstRow="1" w:lastRow="0" w:firstColumn="1" w:lastColumn="0" w:noHBand="0" w:noVBand="1"/>
      </w:tblPr>
      <w:tblGrid>
        <w:gridCol w:w="453"/>
        <w:gridCol w:w="6815"/>
        <w:gridCol w:w="1560"/>
        <w:gridCol w:w="1457"/>
      </w:tblGrid>
      <w:tr w:rsidR="007537FE" w:rsidTr="00D376E6">
        <w:trPr>
          <w:trHeight w:val="299"/>
          <w:jc w:val="center"/>
        </w:trPr>
        <w:tc>
          <w:tcPr>
            <w:tcW w:w="453" w:type="dxa"/>
            <w:shd w:val="clear" w:color="auto" w:fill="FFFF99"/>
            <w:vAlign w:val="center"/>
          </w:tcPr>
          <w:p w:rsidR="007537FE" w:rsidRPr="009C3DEB" w:rsidRDefault="007537FE" w:rsidP="001A56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6815" w:type="dxa"/>
            <w:shd w:val="clear" w:color="auto" w:fill="FFFF99"/>
            <w:vAlign w:val="center"/>
          </w:tcPr>
          <w:p w:rsidR="007537FE" w:rsidRPr="009C3DEB" w:rsidRDefault="007537FE" w:rsidP="001A56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  <w:tc>
          <w:tcPr>
            <w:tcW w:w="1560" w:type="dxa"/>
            <w:shd w:val="clear" w:color="auto" w:fill="FFFF99"/>
            <w:vAlign w:val="center"/>
          </w:tcPr>
          <w:p w:rsidR="007537FE" w:rsidRPr="009C3DEB" w:rsidRDefault="007537FE" w:rsidP="001A56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9C3DEB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صوى</w:t>
            </w:r>
          </w:p>
        </w:tc>
        <w:tc>
          <w:tcPr>
            <w:tcW w:w="1457" w:type="dxa"/>
            <w:shd w:val="clear" w:color="auto" w:fill="FFFF99"/>
            <w:vAlign w:val="center"/>
          </w:tcPr>
          <w:p w:rsidR="007537FE" w:rsidRPr="009C3DEB" w:rsidRDefault="007537FE" w:rsidP="001A56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9C3DEB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عطاة</w:t>
            </w:r>
          </w:p>
        </w:tc>
      </w:tr>
      <w:tr w:rsidR="007537FE" w:rsidTr="00D376E6">
        <w:trPr>
          <w:trHeight w:val="400"/>
          <w:jc w:val="center"/>
        </w:trPr>
        <w:tc>
          <w:tcPr>
            <w:tcW w:w="453" w:type="dxa"/>
            <w:vAlign w:val="center"/>
          </w:tcPr>
          <w:p w:rsidR="007537FE" w:rsidRDefault="007537FE" w:rsidP="001A569D">
            <w:pPr>
              <w:jc w:val="center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1</w:t>
            </w:r>
          </w:p>
        </w:tc>
        <w:tc>
          <w:tcPr>
            <w:tcW w:w="6815" w:type="dxa"/>
            <w:vAlign w:val="center"/>
          </w:tcPr>
          <w:p w:rsidR="007537FE" w:rsidRPr="001A569D" w:rsidRDefault="007537FE" w:rsidP="00BD6318">
            <w:pPr>
              <w:jc w:val="both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لجا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دائمي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المؤقته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داخ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</w:rPr>
              <w:t>والبحث</w:t>
            </w:r>
            <w:r w:rsidRPr="001A569D">
              <w:rPr>
                <w:b/>
                <w:bCs/>
                <w:rtl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</w:rPr>
              <w:t>العلمي</w:t>
            </w:r>
            <w:r w:rsidRPr="001A569D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7537FE" w:rsidRPr="001A569D" w:rsidRDefault="00BD6318" w:rsidP="00437683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0</w:t>
            </w:r>
          </w:p>
        </w:tc>
        <w:tc>
          <w:tcPr>
            <w:tcW w:w="1457" w:type="dxa"/>
            <w:vAlign w:val="center"/>
          </w:tcPr>
          <w:p w:rsidR="007537FE" w:rsidRDefault="007537FE" w:rsidP="00C812BA">
            <w:pPr>
              <w:rPr>
                <w:rtl/>
                <w:lang w:bidi="ar-IQ"/>
              </w:rPr>
            </w:pPr>
          </w:p>
        </w:tc>
      </w:tr>
      <w:tr w:rsidR="007537FE" w:rsidTr="00F009C3">
        <w:trPr>
          <w:trHeight w:val="294"/>
          <w:jc w:val="center"/>
        </w:trPr>
        <w:tc>
          <w:tcPr>
            <w:tcW w:w="453" w:type="dxa"/>
            <w:vAlign w:val="center"/>
          </w:tcPr>
          <w:p w:rsidR="007537FE" w:rsidRPr="00931BF9" w:rsidRDefault="007537FE" w:rsidP="001A569D">
            <w:pPr>
              <w:jc w:val="center"/>
              <w:rPr>
                <w:b/>
                <w:bCs/>
                <w:rtl/>
                <w:lang w:bidi="ar-IQ"/>
              </w:rPr>
            </w:pPr>
            <w:r w:rsidRPr="00931BF9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6815" w:type="dxa"/>
            <w:vAlign w:val="center"/>
          </w:tcPr>
          <w:p w:rsidR="007537FE" w:rsidRPr="001A569D" w:rsidRDefault="007537FE" w:rsidP="00437683">
            <w:pPr>
              <w:jc w:val="both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التزا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وظيف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7537FE" w:rsidRPr="001A569D" w:rsidRDefault="00BD6318" w:rsidP="00437683">
            <w:pPr>
              <w:bidi w:val="0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vAlign w:val="center"/>
          </w:tcPr>
          <w:p w:rsidR="007537FE" w:rsidRDefault="007537FE" w:rsidP="00C812BA">
            <w:pPr>
              <w:rPr>
                <w:rtl/>
                <w:lang w:bidi="ar-IQ"/>
              </w:rPr>
            </w:pPr>
          </w:p>
        </w:tc>
      </w:tr>
      <w:tr w:rsidR="007537FE" w:rsidTr="00F009C3">
        <w:trPr>
          <w:trHeight w:val="269"/>
          <w:jc w:val="center"/>
        </w:trPr>
        <w:tc>
          <w:tcPr>
            <w:tcW w:w="453" w:type="dxa"/>
            <w:vAlign w:val="center"/>
          </w:tcPr>
          <w:p w:rsidR="007537FE" w:rsidRPr="00931BF9" w:rsidRDefault="00BD6318" w:rsidP="001A569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6815" w:type="dxa"/>
            <w:vAlign w:val="center"/>
          </w:tcPr>
          <w:p w:rsidR="007537FE" w:rsidRPr="00B21A2E" w:rsidRDefault="007537FE" w:rsidP="00437683">
            <w:pPr>
              <w:jc w:val="both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هارات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ارشادية</w:t>
            </w:r>
          </w:p>
        </w:tc>
        <w:tc>
          <w:tcPr>
            <w:tcW w:w="1560" w:type="dxa"/>
            <w:vAlign w:val="center"/>
          </w:tcPr>
          <w:p w:rsidR="007537FE" w:rsidRPr="00B21A2E" w:rsidRDefault="007537FE" w:rsidP="00437683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7FE" w:rsidRDefault="007537FE" w:rsidP="00C812BA">
            <w:pPr>
              <w:rPr>
                <w:rtl/>
                <w:lang w:bidi="ar-IQ"/>
              </w:rPr>
            </w:pPr>
          </w:p>
        </w:tc>
      </w:tr>
      <w:tr w:rsidR="007537FE" w:rsidTr="00F009C3">
        <w:trPr>
          <w:trHeight w:val="288"/>
          <w:jc w:val="center"/>
        </w:trPr>
        <w:tc>
          <w:tcPr>
            <w:tcW w:w="453" w:type="dxa"/>
            <w:vAlign w:val="center"/>
          </w:tcPr>
          <w:p w:rsidR="007537FE" w:rsidRPr="00931BF9" w:rsidRDefault="00BD6318" w:rsidP="001A569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6815" w:type="dxa"/>
            <w:vAlign w:val="center"/>
          </w:tcPr>
          <w:p w:rsidR="007537FE" w:rsidRPr="001A569D" w:rsidRDefault="007537FE" w:rsidP="007537FE">
            <w:pPr>
              <w:jc w:val="both"/>
              <w:rPr>
                <w:b/>
                <w:bCs/>
                <w:rtl/>
                <w:lang w:bidi="ar-IQ"/>
              </w:rPr>
            </w:pPr>
            <w:r w:rsidRPr="001A569D">
              <w:rPr>
                <w:rFonts w:hint="eastAsia"/>
                <w:b/>
                <w:bCs/>
                <w:rtl/>
                <w:lang w:bidi="ar-IQ"/>
              </w:rPr>
              <w:t>كتب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الشكر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والتقدير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و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شهاد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تقديري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خلا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عا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تقييم</w:t>
            </w:r>
            <w:r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560" w:type="dxa"/>
            <w:vAlign w:val="center"/>
          </w:tcPr>
          <w:p w:rsidR="007537FE" w:rsidRPr="001A569D" w:rsidRDefault="00BD6318" w:rsidP="00437683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7FE" w:rsidRDefault="007537FE" w:rsidP="00C812BA">
            <w:pPr>
              <w:rPr>
                <w:rtl/>
                <w:lang w:bidi="ar-IQ"/>
              </w:rPr>
            </w:pPr>
          </w:p>
        </w:tc>
      </w:tr>
      <w:tr w:rsidR="007537FE" w:rsidTr="00F45CBD">
        <w:trPr>
          <w:trHeight w:val="350"/>
          <w:jc w:val="center"/>
        </w:trPr>
        <w:tc>
          <w:tcPr>
            <w:tcW w:w="453" w:type="dxa"/>
            <w:vAlign w:val="center"/>
          </w:tcPr>
          <w:p w:rsidR="007537FE" w:rsidRPr="00931BF9" w:rsidRDefault="00BD6318" w:rsidP="001A569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6815" w:type="dxa"/>
            <w:vAlign w:val="center"/>
          </w:tcPr>
          <w:p w:rsidR="007537FE" w:rsidRPr="00B21A2E" w:rsidRDefault="007537FE" w:rsidP="00B1148E">
            <w:pPr>
              <w:jc w:val="both"/>
              <w:rPr>
                <w:b/>
                <w:bCs/>
                <w:rtl/>
                <w:lang w:bidi="ar-IQ"/>
              </w:rPr>
            </w:pPr>
            <w:r w:rsidRPr="00B21A2E">
              <w:rPr>
                <w:rFonts w:hint="eastAsia"/>
                <w:b/>
                <w:bCs/>
                <w:rtl/>
                <w:lang w:bidi="ar-IQ"/>
              </w:rPr>
              <w:t>مساهمته</w:t>
            </w:r>
            <w:r w:rsidRPr="00B21A2E">
              <w:rPr>
                <w:b/>
                <w:bCs/>
                <w:rtl/>
                <w:lang w:bidi="ar-IQ"/>
              </w:rPr>
              <w:t xml:space="preserve"> </w:t>
            </w:r>
            <w:r w:rsidRPr="00B21A2E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="00B1148E">
              <w:rPr>
                <w:rFonts w:hint="cs"/>
                <w:b/>
                <w:bCs/>
                <w:rtl/>
                <w:lang w:bidi="ar-IQ"/>
              </w:rPr>
              <w:t xml:space="preserve"> الاعمال التطوعية داخل الجامعة</w:t>
            </w:r>
          </w:p>
        </w:tc>
        <w:tc>
          <w:tcPr>
            <w:tcW w:w="1560" w:type="dxa"/>
            <w:vAlign w:val="center"/>
          </w:tcPr>
          <w:p w:rsidR="007537FE" w:rsidRPr="00B21A2E" w:rsidRDefault="007537FE" w:rsidP="00BD6318">
            <w:pPr>
              <w:jc w:val="center"/>
              <w:rPr>
                <w:b/>
                <w:bCs/>
                <w:rtl/>
                <w:lang w:bidi="ar-IQ"/>
              </w:rPr>
            </w:pPr>
            <w:r w:rsidRPr="00B21A2E">
              <w:rPr>
                <w:b/>
                <w:bCs/>
                <w:rtl/>
                <w:lang w:bidi="ar-IQ"/>
              </w:rPr>
              <w:t>1</w:t>
            </w:r>
            <w:r w:rsidR="00BD6318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1457" w:type="dxa"/>
            <w:vAlign w:val="center"/>
          </w:tcPr>
          <w:p w:rsidR="007537FE" w:rsidRDefault="007537FE" w:rsidP="00C812BA">
            <w:pPr>
              <w:rPr>
                <w:rtl/>
                <w:lang w:bidi="ar-IQ"/>
              </w:rPr>
            </w:pPr>
          </w:p>
        </w:tc>
      </w:tr>
      <w:tr w:rsidR="00F45CBD" w:rsidTr="00F45CBD">
        <w:trPr>
          <w:trHeight w:val="350"/>
          <w:jc w:val="center"/>
        </w:trPr>
        <w:tc>
          <w:tcPr>
            <w:tcW w:w="453" w:type="dxa"/>
            <w:vAlign w:val="center"/>
          </w:tcPr>
          <w:p w:rsidR="00F45CBD" w:rsidRDefault="00F45CBD" w:rsidP="001A569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6815" w:type="dxa"/>
            <w:vAlign w:val="center"/>
          </w:tcPr>
          <w:p w:rsidR="00F45CBD" w:rsidRPr="00B21A2E" w:rsidRDefault="00F45CBD" w:rsidP="00F45CB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نهائية</w:t>
            </w:r>
          </w:p>
        </w:tc>
        <w:tc>
          <w:tcPr>
            <w:tcW w:w="1560" w:type="dxa"/>
            <w:vAlign w:val="center"/>
          </w:tcPr>
          <w:p w:rsidR="00F45CBD" w:rsidRPr="00B21A2E" w:rsidRDefault="008B3B33" w:rsidP="00437683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457" w:type="dxa"/>
            <w:vAlign w:val="center"/>
          </w:tcPr>
          <w:p w:rsidR="00F45CBD" w:rsidRDefault="00F45CBD" w:rsidP="00C812BA">
            <w:pPr>
              <w:rPr>
                <w:rtl/>
                <w:lang w:bidi="ar-IQ"/>
              </w:rPr>
            </w:pPr>
          </w:p>
        </w:tc>
      </w:tr>
    </w:tbl>
    <w:p w:rsidR="00B32DFE" w:rsidRDefault="00B32DFE" w:rsidP="00266E2E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 w:rsidR="00DE5837" w:rsidRDefault="00DE5837" w:rsidP="00266E2E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EF0AD1">
        <w:rPr>
          <w:rFonts w:hint="eastAsia"/>
          <w:b/>
          <w:bCs/>
          <w:sz w:val="28"/>
          <w:szCs w:val="28"/>
          <w:rtl/>
          <w:lang w:bidi="ar-IQ"/>
        </w:rPr>
        <w:t>المحور</w:t>
      </w:r>
      <w:r w:rsidRPr="00EF0AD1">
        <w:rPr>
          <w:b/>
          <w:bCs/>
          <w:sz w:val="28"/>
          <w:szCs w:val="28"/>
          <w:rtl/>
          <w:lang w:bidi="ar-IQ"/>
        </w:rPr>
        <w:t xml:space="preserve"> </w:t>
      </w:r>
      <w:r w:rsidRPr="00EF0AD1">
        <w:rPr>
          <w:rFonts w:hint="eastAsia"/>
          <w:b/>
          <w:bCs/>
          <w:sz w:val="28"/>
          <w:szCs w:val="28"/>
          <w:rtl/>
          <w:lang w:bidi="ar-IQ"/>
        </w:rPr>
        <w:t>الرابع</w:t>
      </w:r>
      <w:r w:rsidRPr="00DE5837">
        <w:rPr>
          <w:b/>
          <w:bCs/>
          <w:sz w:val="28"/>
          <w:szCs w:val="28"/>
          <w:rtl/>
          <w:lang w:bidi="ar-IQ"/>
        </w:rPr>
        <w:t xml:space="preserve"> : </w:t>
      </w:r>
      <w:r w:rsidR="00B762D0" w:rsidRPr="00443380">
        <w:rPr>
          <w:rFonts w:hint="eastAsia"/>
          <w:b/>
          <w:bCs/>
          <w:sz w:val="28"/>
          <w:szCs w:val="28"/>
          <w:rtl/>
          <w:lang w:bidi="ar-IQ"/>
        </w:rPr>
        <w:t>مواطن</w:t>
      </w:r>
      <w:r w:rsidR="00B762D0" w:rsidRPr="00443380">
        <w:rPr>
          <w:b/>
          <w:bCs/>
          <w:sz w:val="28"/>
          <w:szCs w:val="28"/>
          <w:rtl/>
          <w:lang w:bidi="ar-IQ"/>
        </w:rPr>
        <w:t xml:space="preserve"> </w:t>
      </w:r>
      <w:r w:rsidR="00B762D0" w:rsidRPr="00443380">
        <w:rPr>
          <w:rFonts w:hint="eastAsia"/>
          <w:b/>
          <w:bCs/>
          <w:sz w:val="28"/>
          <w:szCs w:val="28"/>
          <w:rtl/>
          <w:lang w:bidi="ar-IQ"/>
        </w:rPr>
        <w:t>القوة</w:t>
      </w:r>
      <w:r w:rsidR="00B762D0" w:rsidRPr="00443380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المذكورة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حصرا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ضمن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دليل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الاستمارة</w:t>
      </w:r>
      <w:r w:rsidR="00266E2E">
        <w:rPr>
          <w:b/>
          <w:bCs/>
          <w:sz w:val="28"/>
          <w:szCs w:val="28"/>
          <w:rtl/>
          <w:lang w:bidi="ar-IQ"/>
        </w:rPr>
        <w:t xml:space="preserve"> (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المباشر</w:t>
      </w:r>
      <w:r w:rsidR="00266E2E">
        <w:rPr>
          <w:b/>
          <w:bCs/>
          <w:sz w:val="28"/>
          <w:szCs w:val="28"/>
          <w:rtl/>
          <w:lang w:bidi="ar-IQ"/>
        </w:rPr>
        <w:t xml:space="preserve">)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مع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التوثيق</w:t>
      </w:r>
    </w:p>
    <w:p w:rsidR="005636A7" w:rsidRDefault="00EF0AD1" w:rsidP="00EF0AD1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>
        <w:rPr>
          <w:b/>
          <w:bCs/>
          <w:sz w:val="28"/>
          <w:szCs w:val="28"/>
          <w:rtl/>
          <w:lang w:bidi="ar-IQ"/>
        </w:rPr>
        <w:t xml:space="preserve">    </w:t>
      </w:r>
      <w:r w:rsidRPr="00443380">
        <w:rPr>
          <w:rFonts w:hint="eastAsia"/>
          <w:b/>
          <w:bCs/>
          <w:sz w:val="28"/>
          <w:szCs w:val="28"/>
          <w:rtl/>
          <w:lang w:bidi="ar-IQ"/>
        </w:rPr>
        <w:t>ان</w:t>
      </w:r>
      <w:r w:rsidRPr="00443380">
        <w:rPr>
          <w:b/>
          <w:bCs/>
          <w:sz w:val="28"/>
          <w:szCs w:val="28"/>
          <w:rtl/>
          <w:lang w:bidi="ar-IQ"/>
        </w:rPr>
        <w:t xml:space="preserve"> </w:t>
      </w:r>
      <w:r w:rsidRPr="00443380">
        <w:rPr>
          <w:rFonts w:hint="eastAsia"/>
          <w:b/>
          <w:bCs/>
          <w:sz w:val="28"/>
          <w:szCs w:val="28"/>
          <w:rtl/>
          <w:lang w:bidi="ar-IQ"/>
        </w:rPr>
        <w:t>وجدت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</w:p>
    <w:tbl>
      <w:tblPr>
        <w:tblStyle w:val="12"/>
        <w:bidiVisual/>
        <w:tblW w:w="10725" w:type="dxa"/>
        <w:tblInd w:w="263" w:type="dxa"/>
        <w:tblLook w:val="04A0" w:firstRow="1" w:lastRow="0" w:firstColumn="1" w:lastColumn="0" w:noHBand="0" w:noVBand="1"/>
      </w:tblPr>
      <w:tblGrid>
        <w:gridCol w:w="472"/>
        <w:gridCol w:w="7410"/>
        <w:gridCol w:w="1450"/>
        <w:gridCol w:w="1393"/>
      </w:tblGrid>
      <w:tr w:rsidR="00DF1996" w:rsidTr="00DF1996">
        <w:trPr>
          <w:trHeight w:val="495"/>
        </w:trPr>
        <w:tc>
          <w:tcPr>
            <w:tcW w:w="4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ت</w:t>
            </w:r>
          </w:p>
        </w:tc>
        <w:tc>
          <w:tcPr>
            <w:tcW w:w="74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 xml:space="preserve"> مواطن القوة العلمية</w:t>
            </w:r>
          </w:p>
        </w:tc>
        <w:tc>
          <w:tcPr>
            <w:tcW w:w="1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DF1996" w:rsidRDefault="00DF1996" w:rsidP="00DF199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 xml:space="preserve">الدرجة </w:t>
            </w:r>
            <w:r>
              <w:rPr>
                <w:rFonts w:hint="cs"/>
                <w:b/>
                <w:bCs/>
                <w:rtl/>
              </w:rPr>
              <w:t>القصوى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</w:tcPr>
          <w:p w:rsidR="00DF1996" w:rsidRDefault="00DF1996" w:rsidP="00DF199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لدرجة المعطاة</w:t>
            </w:r>
          </w:p>
        </w:tc>
      </w:tr>
      <w:tr w:rsidR="00DF1996" w:rsidTr="00DF1996">
        <w:trPr>
          <w:trHeight w:val="356"/>
        </w:trPr>
        <w:tc>
          <w:tcPr>
            <w:tcW w:w="4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1</w:t>
            </w:r>
          </w:p>
        </w:tc>
        <w:tc>
          <w:tcPr>
            <w:tcW w:w="74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براءات الاختراع و</w:t>
            </w:r>
            <w:r>
              <w:rPr>
                <w:b/>
                <w:bCs/>
                <w:rtl/>
                <w:lang w:bidi="ar-IQ"/>
              </w:rPr>
              <w:t xml:space="preserve"> الجوائز</w:t>
            </w:r>
          </w:p>
        </w:tc>
        <w:tc>
          <w:tcPr>
            <w:tcW w:w="1450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DF1996" w:rsidTr="00DF1996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</w:t>
            </w: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متلاك التدريسي لمعامل هيرش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 h- index</w:t>
            </w:r>
            <w:r>
              <w:rPr>
                <w:b/>
                <w:bCs/>
                <w:rtl/>
                <w:lang w:bidi="ar-IQ"/>
              </w:rPr>
              <w:t xml:space="preserve">او 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Score </w:t>
            </w:r>
            <w:r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في بوابات البحث </w:t>
            </w:r>
          </w:p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(الحد الأدنى لمعامل هيرش او ال</w:t>
            </w:r>
            <w:r>
              <w:rPr>
                <w:b/>
                <w:bCs/>
                <w:lang w:bidi="ar-IQ"/>
              </w:rPr>
              <w:t xml:space="preserve">score 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cs"/>
                <w:b/>
                <w:bCs/>
                <w:rtl/>
              </w:rPr>
              <w:t>هو واحد</w:t>
            </w:r>
            <w:r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DF1996" w:rsidTr="00DF1996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3</w:t>
            </w: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عضاء الارتباط لشعب ووحدات ضمان الجودة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DF1996" w:rsidTr="00DF1996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DF1996" w:rsidRDefault="00DF1996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F1996" w:rsidRDefault="00DF1996" w:rsidP="00DE176E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على ان لا تتجاوز الدرجة القصوى (</w:t>
            </w:r>
            <w:r w:rsidR="00DE176E">
              <w:rPr>
                <w:rFonts w:hint="cs"/>
                <w:b/>
                <w:bCs/>
                <w:rtl/>
                <w:lang w:bidi="ar-IQ"/>
              </w:rPr>
              <w:t xml:space="preserve">8 </w:t>
            </w:r>
            <w:r>
              <w:rPr>
                <w:b/>
                <w:bCs/>
                <w:rtl/>
                <w:lang w:bidi="ar-IQ"/>
              </w:rPr>
              <w:t>درجات)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DF1996" w:rsidRDefault="00DF1996">
            <w:pPr>
              <w:jc w:val="center"/>
              <w:rPr>
                <w:b/>
                <w:bCs/>
                <w:lang w:bidi="ar-IQ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DF1996" w:rsidRDefault="00DF1996">
            <w:pPr>
              <w:jc w:val="center"/>
              <w:rPr>
                <w:b/>
                <w:bCs/>
                <w:lang w:bidi="ar-IQ"/>
              </w:rPr>
            </w:pPr>
          </w:p>
        </w:tc>
      </w:tr>
    </w:tbl>
    <w:p w:rsidR="00866E9A" w:rsidRPr="00866E9A" w:rsidRDefault="00866E9A" w:rsidP="00EF0AD1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 w:rsidR="00B32DFE" w:rsidRDefault="00B32DFE" w:rsidP="00BA105B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p w:rsidR="002430F7" w:rsidRDefault="00F03A2F" w:rsidP="00353AFE">
      <w:pPr>
        <w:pStyle w:val="NoSpacing"/>
        <w:rPr>
          <w:b/>
          <w:bCs/>
          <w:sz w:val="28"/>
          <w:szCs w:val="28"/>
          <w:rtl/>
          <w:lang w:bidi="ar-IQ"/>
        </w:rPr>
      </w:pPr>
      <w:r w:rsidRPr="000F3538">
        <w:rPr>
          <w:rFonts w:hint="eastAsia"/>
          <w:b/>
          <w:bCs/>
          <w:sz w:val="28"/>
          <w:szCs w:val="28"/>
          <w:u w:val="single"/>
          <w:rtl/>
          <w:lang w:bidi="ar-IQ"/>
        </w:rPr>
        <w:t>المحور</w:t>
      </w:r>
      <w:r w:rsidRPr="000F3538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="00DE5837">
        <w:rPr>
          <w:rFonts w:hint="eastAsia"/>
          <w:b/>
          <w:bCs/>
          <w:sz w:val="28"/>
          <w:szCs w:val="28"/>
          <w:u w:val="single"/>
          <w:rtl/>
          <w:lang w:bidi="ar-IQ"/>
        </w:rPr>
        <w:t>الخامس</w:t>
      </w:r>
      <w:r w:rsidRPr="000F3538">
        <w:rPr>
          <w:b/>
          <w:bCs/>
          <w:sz w:val="28"/>
          <w:szCs w:val="28"/>
          <w:rtl/>
          <w:lang w:bidi="ar-IQ"/>
        </w:rPr>
        <w:t xml:space="preserve"> :</w:t>
      </w:r>
      <w:r w:rsidR="000F3538" w:rsidRPr="000F3538">
        <w:rPr>
          <w:b/>
          <w:bCs/>
          <w:sz w:val="28"/>
          <w:szCs w:val="28"/>
          <w:rtl/>
          <w:lang w:bidi="ar-IQ"/>
        </w:rPr>
        <w:t xml:space="preserve"> </w:t>
      </w:r>
      <w:r w:rsidR="00FA4D9A" w:rsidRPr="008654DE">
        <w:rPr>
          <w:b/>
          <w:bCs/>
          <w:sz w:val="28"/>
          <w:szCs w:val="28"/>
          <w:rtl/>
          <w:lang w:bidi="ar-IQ"/>
        </w:rPr>
        <w:t xml:space="preserve"> </w:t>
      </w:r>
      <w:r w:rsidR="00C7587F">
        <w:rPr>
          <w:rFonts w:hint="eastAsia"/>
          <w:b/>
          <w:bCs/>
          <w:sz w:val="28"/>
          <w:szCs w:val="28"/>
          <w:rtl/>
          <w:lang w:bidi="ar-IQ"/>
        </w:rPr>
        <w:t>ا</w:t>
      </w:r>
      <w:r w:rsidR="00353AFE">
        <w:rPr>
          <w:rFonts w:hint="cs"/>
          <w:b/>
          <w:bCs/>
          <w:sz w:val="28"/>
          <w:szCs w:val="28"/>
          <w:rtl/>
          <w:lang w:bidi="ar-IQ"/>
        </w:rPr>
        <w:t>لعقوبات</w:t>
      </w:r>
      <w:r w:rsidR="00BD34F4">
        <w:rPr>
          <w:b/>
          <w:bCs/>
          <w:sz w:val="28"/>
          <w:szCs w:val="28"/>
          <w:rtl/>
          <w:lang w:bidi="ar-IQ"/>
        </w:rPr>
        <w:t xml:space="preserve"> (</w:t>
      </w:r>
      <w:r w:rsidR="000E491C" w:rsidRPr="008654DE">
        <w:rPr>
          <w:rFonts w:hint="eastAsia"/>
          <w:b/>
          <w:bCs/>
          <w:sz w:val="28"/>
          <w:szCs w:val="28"/>
          <w:rtl/>
          <w:lang w:bidi="ar-IQ"/>
        </w:rPr>
        <w:t>خصم</w:t>
      </w:r>
      <w:r w:rsidR="000E491C" w:rsidRPr="008654DE">
        <w:rPr>
          <w:b/>
          <w:bCs/>
          <w:sz w:val="28"/>
          <w:szCs w:val="28"/>
          <w:rtl/>
          <w:lang w:bidi="ar-IQ"/>
        </w:rPr>
        <w:t xml:space="preserve"> </w:t>
      </w:r>
      <w:r w:rsidR="000E491C" w:rsidRPr="008654DE">
        <w:rPr>
          <w:rFonts w:hint="eastAsia"/>
          <w:b/>
          <w:bCs/>
          <w:sz w:val="28"/>
          <w:szCs w:val="28"/>
          <w:rtl/>
          <w:lang w:bidi="ar-IQ"/>
        </w:rPr>
        <w:t>الدرجات</w:t>
      </w:r>
      <w:r w:rsidR="000E491C" w:rsidRPr="008654DE">
        <w:rPr>
          <w:b/>
          <w:bCs/>
          <w:sz w:val="28"/>
          <w:szCs w:val="28"/>
          <w:rtl/>
          <w:lang w:bidi="ar-IQ"/>
        </w:rPr>
        <w:t xml:space="preserve"> )</w:t>
      </w:r>
      <w:r w:rsidR="00675135" w:rsidRPr="00675135">
        <w:rPr>
          <w:b/>
          <w:bCs/>
          <w:sz w:val="28"/>
          <w:szCs w:val="28"/>
          <w:rtl/>
          <w:lang w:bidi="ar-IQ"/>
        </w:rPr>
        <w:t xml:space="preserve"> </w:t>
      </w:r>
      <w:r w:rsidR="00675135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="00675135">
        <w:rPr>
          <w:b/>
          <w:bCs/>
          <w:sz w:val="28"/>
          <w:szCs w:val="28"/>
          <w:rtl/>
          <w:lang w:bidi="ar-IQ"/>
        </w:rPr>
        <w:t xml:space="preserve"> </w:t>
      </w:r>
      <w:r w:rsidR="00675135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="00675135">
        <w:rPr>
          <w:b/>
          <w:bCs/>
          <w:sz w:val="28"/>
          <w:szCs w:val="28"/>
          <w:rtl/>
          <w:lang w:bidi="ar-IQ"/>
        </w:rPr>
        <w:t xml:space="preserve"> </w:t>
      </w:r>
      <w:r w:rsidR="00675135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="00675135">
        <w:rPr>
          <w:b/>
          <w:bCs/>
          <w:sz w:val="28"/>
          <w:szCs w:val="28"/>
          <w:rtl/>
          <w:lang w:bidi="ar-IQ"/>
        </w:rPr>
        <w:t xml:space="preserve"> </w:t>
      </w:r>
      <w:r w:rsidR="00675135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="00675135">
        <w:rPr>
          <w:b/>
          <w:bCs/>
          <w:sz w:val="28"/>
          <w:szCs w:val="28"/>
          <w:rtl/>
          <w:lang w:bidi="ar-IQ"/>
        </w:rPr>
        <w:t xml:space="preserve"> </w:t>
      </w:r>
      <w:r w:rsidR="00675135">
        <w:rPr>
          <w:rFonts w:hint="eastAsia"/>
          <w:b/>
          <w:bCs/>
          <w:sz w:val="28"/>
          <w:szCs w:val="28"/>
          <w:rtl/>
          <w:lang w:bidi="ar-IQ"/>
        </w:rPr>
        <w:t>المباشر</w:t>
      </w:r>
    </w:p>
    <w:p w:rsidR="00B8766D" w:rsidRPr="008654DE" w:rsidRDefault="00B8766D" w:rsidP="005A361E">
      <w:pPr>
        <w:pStyle w:val="NoSpacing"/>
        <w:rPr>
          <w:b/>
          <w:bCs/>
          <w:sz w:val="28"/>
          <w:szCs w:val="28"/>
          <w:rtl/>
          <w:lang w:bidi="ar-IQ"/>
        </w:rPr>
      </w:pPr>
    </w:p>
    <w:tbl>
      <w:tblPr>
        <w:tblStyle w:val="TableGrid"/>
        <w:bidiVisual/>
        <w:tblW w:w="10170" w:type="dxa"/>
        <w:tblInd w:w="440" w:type="dxa"/>
        <w:tblLook w:val="04A0" w:firstRow="1" w:lastRow="0" w:firstColumn="1" w:lastColumn="0" w:noHBand="0" w:noVBand="1"/>
      </w:tblPr>
      <w:tblGrid>
        <w:gridCol w:w="361"/>
        <w:gridCol w:w="2677"/>
        <w:gridCol w:w="4425"/>
        <w:gridCol w:w="2707"/>
      </w:tblGrid>
      <w:tr w:rsidR="00C7587F" w:rsidRPr="008654DE" w:rsidTr="00F009C3">
        <w:trPr>
          <w:trHeight w:val="228"/>
        </w:trPr>
        <w:tc>
          <w:tcPr>
            <w:tcW w:w="361" w:type="dxa"/>
            <w:shd w:val="clear" w:color="auto" w:fill="FFFF99"/>
            <w:vAlign w:val="center"/>
          </w:tcPr>
          <w:p w:rsidR="00C7587F" w:rsidRPr="00FF33CB" w:rsidRDefault="00C7587F" w:rsidP="00FF33CB">
            <w:pPr>
              <w:jc w:val="center"/>
              <w:rPr>
                <w:b/>
                <w:bCs/>
                <w:highlight w:val="yellow"/>
                <w:rtl/>
                <w:lang w:bidi="ar-IQ"/>
              </w:rPr>
            </w:pPr>
            <w:r w:rsidRPr="00252D58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02" w:type="dxa"/>
            <w:gridSpan w:val="2"/>
            <w:tcBorders>
              <w:left w:val="single" w:sz="4" w:space="0" w:color="auto"/>
            </w:tcBorders>
            <w:shd w:val="clear" w:color="auto" w:fill="FFFF99"/>
            <w:vAlign w:val="center"/>
          </w:tcPr>
          <w:p w:rsidR="00C7587F" w:rsidRPr="00FF33CB" w:rsidRDefault="00C7587F" w:rsidP="00FF33CB">
            <w:pPr>
              <w:jc w:val="center"/>
              <w:rPr>
                <w:b/>
                <w:bCs/>
                <w:highlight w:val="yellow"/>
                <w:rtl/>
                <w:lang w:bidi="ar-IQ"/>
              </w:rPr>
            </w:pPr>
            <w:r w:rsidRPr="00252D58">
              <w:rPr>
                <w:rFonts w:hint="eastAsia"/>
                <w:b/>
                <w:bCs/>
                <w:rtl/>
                <w:lang w:bidi="ar-IQ"/>
              </w:rPr>
              <w:t>الاخفاق</w:t>
            </w:r>
            <w:r w:rsidR="00EA7345">
              <w:rPr>
                <w:b/>
                <w:bCs/>
                <w:rtl/>
                <w:lang w:bidi="ar-IQ"/>
              </w:rPr>
              <w:t xml:space="preserve"> (</w:t>
            </w:r>
            <w:r w:rsidR="00EA7345"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="00EA7345" w:rsidRPr="008654DE">
              <w:rPr>
                <w:b/>
                <w:bCs/>
                <w:rtl/>
                <w:lang w:bidi="ar-IQ"/>
              </w:rPr>
              <w:t xml:space="preserve"> </w:t>
            </w:r>
            <w:r w:rsidR="00EA7345" w:rsidRPr="008654DE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="00EA7345" w:rsidRPr="008654DE">
              <w:rPr>
                <w:b/>
                <w:bCs/>
                <w:rtl/>
                <w:lang w:bidi="ar-IQ"/>
              </w:rPr>
              <w:t xml:space="preserve"> </w:t>
            </w:r>
            <w:r w:rsidR="00EA7345" w:rsidRPr="008654DE">
              <w:rPr>
                <w:rFonts w:hint="eastAsia"/>
                <w:b/>
                <w:bCs/>
                <w:rtl/>
                <w:lang w:bidi="ar-IQ"/>
              </w:rPr>
              <w:t>حسب</w:t>
            </w:r>
            <w:r w:rsidR="00EA7345" w:rsidRPr="008654DE">
              <w:rPr>
                <w:b/>
                <w:bCs/>
                <w:rtl/>
                <w:lang w:bidi="ar-IQ"/>
              </w:rPr>
              <w:t xml:space="preserve"> </w:t>
            </w:r>
            <w:r w:rsidR="00EA7345">
              <w:rPr>
                <w:rFonts w:hint="eastAsia"/>
                <w:b/>
                <w:bCs/>
                <w:rtl/>
                <w:lang w:bidi="ar-IQ"/>
              </w:rPr>
              <w:t>الاتي</w:t>
            </w:r>
            <w:r w:rsidR="00EA7345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2707" w:type="dxa"/>
            <w:shd w:val="clear" w:color="auto" w:fill="FFFF99"/>
            <w:vAlign w:val="center"/>
          </w:tcPr>
          <w:p w:rsidR="00C7587F" w:rsidRPr="008654DE" w:rsidRDefault="00C7587F" w:rsidP="00FF33CB">
            <w:pPr>
              <w:jc w:val="center"/>
              <w:rPr>
                <w:b/>
                <w:bCs/>
                <w:rtl/>
                <w:lang w:bidi="ar-IQ"/>
              </w:rPr>
            </w:pPr>
            <w:r w:rsidRPr="00252D58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252D58">
              <w:rPr>
                <w:b/>
                <w:bCs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rtl/>
                <w:lang w:bidi="ar-IQ"/>
              </w:rPr>
              <w:t>التي</w:t>
            </w:r>
            <w:r w:rsidRPr="00252D58">
              <w:rPr>
                <w:b/>
                <w:bCs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rtl/>
                <w:lang w:bidi="ar-IQ"/>
              </w:rPr>
              <w:t>تخصم</w:t>
            </w:r>
          </w:p>
        </w:tc>
      </w:tr>
      <w:tr w:rsidR="00EA7345" w:rsidRPr="008654DE" w:rsidTr="00EA7345">
        <w:trPr>
          <w:trHeight w:val="249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</w:rPr>
            </w:pPr>
            <w:r w:rsidRPr="008654DE">
              <w:rPr>
                <w:rFonts w:hint="eastAsia"/>
                <w:b/>
                <w:bCs/>
                <w:rtl/>
              </w:rPr>
              <w:t>لفت</w:t>
            </w:r>
            <w:r w:rsidRPr="008654DE">
              <w:rPr>
                <w:b/>
                <w:bCs/>
                <w:rtl/>
              </w:rPr>
              <w:t xml:space="preserve"> </w:t>
            </w:r>
            <w:r w:rsidRPr="008654DE">
              <w:rPr>
                <w:rFonts w:hint="eastAsia"/>
                <w:b/>
                <w:bCs/>
                <w:rtl/>
              </w:rPr>
              <w:t>نظر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3) 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:rsidTr="00EA734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</w:rPr>
            </w:pPr>
            <w:r w:rsidRPr="008654DE">
              <w:rPr>
                <w:rFonts w:hint="eastAsia"/>
                <w:b/>
                <w:bCs/>
                <w:rtl/>
              </w:rPr>
              <w:t>الإنذار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5) 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:rsidTr="00EA734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</w:rPr>
            </w:pPr>
            <w:r w:rsidRPr="008654DE">
              <w:rPr>
                <w:rFonts w:hint="eastAsia"/>
                <w:b/>
                <w:bCs/>
                <w:rtl/>
              </w:rPr>
              <w:t>قطع</w:t>
            </w:r>
            <w:r w:rsidRPr="008654DE">
              <w:rPr>
                <w:b/>
                <w:bCs/>
                <w:rtl/>
              </w:rPr>
              <w:t xml:space="preserve"> </w:t>
            </w:r>
            <w:r w:rsidRPr="008654DE">
              <w:rPr>
                <w:rFonts w:hint="eastAsia"/>
                <w:b/>
                <w:bCs/>
                <w:rtl/>
              </w:rPr>
              <w:t>الراتب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7)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:rsidTr="00EA734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</w:rPr>
            </w:pPr>
            <w:r w:rsidRPr="008654DE">
              <w:rPr>
                <w:rFonts w:hint="eastAsia"/>
                <w:b/>
                <w:bCs/>
                <w:rtl/>
              </w:rPr>
              <w:t>التوبيخ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11)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:rsidTr="00EA734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إنقاص</w:t>
            </w:r>
            <w:r w:rsidRPr="008654DE">
              <w:rPr>
                <w:b/>
                <w:bCs/>
                <w:rtl/>
                <w:lang w:bidi="ar-IQ"/>
              </w:rPr>
              <w:t xml:space="preserve"> 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الراتب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13)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:rsidTr="00EA734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43771B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6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</w:rPr>
            </w:pPr>
            <w:r w:rsidRPr="008654DE">
              <w:rPr>
                <w:rFonts w:hint="eastAsia"/>
                <w:b/>
                <w:bCs/>
                <w:rtl/>
              </w:rPr>
              <w:t>تنزيل</w:t>
            </w:r>
            <w:r w:rsidRPr="008654DE">
              <w:rPr>
                <w:b/>
                <w:bCs/>
                <w:rtl/>
              </w:rPr>
              <w:t xml:space="preserve"> </w:t>
            </w:r>
            <w:r w:rsidRPr="008654DE">
              <w:rPr>
                <w:rFonts w:hint="eastAsia"/>
                <w:b/>
                <w:bCs/>
                <w:rtl/>
              </w:rPr>
              <w:t>الدرجة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15) 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:rsidTr="00EA7345">
        <w:trPr>
          <w:trHeight w:val="263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7</w:t>
            </w:r>
          </w:p>
        </w:tc>
        <w:tc>
          <w:tcPr>
            <w:tcW w:w="7102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جموع</w:t>
            </w:r>
          </w:p>
        </w:tc>
        <w:tc>
          <w:tcPr>
            <w:tcW w:w="2707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</w:tbl>
    <w:p w:rsidR="004B4E85" w:rsidRDefault="004B4E85" w:rsidP="00FF33CB">
      <w:pPr>
        <w:pStyle w:val="NoSpacing"/>
        <w:rPr>
          <w:b/>
          <w:bCs/>
          <w:sz w:val="36"/>
          <w:szCs w:val="28"/>
          <w:rtl/>
        </w:rPr>
      </w:pPr>
    </w:p>
    <w:p w:rsidR="00844031" w:rsidRDefault="00844031" w:rsidP="00FF33CB">
      <w:pPr>
        <w:pStyle w:val="NoSpacing"/>
        <w:rPr>
          <w:b/>
          <w:bCs/>
          <w:sz w:val="36"/>
          <w:szCs w:val="28"/>
          <w:rtl/>
        </w:rPr>
      </w:pPr>
    </w:p>
    <w:p w:rsidR="00844031" w:rsidRDefault="00844031" w:rsidP="00FF33CB">
      <w:pPr>
        <w:pStyle w:val="NoSpacing"/>
        <w:rPr>
          <w:b/>
          <w:bCs/>
          <w:sz w:val="36"/>
          <w:szCs w:val="28"/>
          <w:rtl/>
        </w:rPr>
      </w:pPr>
    </w:p>
    <w:p w:rsidR="00844031" w:rsidRPr="00DE5837" w:rsidRDefault="00844031" w:rsidP="00FF33CB">
      <w:pPr>
        <w:pStyle w:val="NoSpacing"/>
        <w:rPr>
          <w:b/>
          <w:bCs/>
          <w:sz w:val="36"/>
          <w:szCs w:val="28"/>
          <w:rtl/>
        </w:rPr>
      </w:pPr>
    </w:p>
    <w:p w:rsidR="00DB3A76" w:rsidRPr="005636A7" w:rsidRDefault="002C392A" w:rsidP="00BA105B">
      <w:pPr>
        <w:pStyle w:val="NoSpacing"/>
        <w:rPr>
          <w:b/>
          <w:bCs/>
          <w:sz w:val="36"/>
          <w:szCs w:val="28"/>
          <w:u w:val="single"/>
          <w:rtl/>
        </w:rPr>
      </w:pPr>
      <w:r w:rsidRPr="005636A7">
        <w:rPr>
          <w:rFonts w:hint="eastAsia"/>
          <w:b/>
          <w:bCs/>
          <w:sz w:val="36"/>
          <w:szCs w:val="28"/>
          <w:u w:val="single"/>
          <w:rtl/>
        </w:rPr>
        <w:t>النتائج</w:t>
      </w:r>
      <w:r w:rsidRPr="005636A7">
        <w:rPr>
          <w:b/>
          <w:bCs/>
          <w:sz w:val="36"/>
          <w:szCs w:val="28"/>
          <w:u w:val="single"/>
          <w:rtl/>
        </w:rPr>
        <w:t xml:space="preserve"> </w:t>
      </w:r>
      <w:r w:rsidRPr="005636A7">
        <w:rPr>
          <w:rFonts w:hint="eastAsia"/>
          <w:b/>
          <w:bCs/>
          <w:sz w:val="36"/>
          <w:szCs w:val="28"/>
          <w:u w:val="single"/>
          <w:rtl/>
        </w:rPr>
        <w:t>النهائية</w:t>
      </w:r>
      <w:r w:rsidR="00DB64E0" w:rsidRPr="005636A7">
        <w:rPr>
          <w:b/>
          <w:bCs/>
          <w:sz w:val="36"/>
          <w:szCs w:val="28"/>
          <w:u w:val="single"/>
          <w:rtl/>
        </w:rPr>
        <w:t xml:space="preserve"> </w:t>
      </w:r>
      <w:r w:rsidR="00DB64E0" w:rsidRPr="005636A7">
        <w:rPr>
          <w:rFonts w:hint="eastAsia"/>
          <w:b/>
          <w:bCs/>
          <w:sz w:val="36"/>
          <w:szCs w:val="28"/>
          <w:u w:val="single"/>
          <w:rtl/>
        </w:rPr>
        <w:t>للتقييم</w:t>
      </w:r>
      <w:r w:rsidR="00FF33CB" w:rsidRPr="005636A7">
        <w:rPr>
          <w:b/>
          <w:bCs/>
          <w:sz w:val="36"/>
          <w:szCs w:val="28"/>
          <w:u w:val="single"/>
          <w:rtl/>
        </w:rPr>
        <w:t xml:space="preserve"> </w:t>
      </w:r>
      <w:r w:rsidR="00DB64E0" w:rsidRPr="005636A7">
        <w:rPr>
          <w:b/>
          <w:bCs/>
          <w:sz w:val="36"/>
          <w:szCs w:val="28"/>
          <w:u w:val="single"/>
          <w:rtl/>
        </w:rPr>
        <w:t>:</w:t>
      </w:r>
    </w:p>
    <w:p w:rsidR="005636A7" w:rsidRPr="00177B3C" w:rsidRDefault="005636A7" w:rsidP="00FF33CB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tbl>
      <w:tblPr>
        <w:tblStyle w:val="TableGrid"/>
        <w:bidiVisual/>
        <w:tblW w:w="9603" w:type="dxa"/>
        <w:tblInd w:w="229" w:type="dxa"/>
        <w:tblLayout w:type="fixed"/>
        <w:tblLook w:val="04A0" w:firstRow="1" w:lastRow="0" w:firstColumn="1" w:lastColumn="0" w:noHBand="0" w:noVBand="1"/>
      </w:tblPr>
      <w:tblGrid>
        <w:gridCol w:w="18"/>
        <w:gridCol w:w="553"/>
        <w:gridCol w:w="12"/>
        <w:gridCol w:w="1601"/>
        <w:gridCol w:w="745"/>
        <w:gridCol w:w="27"/>
        <w:gridCol w:w="2666"/>
        <w:gridCol w:w="1275"/>
        <w:gridCol w:w="709"/>
        <w:gridCol w:w="1986"/>
        <w:gridCol w:w="11"/>
      </w:tblGrid>
      <w:tr w:rsidR="00CC250E" w:rsidRPr="00FF33CB" w:rsidTr="0022422F">
        <w:trPr>
          <w:gridBefore w:val="1"/>
          <w:wBefore w:w="18" w:type="dxa"/>
          <w:trHeight w:val="473"/>
        </w:trPr>
        <w:tc>
          <w:tcPr>
            <w:tcW w:w="565" w:type="dxa"/>
            <w:gridSpan w:val="2"/>
            <w:shd w:val="clear" w:color="auto" w:fill="FFFF99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2346" w:type="dxa"/>
            <w:gridSpan w:val="2"/>
            <w:shd w:val="clear" w:color="auto" w:fill="FFFF99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محاور</w:t>
            </w:r>
          </w:p>
        </w:tc>
        <w:tc>
          <w:tcPr>
            <w:tcW w:w="2693" w:type="dxa"/>
            <w:gridSpan w:val="2"/>
            <w:shd w:val="clear" w:color="auto" w:fill="FFFF99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الحا</w:t>
            </w:r>
            <w:r w:rsidR="00E82612" w:rsidRPr="00FF33CB">
              <w:rPr>
                <w:rFonts w:hint="eastAsia"/>
                <w:b/>
                <w:bCs/>
                <w:rtl/>
                <w:lang w:bidi="ar-IQ"/>
              </w:rPr>
              <w:t>ص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ل</w:t>
            </w:r>
            <w:r w:rsidR="000B752A"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عليها</w:t>
            </w:r>
            <w:r w:rsidR="000B752A"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من</w:t>
            </w:r>
            <w:r w:rsidR="000B752A"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المحور</w:t>
            </w:r>
          </w:p>
        </w:tc>
        <w:tc>
          <w:tcPr>
            <w:tcW w:w="1984" w:type="dxa"/>
            <w:gridSpan w:val="2"/>
            <w:shd w:val="clear" w:color="auto" w:fill="FFFF99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وزن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محور</w:t>
            </w:r>
          </w:p>
        </w:tc>
        <w:tc>
          <w:tcPr>
            <w:tcW w:w="1997" w:type="dxa"/>
            <w:gridSpan w:val="2"/>
            <w:shd w:val="clear" w:color="auto" w:fill="FFFF99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حسب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="0012159F" w:rsidRPr="00FF33CB">
              <w:rPr>
                <w:rFonts w:hint="eastAsia"/>
                <w:b/>
                <w:bCs/>
                <w:rtl/>
                <w:lang w:bidi="ar-IQ"/>
              </w:rPr>
              <w:t>الوزن</w:t>
            </w:r>
          </w:p>
        </w:tc>
      </w:tr>
      <w:tr w:rsidR="00CC250E" w:rsidRPr="00FF33CB" w:rsidTr="0022422F">
        <w:trPr>
          <w:gridBefore w:val="1"/>
          <w:wBefore w:w="18" w:type="dxa"/>
          <w:trHeight w:val="423"/>
        </w:trPr>
        <w:tc>
          <w:tcPr>
            <w:tcW w:w="565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2346" w:type="dxa"/>
            <w:gridSpan w:val="2"/>
            <w:vAlign w:val="center"/>
          </w:tcPr>
          <w:p w:rsidR="00CC250E" w:rsidRPr="00FF33CB" w:rsidRDefault="006375E0" w:rsidP="00F31AB6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تدريس</w:t>
            </w:r>
            <w:r w:rsidR="00E82612" w:rsidRPr="00FF33CB"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2693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40%</w:t>
            </w:r>
          </w:p>
        </w:tc>
        <w:tc>
          <w:tcPr>
            <w:tcW w:w="1997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C250E" w:rsidRPr="00FF33CB" w:rsidTr="0022422F">
        <w:trPr>
          <w:gridBefore w:val="1"/>
          <w:wBefore w:w="18" w:type="dxa"/>
          <w:trHeight w:val="415"/>
        </w:trPr>
        <w:tc>
          <w:tcPr>
            <w:tcW w:w="565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2346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نشاط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علمي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والبحثي</w:t>
            </w:r>
          </w:p>
        </w:tc>
        <w:tc>
          <w:tcPr>
            <w:tcW w:w="2693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40%</w:t>
            </w:r>
          </w:p>
        </w:tc>
        <w:tc>
          <w:tcPr>
            <w:tcW w:w="1997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C250E" w:rsidRPr="00FF33CB" w:rsidTr="0022422F">
        <w:trPr>
          <w:gridBefore w:val="1"/>
          <w:wBefore w:w="18" w:type="dxa"/>
          <w:trHeight w:val="421"/>
        </w:trPr>
        <w:tc>
          <w:tcPr>
            <w:tcW w:w="565" w:type="dxa"/>
            <w:gridSpan w:val="2"/>
            <w:tcBorders>
              <w:right w:val="single" w:sz="4" w:space="0" w:color="auto"/>
            </w:tcBorders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234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جانب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تربوي</w:t>
            </w:r>
            <w:r w:rsidR="00416D7F" w:rsidRPr="00FF33CB">
              <w:rPr>
                <w:b/>
                <w:bCs/>
                <w:rtl/>
                <w:lang w:bidi="ar-IQ"/>
              </w:rPr>
              <w:t xml:space="preserve"> </w:t>
            </w:r>
            <w:r w:rsidR="00416D7F" w:rsidRPr="00FF33CB">
              <w:rPr>
                <w:rFonts w:hint="eastAsia"/>
                <w:b/>
                <w:bCs/>
                <w:rtl/>
                <w:lang w:bidi="ar-IQ"/>
              </w:rPr>
              <w:t>والتكليفات</w:t>
            </w:r>
            <w:r w:rsidR="00416D7F" w:rsidRPr="00FF33CB">
              <w:rPr>
                <w:b/>
                <w:bCs/>
                <w:rtl/>
                <w:lang w:bidi="ar-IQ"/>
              </w:rPr>
              <w:t xml:space="preserve"> </w:t>
            </w:r>
            <w:r w:rsidR="00416D7F" w:rsidRPr="00FF33CB">
              <w:rPr>
                <w:rFonts w:hint="eastAsia"/>
                <w:b/>
                <w:bCs/>
                <w:rtl/>
                <w:lang w:bidi="ar-IQ"/>
              </w:rPr>
              <w:t>الأخرى</w:t>
            </w:r>
          </w:p>
        </w:tc>
        <w:tc>
          <w:tcPr>
            <w:tcW w:w="2693" w:type="dxa"/>
            <w:gridSpan w:val="2"/>
            <w:tcBorders>
              <w:left w:val="single" w:sz="4" w:space="0" w:color="auto"/>
            </w:tcBorders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20%</w:t>
            </w:r>
          </w:p>
        </w:tc>
        <w:tc>
          <w:tcPr>
            <w:tcW w:w="1997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2422F" w:rsidRPr="00FF33CB" w:rsidTr="0022422F">
        <w:trPr>
          <w:gridBefore w:val="1"/>
          <w:gridAfter w:val="1"/>
          <w:wBefore w:w="18" w:type="dxa"/>
          <w:wAfter w:w="11" w:type="dxa"/>
          <w:trHeight w:val="413"/>
        </w:trPr>
        <w:tc>
          <w:tcPr>
            <w:tcW w:w="553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2422F" w:rsidRPr="00FF33CB" w:rsidRDefault="0022422F" w:rsidP="0022422F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2385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2422F" w:rsidRPr="00FF33CB" w:rsidRDefault="0022422F" w:rsidP="0022422F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مواط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قوة</w:t>
            </w:r>
          </w:p>
        </w:tc>
        <w:tc>
          <w:tcPr>
            <w:tcW w:w="2666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shd w:val="clear" w:color="auto" w:fill="F2F2F2" w:themeFill="background1" w:themeFillShade="F2"/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2422F" w:rsidRPr="00FF33CB" w:rsidTr="0022422F">
        <w:trPr>
          <w:gridBefore w:val="1"/>
          <w:wBefore w:w="18" w:type="dxa"/>
          <w:trHeight w:val="406"/>
        </w:trPr>
        <w:tc>
          <w:tcPr>
            <w:tcW w:w="565" w:type="dxa"/>
            <w:gridSpan w:val="2"/>
            <w:tcBorders>
              <w:right w:val="single" w:sz="4" w:space="0" w:color="auto"/>
            </w:tcBorders>
            <w:vAlign w:val="center"/>
          </w:tcPr>
          <w:p w:rsidR="0022422F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234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2422F" w:rsidRPr="00FF33CB" w:rsidRDefault="0022422F" w:rsidP="00B74644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مجموع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محاور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ثلاثة</w:t>
            </w:r>
          </w:p>
        </w:tc>
        <w:tc>
          <w:tcPr>
            <w:tcW w:w="2693" w:type="dxa"/>
            <w:gridSpan w:val="2"/>
            <w:tcBorders>
              <w:left w:val="single" w:sz="4" w:space="0" w:color="auto"/>
            </w:tcBorders>
            <w:vAlign w:val="center"/>
          </w:tcPr>
          <w:p w:rsidR="0022422F" w:rsidRPr="00FF33CB" w:rsidRDefault="0022422F" w:rsidP="00B74644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22422F" w:rsidRPr="00FF33CB" w:rsidRDefault="0022422F" w:rsidP="00B74644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100%</w:t>
            </w:r>
          </w:p>
        </w:tc>
        <w:tc>
          <w:tcPr>
            <w:tcW w:w="1997" w:type="dxa"/>
            <w:gridSpan w:val="2"/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2422F" w:rsidRPr="00FF33CB" w:rsidTr="0022422F">
        <w:trPr>
          <w:gridBefore w:val="1"/>
          <w:wBefore w:w="18" w:type="dxa"/>
          <w:trHeight w:val="411"/>
        </w:trPr>
        <w:tc>
          <w:tcPr>
            <w:tcW w:w="565" w:type="dxa"/>
            <w:gridSpan w:val="2"/>
            <w:tcBorders>
              <w:right w:val="single" w:sz="4" w:space="0" w:color="auto"/>
            </w:tcBorders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6</w:t>
            </w:r>
          </w:p>
        </w:tc>
        <w:tc>
          <w:tcPr>
            <w:tcW w:w="2346" w:type="dxa"/>
            <w:gridSpan w:val="2"/>
            <w:tcBorders>
              <w:left w:val="single" w:sz="4" w:space="0" w:color="auto"/>
            </w:tcBorders>
            <w:vAlign w:val="center"/>
          </w:tcPr>
          <w:p w:rsidR="0022422F" w:rsidRPr="00FF33CB" w:rsidRDefault="0022422F" w:rsidP="009265B1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خصم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درجات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="009265B1">
              <w:rPr>
                <w:rFonts w:hint="cs"/>
                <w:b/>
                <w:bCs/>
                <w:rtl/>
                <w:lang w:bidi="ar-IQ"/>
              </w:rPr>
              <w:t>العقوبات</w:t>
            </w:r>
          </w:p>
        </w:tc>
        <w:tc>
          <w:tcPr>
            <w:tcW w:w="2693" w:type="dxa"/>
            <w:gridSpan w:val="2"/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22422F" w:rsidRPr="00FF33CB" w:rsidRDefault="0022422F" w:rsidP="00FF33CB">
            <w:pPr>
              <w:pStyle w:val="NoSpacing"/>
              <w:jc w:val="both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بالكامل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بدون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وزن</w:t>
            </w:r>
          </w:p>
        </w:tc>
        <w:tc>
          <w:tcPr>
            <w:tcW w:w="1997" w:type="dxa"/>
            <w:gridSpan w:val="2"/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2422F" w:rsidRPr="00FF33CB" w:rsidTr="0022422F">
        <w:trPr>
          <w:gridAfter w:val="1"/>
          <w:wAfter w:w="11" w:type="dxa"/>
          <w:trHeight w:val="275"/>
        </w:trPr>
        <w:tc>
          <w:tcPr>
            <w:tcW w:w="2184" w:type="dxa"/>
            <w:gridSpan w:val="4"/>
            <w:vMerge w:val="restart"/>
            <w:shd w:val="clear" w:color="auto" w:fill="F2F2F2" w:themeFill="background1" w:themeFillShade="F2"/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مجموع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درجات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نهائية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للتقييم</w:t>
            </w:r>
          </w:p>
        </w:tc>
        <w:tc>
          <w:tcPr>
            <w:tcW w:w="4713" w:type="dxa"/>
            <w:gridSpan w:val="4"/>
            <w:shd w:val="clear" w:color="auto" w:fill="F2F2F2" w:themeFill="background1" w:themeFillShade="F2"/>
            <w:vAlign w:val="center"/>
          </w:tcPr>
          <w:p w:rsidR="0022422F" w:rsidRPr="00FF33CB" w:rsidRDefault="0022422F" w:rsidP="00F14669">
            <w:pPr>
              <w:pStyle w:val="NoSpacing"/>
              <w:jc w:val="center"/>
              <w:rPr>
                <w:b/>
                <w:bCs/>
                <w:u w:val="single"/>
                <w:rtl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مجموع</w:t>
            </w:r>
            <w:r w:rsidRPr="00FF33CB">
              <w:rPr>
                <w:b/>
                <w:bCs/>
                <w:rtl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</w:rPr>
              <w:t>الدرجة</w:t>
            </w:r>
            <w:r w:rsidRPr="00FF33CB">
              <w:rPr>
                <w:b/>
                <w:bCs/>
                <w:rtl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</w:rPr>
              <w:t>كتابة</w:t>
            </w:r>
          </w:p>
        </w:tc>
        <w:tc>
          <w:tcPr>
            <w:tcW w:w="2695" w:type="dxa"/>
            <w:gridSpan w:val="2"/>
            <w:shd w:val="clear" w:color="auto" w:fill="F2F2F2" w:themeFill="background1" w:themeFillShade="F2"/>
            <w:vAlign w:val="center"/>
          </w:tcPr>
          <w:p w:rsidR="0022422F" w:rsidRPr="00FF33CB" w:rsidRDefault="0022422F" w:rsidP="00F14669">
            <w:pPr>
              <w:pStyle w:val="NoSpacing"/>
              <w:jc w:val="center"/>
              <w:rPr>
                <w:b/>
                <w:bCs/>
                <w:rtl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مجموع</w:t>
            </w:r>
            <w:r w:rsidRPr="00FF33CB">
              <w:rPr>
                <w:b/>
                <w:bCs/>
                <w:rtl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</w:rPr>
              <w:t>الدرجة</w:t>
            </w:r>
            <w:r w:rsidRPr="00FF33CB">
              <w:rPr>
                <w:b/>
                <w:bCs/>
                <w:rtl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</w:rPr>
              <w:t>رقما</w:t>
            </w:r>
          </w:p>
        </w:tc>
      </w:tr>
      <w:tr w:rsidR="0022422F" w:rsidRPr="00FF33CB" w:rsidTr="0022422F">
        <w:trPr>
          <w:gridAfter w:val="1"/>
          <w:wAfter w:w="11" w:type="dxa"/>
          <w:trHeight w:val="432"/>
        </w:trPr>
        <w:tc>
          <w:tcPr>
            <w:tcW w:w="2184" w:type="dxa"/>
            <w:gridSpan w:val="4"/>
            <w:vMerge/>
            <w:shd w:val="clear" w:color="auto" w:fill="D9D9D9" w:themeFill="background1" w:themeFillShade="D9"/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u w:val="single"/>
                <w:rtl/>
              </w:rPr>
            </w:pPr>
          </w:p>
        </w:tc>
        <w:tc>
          <w:tcPr>
            <w:tcW w:w="4713" w:type="dxa"/>
            <w:gridSpan w:val="4"/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u w:val="single"/>
                <w:rtl/>
              </w:rPr>
            </w:pPr>
          </w:p>
        </w:tc>
        <w:tc>
          <w:tcPr>
            <w:tcW w:w="2695" w:type="dxa"/>
            <w:gridSpan w:val="2"/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u w:val="single"/>
                <w:rtl/>
              </w:rPr>
            </w:pPr>
          </w:p>
        </w:tc>
      </w:tr>
    </w:tbl>
    <w:p w:rsidR="005636A7" w:rsidRPr="00EA7345" w:rsidRDefault="005636A7" w:rsidP="00C812BA">
      <w:pPr>
        <w:rPr>
          <w:sz w:val="16"/>
          <w:szCs w:val="16"/>
          <w:rtl/>
          <w:lang w:bidi="ar-IQ"/>
        </w:rPr>
      </w:pPr>
    </w:p>
    <w:tbl>
      <w:tblPr>
        <w:tblStyle w:val="TableGrid"/>
        <w:bidiVisual/>
        <w:tblW w:w="0" w:type="auto"/>
        <w:tblInd w:w="235" w:type="dxa"/>
        <w:tblLook w:val="04A0" w:firstRow="1" w:lastRow="0" w:firstColumn="1" w:lastColumn="0" w:noHBand="0" w:noVBand="1"/>
      </w:tblPr>
      <w:tblGrid>
        <w:gridCol w:w="1573"/>
        <w:gridCol w:w="992"/>
        <w:gridCol w:w="1701"/>
        <w:gridCol w:w="1134"/>
        <w:gridCol w:w="1417"/>
        <w:gridCol w:w="851"/>
        <w:gridCol w:w="1843"/>
        <w:gridCol w:w="994"/>
      </w:tblGrid>
      <w:tr w:rsidR="00E61011" w:rsidTr="00165937">
        <w:trPr>
          <w:trHeight w:val="267"/>
        </w:trPr>
        <w:tc>
          <w:tcPr>
            <w:tcW w:w="10505" w:type="dxa"/>
            <w:gridSpan w:val="8"/>
            <w:shd w:val="clear" w:color="auto" w:fill="FFFF99"/>
          </w:tcPr>
          <w:p w:rsidR="00E61011" w:rsidRPr="00EC7275" w:rsidRDefault="00E61011" w:rsidP="00EC7275">
            <w:pPr>
              <w:tabs>
                <w:tab w:val="left" w:pos="3178"/>
              </w:tabs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</w:t>
            </w:r>
            <w:r w:rsidRPr="00136B5C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دير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</w:t>
            </w:r>
            <w:r w:rsidRPr="00136B5C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ييم</w:t>
            </w:r>
            <w:r w:rsidRPr="00136B5C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</w:tr>
      <w:tr w:rsidR="00E61011" w:rsidTr="00B32DFE">
        <w:trPr>
          <w:trHeight w:val="396"/>
        </w:trPr>
        <w:tc>
          <w:tcPr>
            <w:tcW w:w="1573" w:type="dxa"/>
            <w:vAlign w:val="center"/>
          </w:tcPr>
          <w:p w:rsidR="00E61011" w:rsidRDefault="00E61011" w:rsidP="00165937">
            <w:pPr>
              <w:jc w:val="center"/>
              <w:rPr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rtl/>
                <w:lang w:bidi="ar-IQ"/>
              </w:rPr>
              <w:t>امتياز</w:t>
            </w:r>
            <w:r w:rsidR="00165937">
              <w:rPr>
                <w:b/>
                <w:bCs/>
                <w:rtl/>
                <w:lang w:bidi="ar-IQ"/>
              </w:rPr>
              <w:t xml:space="preserve"> (</w:t>
            </w:r>
            <w:r>
              <w:rPr>
                <w:b/>
                <w:bCs/>
                <w:rtl/>
                <w:lang w:bidi="ar-IQ"/>
              </w:rPr>
              <w:t xml:space="preserve">90 </w:t>
            </w:r>
            <w:r w:rsidR="0045331B">
              <w:rPr>
                <w:rFonts w:hint="eastAsia"/>
                <w:b/>
                <w:bCs/>
                <w:rtl/>
                <w:lang w:bidi="ar-IQ"/>
              </w:rPr>
              <w:t>فأكثر</w:t>
            </w:r>
            <w:r w:rsidR="00165937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992" w:type="dxa"/>
            <w:vAlign w:val="center"/>
          </w:tcPr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701" w:type="dxa"/>
            <w:vAlign w:val="center"/>
          </w:tcPr>
          <w:p w:rsidR="00E61011" w:rsidRDefault="00E61011" w:rsidP="00165937">
            <w:pPr>
              <w:jc w:val="center"/>
              <w:rPr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Pr="00DD4489">
              <w:rPr>
                <w:b/>
                <w:bCs/>
                <w:rtl/>
                <w:lang w:bidi="ar-IQ"/>
              </w:rPr>
              <w:t xml:space="preserve"> </w:t>
            </w:r>
            <w:r w:rsidRPr="00DD4489">
              <w:rPr>
                <w:rFonts w:hint="eastAsia"/>
                <w:b/>
                <w:bCs/>
                <w:rtl/>
                <w:lang w:bidi="ar-IQ"/>
              </w:rPr>
              <w:t>جدا</w:t>
            </w:r>
            <w:r w:rsidR="00165937">
              <w:rPr>
                <w:b/>
                <w:bCs/>
                <w:rtl/>
                <w:lang w:bidi="ar-IQ"/>
              </w:rPr>
              <w:t xml:space="preserve"> ( </w:t>
            </w:r>
            <w:r>
              <w:rPr>
                <w:b/>
                <w:bCs/>
                <w:rtl/>
                <w:lang w:bidi="ar-IQ"/>
              </w:rPr>
              <w:t>80-89</w:t>
            </w:r>
            <w:r w:rsidR="00165937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1134" w:type="dxa"/>
            <w:vAlign w:val="center"/>
          </w:tcPr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417" w:type="dxa"/>
            <w:vAlign w:val="center"/>
          </w:tcPr>
          <w:p w:rsidR="00E61011" w:rsidRDefault="00E61011" w:rsidP="00165937">
            <w:pPr>
              <w:jc w:val="center"/>
              <w:rPr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="00165937">
              <w:rPr>
                <w:b/>
                <w:bCs/>
                <w:rtl/>
                <w:lang w:bidi="ar-IQ"/>
              </w:rPr>
              <w:t xml:space="preserve">( </w:t>
            </w:r>
            <w:r>
              <w:rPr>
                <w:b/>
                <w:bCs/>
                <w:rtl/>
                <w:lang w:bidi="ar-IQ"/>
              </w:rPr>
              <w:t>70-79</w:t>
            </w:r>
            <w:r w:rsidR="00165937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851" w:type="dxa"/>
            <w:vAlign w:val="center"/>
          </w:tcPr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843" w:type="dxa"/>
            <w:vAlign w:val="center"/>
          </w:tcPr>
          <w:p w:rsidR="00E61011" w:rsidRDefault="00E61011" w:rsidP="00B32DFE">
            <w:pPr>
              <w:jc w:val="center"/>
              <w:rPr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ضعيف</w:t>
            </w:r>
            <w:r w:rsidR="00165937">
              <w:rPr>
                <w:b/>
                <w:bCs/>
                <w:rtl/>
                <w:lang w:bidi="ar-IQ"/>
              </w:rPr>
              <w:t xml:space="preserve"> ( </w:t>
            </w:r>
            <w:r>
              <w:rPr>
                <w:rFonts w:hint="eastAsia"/>
                <w:b/>
                <w:bCs/>
                <w:rtl/>
                <w:lang w:bidi="ar-IQ"/>
              </w:rPr>
              <w:t>اق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من</w:t>
            </w:r>
            <w:r w:rsidR="00B32DFE">
              <w:rPr>
                <w:rtl/>
                <w:lang w:bidi="ar-IQ"/>
              </w:rPr>
              <w:t xml:space="preserve"> </w:t>
            </w:r>
            <w:r w:rsidR="00B32DFE" w:rsidRPr="00B32DFE">
              <w:rPr>
                <w:b/>
                <w:bCs/>
                <w:rtl/>
                <w:lang w:bidi="ar-IQ"/>
              </w:rPr>
              <w:t>7</w:t>
            </w:r>
            <w:r w:rsidR="00B32DFE">
              <w:rPr>
                <w:rtl/>
                <w:lang w:bidi="ar-IQ"/>
              </w:rPr>
              <w:t>0)</w:t>
            </w:r>
          </w:p>
        </w:tc>
        <w:tc>
          <w:tcPr>
            <w:tcW w:w="994" w:type="dxa"/>
            <w:vAlign w:val="center"/>
          </w:tcPr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</w:tr>
    </w:tbl>
    <w:p w:rsidR="00136B5C" w:rsidRPr="00EA7345" w:rsidRDefault="00136B5C" w:rsidP="00E61011">
      <w:pPr>
        <w:jc w:val="center"/>
        <w:rPr>
          <w:sz w:val="16"/>
          <w:szCs w:val="16"/>
          <w:rtl/>
          <w:lang w:bidi="ar-IQ"/>
        </w:rPr>
      </w:pPr>
    </w:p>
    <w:tbl>
      <w:tblPr>
        <w:tblStyle w:val="TableGrid"/>
        <w:bidiVisual/>
        <w:tblW w:w="10320" w:type="dxa"/>
        <w:jc w:val="center"/>
        <w:tblLook w:val="04A0" w:firstRow="1" w:lastRow="0" w:firstColumn="1" w:lastColumn="0" w:noHBand="0" w:noVBand="1"/>
      </w:tblPr>
      <w:tblGrid>
        <w:gridCol w:w="10641"/>
      </w:tblGrid>
      <w:tr w:rsidR="00854E24" w:rsidTr="00165937">
        <w:trPr>
          <w:trHeight w:val="316"/>
          <w:jc w:val="center"/>
        </w:trPr>
        <w:tc>
          <w:tcPr>
            <w:tcW w:w="10320" w:type="dxa"/>
            <w:shd w:val="clear" w:color="auto" w:fill="FFFF99"/>
          </w:tcPr>
          <w:p w:rsidR="00854E24" w:rsidRPr="00854E24" w:rsidRDefault="00854E24" w:rsidP="00854E24">
            <w:pPr>
              <w:jc w:val="center"/>
              <w:rPr>
                <w:b/>
                <w:bCs/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باشر</w:t>
            </w:r>
          </w:p>
        </w:tc>
      </w:tr>
      <w:tr w:rsidR="00854E24" w:rsidTr="00B32DFE">
        <w:trPr>
          <w:trHeight w:val="685"/>
          <w:jc w:val="center"/>
        </w:trPr>
        <w:tc>
          <w:tcPr>
            <w:tcW w:w="10320" w:type="dxa"/>
          </w:tcPr>
          <w:p w:rsidR="00854E24" w:rsidRPr="00252D58" w:rsidRDefault="00854E24" w:rsidP="00854E24">
            <w:pPr>
              <w:jc w:val="center"/>
              <w:rPr>
                <w:b/>
                <w:bCs/>
                <w:sz w:val="4"/>
                <w:szCs w:val="4"/>
                <w:rtl/>
                <w:lang w:bidi="ar-IQ"/>
              </w:rPr>
            </w:pPr>
          </w:p>
          <w:p w:rsidR="00252D58" w:rsidRPr="00252D58" w:rsidRDefault="00252D58" w:rsidP="00415951">
            <w:pPr>
              <w:jc w:val="center"/>
              <w:rPr>
                <w:b/>
                <w:bCs/>
                <w:sz w:val="8"/>
                <w:szCs w:val="8"/>
                <w:rtl/>
                <w:lang w:bidi="ar-IQ"/>
              </w:rPr>
            </w:pPr>
          </w:p>
          <w:p w:rsidR="00F009C3" w:rsidRDefault="001A2285" w:rsidP="00415951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.</w:t>
            </w:r>
          </w:p>
          <w:p w:rsidR="008528CE" w:rsidRDefault="00F009C3" w:rsidP="00415951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</w:t>
            </w:r>
            <w:r w:rsidR="001A2285">
              <w:rPr>
                <w:b/>
                <w:bCs/>
                <w:sz w:val="28"/>
                <w:szCs w:val="28"/>
                <w:rtl/>
                <w:lang w:bidi="ar-IQ"/>
              </w:rPr>
              <w:t>.</w:t>
            </w:r>
          </w:p>
          <w:p w:rsidR="00854E24" w:rsidRPr="00DD4489" w:rsidRDefault="00854E24" w:rsidP="00B32DFE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:rsidR="00B86C5B" w:rsidRPr="009E7D45" w:rsidRDefault="00B86C5B" w:rsidP="00C812BA">
      <w:pPr>
        <w:rPr>
          <w:sz w:val="16"/>
          <w:szCs w:val="16"/>
          <w:rtl/>
          <w:lang w:bidi="ar-IQ"/>
        </w:rPr>
      </w:pP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880"/>
      </w:tblGrid>
      <w:tr w:rsidR="001A2285" w:rsidRPr="00854E24" w:rsidTr="00165937">
        <w:trPr>
          <w:trHeight w:val="290"/>
        </w:trPr>
        <w:tc>
          <w:tcPr>
            <w:tcW w:w="10880" w:type="dxa"/>
            <w:shd w:val="clear" w:color="auto" w:fill="FFFF99"/>
            <w:vAlign w:val="center"/>
          </w:tcPr>
          <w:p w:rsidR="001A2285" w:rsidRPr="00854E24" w:rsidRDefault="001A2285" w:rsidP="008528CE">
            <w:pPr>
              <w:jc w:val="center"/>
              <w:rPr>
                <w:b/>
                <w:bCs/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DB64E0"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أعلى</w:t>
            </w:r>
          </w:p>
        </w:tc>
      </w:tr>
      <w:tr w:rsidR="001A2285" w:rsidRPr="00854E24" w:rsidTr="00B32DFE">
        <w:trPr>
          <w:trHeight w:val="779"/>
        </w:trPr>
        <w:tc>
          <w:tcPr>
            <w:tcW w:w="10880" w:type="dxa"/>
            <w:vAlign w:val="center"/>
          </w:tcPr>
          <w:p w:rsidR="00F009C3" w:rsidRDefault="001A2285" w:rsidP="00F009C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</w:t>
            </w:r>
          </w:p>
          <w:p w:rsidR="001A2285" w:rsidRPr="00854E24" w:rsidRDefault="00F009C3" w:rsidP="00F009C3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..</w:t>
            </w:r>
            <w:r w:rsidR="001A2285">
              <w:rPr>
                <w:b/>
                <w:bCs/>
                <w:sz w:val="28"/>
                <w:szCs w:val="28"/>
                <w:rtl/>
                <w:lang w:bidi="ar-IQ"/>
              </w:rPr>
              <w:t>.</w:t>
            </w:r>
          </w:p>
        </w:tc>
      </w:tr>
    </w:tbl>
    <w:p w:rsidR="00DB3A76" w:rsidRPr="009E7D45" w:rsidRDefault="00DB3A76" w:rsidP="00C812BA">
      <w:pPr>
        <w:rPr>
          <w:sz w:val="16"/>
          <w:szCs w:val="16"/>
          <w:rtl/>
          <w:lang w:bidi="ar-IQ"/>
        </w:rPr>
      </w:pPr>
    </w:p>
    <w:tbl>
      <w:tblPr>
        <w:tblStyle w:val="TableGrid"/>
        <w:bidiVisual/>
        <w:tblW w:w="0" w:type="auto"/>
        <w:tblInd w:w="-36" w:type="dxa"/>
        <w:tblLayout w:type="fixed"/>
        <w:tblLook w:val="04A0" w:firstRow="1" w:lastRow="0" w:firstColumn="1" w:lastColumn="0" w:noHBand="0" w:noVBand="1"/>
      </w:tblPr>
      <w:tblGrid>
        <w:gridCol w:w="2330"/>
        <w:gridCol w:w="1357"/>
        <w:gridCol w:w="1857"/>
        <w:gridCol w:w="1411"/>
        <w:gridCol w:w="2254"/>
        <w:gridCol w:w="1707"/>
      </w:tblGrid>
      <w:tr w:rsidR="001A2285" w:rsidTr="00165937">
        <w:trPr>
          <w:trHeight w:val="227"/>
        </w:trPr>
        <w:tc>
          <w:tcPr>
            <w:tcW w:w="10916" w:type="dxa"/>
            <w:gridSpan w:val="6"/>
            <w:shd w:val="clear" w:color="auto" w:fill="FFFF99"/>
            <w:vAlign w:val="center"/>
          </w:tcPr>
          <w:p w:rsidR="001A2285" w:rsidRPr="00EC7275" w:rsidRDefault="001A2285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مقدار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التحسن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الذي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طرا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منذ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="00DB64E0"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أخر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تقييم</w:t>
            </w:r>
          </w:p>
        </w:tc>
      </w:tr>
      <w:tr w:rsidR="00E61011" w:rsidTr="00165937">
        <w:trPr>
          <w:trHeight w:val="222"/>
        </w:trPr>
        <w:tc>
          <w:tcPr>
            <w:tcW w:w="2330" w:type="dxa"/>
            <w:vAlign w:val="center"/>
          </w:tcPr>
          <w:p w:rsidR="00E61011" w:rsidRPr="00AF34A3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  <w:r w:rsidRPr="00AF34A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دا</w:t>
            </w:r>
          </w:p>
        </w:tc>
        <w:tc>
          <w:tcPr>
            <w:tcW w:w="1357" w:type="dxa"/>
            <w:vAlign w:val="center"/>
          </w:tcPr>
          <w:p w:rsidR="00E61011" w:rsidRPr="00AF34A3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857" w:type="dxa"/>
            <w:vAlign w:val="center"/>
          </w:tcPr>
          <w:p w:rsidR="00E61011" w:rsidRPr="00AF34A3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</w:p>
        </w:tc>
        <w:tc>
          <w:tcPr>
            <w:tcW w:w="1411" w:type="dxa"/>
            <w:vAlign w:val="center"/>
          </w:tcPr>
          <w:p w:rsidR="00E61011" w:rsidRPr="00AF34A3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254" w:type="dxa"/>
            <w:shd w:val="clear" w:color="auto" w:fill="FFFFFF" w:themeFill="background1"/>
            <w:vAlign w:val="center"/>
          </w:tcPr>
          <w:p w:rsidR="00E61011" w:rsidRPr="00AF34A3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توسط</w:t>
            </w:r>
          </w:p>
        </w:tc>
        <w:tc>
          <w:tcPr>
            <w:tcW w:w="1707" w:type="dxa"/>
            <w:vAlign w:val="center"/>
          </w:tcPr>
          <w:p w:rsidR="00E61011" w:rsidRPr="001A2285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7E6C52" w:rsidTr="00165937">
        <w:trPr>
          <w:trHeight w:val="285"/>
        </w:trPr>
        <w:tc>
          <w:tcPr>
            <w:tcW w:w="10916" w:type="dxa"/>
            <w:gridSpan w:val="6"/>
            <w:shd w:val="clear" w:color="auto" w:fill="FFFF99"/>
            <w:vAlign w:val="center"/>
          </w:tcPr>
          <w:p w:rsidR="007E6C52" w:rsidRPr="00DD4489" w:rsidRDefault="007E6C52" w:rsidP="008528CE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وصيات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امة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تطوير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درات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مهارات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دريسي</w:t>
            </w:r>
          </w:p>
        </w:tc>
      </w:tr>
      <w:tr w:rsidR="007E6C52" w:rsidTr="00B32DFE">
        <w:trPr>
          <w:trHeight w:val="525"/>
        </w:trPr>
        <w:tc>
          <w:tcPr>
            <w:tcW w:w="10916" w:type="dxa"/>
            <w:gridSpan w:val="6"/>
          </w:tcPr>
          <w:p w:rsidR="009E7D45" w:rsidRPr="005636A7" w:rsidRDefault="009E7D45" w:rsidP="007E6C52">
            <w:pPr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  <w:p w:rsidR="00252D58" w:rsidRDefault="007E6C52" w:rsidP="00415951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............................................................</w:t>
            </w:r>
          </w:p>
          <w:p w:rsidR="007E6C52" w:rsidRPr="001A2285" w:rsidRDefault="007E6C52" w:rsidP="005B6C2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............................................................</w:t>
            </w:r>
          </w:p>
        </w:tc>
      </w:tr>
    </w:tbl>
    <w:p w:rsidR="00FC3714" w:rsidRDefault="00FC3714" w:rsidP="00806F94">
      <w:pPr>
        <w:rPr>
          <w:rtl/>
          <w:lang w:bidi="ar-IQ"/>
        </w:rPr>
      </w:pPr>
    </w:p>
    <w:p w:rsidR="00F009C3" w:rsidRDefault="00F009C3" w:rsidP="00806F94">
      <w:pPr>
        <w:rPr>
          <w:rtl/>
          <w:lang w:bidi="ar-IQ"/>
        </w:rPr>
      </w:pPr>
    </w:p>
    <w:p w:rsidR="0036367D" w:rsidRPr="0036367D" w:rsidRDefault="00DC0302" w:rsidP="00806F94">
      <w:pPr>
        <w:rPr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927475</wp:posOffset>
                </wp:positionH>
                <wp:positionV relativeFrom="paragraph">
                  <wp:posOffset>17780</wp:posOffset>
                </wp:positionV>
                <wp:extent cx="2854960" cy="1117600"/>
                <wp:effectExtent l="0" t="0" r="0" b="6350"/>
                <wp:wrapNone/>
                <wp:docPr id="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4960" cy="1117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009C3" w:rsidRPr="00FF33CB" w:rsidRDefault="00F009C3" w:rsidP="00F009C3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6C12A1" w:rsidRDefault="006C12A1" w:rsidP="001A43FC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سم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A43FC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مسؤول المباشر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6C12A1" w:rsidRPr="00D8574C" w:rsidRDefault="006C12A1" w:rsidP="00D8574C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D8574C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ـــخ</w:t>
                            </w:r>
                            <w:r w:rsidRPr="00D8574C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6" o:spid="_x0000_s1028" style="position:absolute;left:0;text-align:left;margin-left:309.25pt;margin-top:1.4pt;width:224.8pt;height:8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" filled="f" stroked="f">
                <v:textbox>
                  <w:txbxContent>
                    <w:p w:rsidR="00F009C3" w:rsidRPr="00FF33CB" w:rsidRDefault="00F009C3" w:rsidP="00F009C3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6C12A1" w:rsidRDefault="006C12A1" w:rsidP="001A43FC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سم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1A43FC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مسؤول المباشر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6C12A1" w:rsidRPr="00D8574C" w:rsidRDefault="006C12A1" w:rsidP="00D8574C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D8574C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ـــخ</w:t>
                      </w:r>
                      <w:r w:rsidRPr="00D8574C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06045</wp:posOffset>
                </wp:positionH>
                <wp:positionV relativeFrom="paragraph">
                  <wp:posOffset>17780</wp:posOffset>
                </wp:positionV>
                <wp:extent cx="2828925" cy="982345"/>
                <wp:effectExtent l="0" t="0" r="9525" b="8255"/>
                <wp:wrapNone/>
                <wp:docPr id="3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28925" cy="982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C12A1" w:rsidRPr="00FF33CB" w:rsidRDefault="006C12A1" w:rsidP="00D8574C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6C12A1" w:rsidRPr="00FF33CB" w:rsidRDefault="006C12A1" w:rsidP="001A43FC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سم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A43FC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مسؤول الاعلى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6C12A1" w:rsidRPr="00FF33CB" w:rsidRDefault="006C12A1" w:rsidP="00D8574C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خ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6C12A1" w:rsidRDefault="006C12A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7" o:spid="_x0000_s1029" style="position:absolute;left:0;text-align:left;margin-left:8.35pt;margin-top:1.4pt;width:222.75pt;height:77.3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" stroked="f">
                <v:textbox>
                  <w:txbxContent>
                    <w:p w:rsidR="006C12A1" w:rsidRPr="00FF33CB" w:rsidRDefault="006C12A1" w:rsidP="00D8574C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6C12A1" w:rsidRPr="00FF33CB" w:rsidRDefault="006C12A1" w:rsidP="001A43FC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سم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1A43FC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مسؤول الاعلى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6C12A1" w:rsidRPr="00FF33CB" w:rsidRDefault="006C12A1" w:rsidP="00D8574C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خ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6C12A1" w:rsidRDefault="006C12A1"/>
                  </w:txbxContent>
                </v:textbox>
              </v:rect>
            </w:pict>
          </mc:Fallback>
        </mc:AlternateContent>
      </w:r>
    </w:p>
    <w:p w:rsidR="0036367D" w:rsidRDefault="0036367D" w:rsidP="0036367D">
      <w:pPr>
        <w:rPr>
          <w:rtl/>
          <w:lang w:bidi="ar-IQ"/>
        </w:rPr>
      </w:pPr>
    </w:p>
    <w:p w:rsidR="000469B4" w:rsidRPr="0036367D" w:rsidRDefault="00DC0302" w:rsidP="004B787C">
      <w:pPr>
        <w:tabs>
          <w:tab w:val="left" w:pos="4767"/>
        </w:tabs>
        <w:rPr>
          <w:rtl/>
          <w:lang w:bidi="ar-IQ"/>
        </w:rPr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238885</wp:posOffset>
                </wp:positionH>
                <wp:positionV relativeFrom="paragraph">
                  <wp:posOffset>1454785</wp:posOffset>
                </wp:positionV>
                <wp:extent cx="4914900" cy="695325"/>
                <wp:effectExtent l="0" t="0" r="0" b="9525"/>
                <wp:wrapNone/>
                <wp:docPr id="1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14900" cy="695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C12A1" w:rsidRPr="00FF33CB" w:rsidRDefault="006C12A1" w:rsidP="005636A7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9" o:spid="_x0000_s1030" style="position:absolute;left:0;text-align:left;margin-left:97.55pt;margin-top:114.55pt;width:387pt;height:54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" filled="f" stroked="f">
                <v:textbox>
                  <w:txbxContent>
                    <w:p w:rsidR="006C12A1" w:rsidRPr="00FF33CB" w:rsidRDefault="006C12A1" w:rsidP="005636A7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sectPr w:rsidR="000469B4" w:rsidRPr="0036367D" w:rsidSect="00F1345A">
      <w:footerReference w:type="default" r:id="rId9"/>
      <w:pgSz w:w="11906" w:h="16838"/>
      <w:pgMar w:top="567" w:right="567" w:bottom="567" w:left="567" w:header="708" w:footer="708" w:gutter="0"/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F2B5B" w:rsidRDefault="00DF2B5B" w:rsidP="00F1345A">
      <w:pPr>
        <w:spacing w:after="0" w:line="240" w:lineRule="auto"/>
      </w:pPr>
      <w:r>
        <w:separator/>
      </w:r>
    </w:p>
  </w:endnote>
  <w:endnote w:type="continuationSeparator" w:id="0">
    <w:p w:rsidR="00DF2B5B" w:rsidRDefault="00DF2B5B" w:rsidP="00F134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C12A1" w:rsidRDefault="006C12A1" w:rsidP="00E4523D">
    <w:pPr>
      <w:pStyle w:val="Footer"/>
      <w:jc w:val="center"/>
    </w:pPr>
    <w:r>
      <w:rPr>
        <w:b/>
        <w:bCs/>
      </w:rPr>
      <w:fldChar w:fldCharType="begin"/>
    </w:r>
    <w:r>
      <w:rPr>
        <w:b/>
        <w:bCs/>
      </w:rPr>
      <w:instrText>PAGE</w:instrText>
    </w:r>
    <w:r>
      <w:rPr>
        <w:b/>
        <w:bCs/>
      </w:rPr>
      <w:fldChar w:fldCharType="separate"/>
    </w:r>
    <w:r w:rsidR="00DF2B5B">
      <w:rPr>
        <w:b/>
        <w:bCs/>
        <w:noProof/>
        <w:rtl/>
      </w:rPr>
      <w:t>1</w:t>
    </w:r>
    <w:r>
      <w:rPr>
        <w:b/>
        <w:bCs/>
      </w:rPr>
      <w:fldChar w:fldCharType="end"/>
    </w:r>
    <w:r>
      <w:rPr>
        <w:rtl/>
        <w:lang w:val="ar-SA"/>
      </w:rPr>
      <w:t xml:space="preserve"> - </w:t>
    </w:r>
    <w:r>
      <w:rPr>
        <w:b/>
        <w:bCs/>
      </w:rPr>
      <w:fldChar w:fldCharType="begin"/>
    </w:r>
    <w:r>
      <w:rPr>
        <w:b/>
        <w:bCs/>
      </w:rPr>
      <w:instrText>NUMPAGES</w:instrText>
    </w:r>
    <w:r>
      <w:rPr>
        <w:b/>
        <w:bCs/>
      </w:rPr>
      <w:fldChar w:fldCharType="separate"/>
    </w:r>
    <w:r w:rsidR="00DF2B5B">
      <w:rPr>
        <w:b/>
        <w:bCs/>
        <w:noProof/>
        <w:rtl/>
      </w:rPr>
      <w:t>1</w:t>
    </w:r>
    <w:r>
      <w:rPr>
        <w:b/>
        <w:bCs/>
      </w:rPr>
      <w:fldChar w:fldCharType="end"/>
    </w:r>
  </w:p>
  <w:p w:rsidR="006C12A1" w:rsidRDefault="006C12A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F2B5B" w:rsidRDefault="00DF2B5B" w:rsidP="00F1345A">
      <w:pPr>
        <w:spacing w:after="0" w:line="240" w:lineRule="auto"/>
      </w:pPr>
      <w:r>
        <w:separator/>
      </w:r>
    </w:p>
  </w:footnote>
  <w:footnote w:type="continuationSeparator" w:id="0">
    <w:p w:rsidR="00DF2B5B" w:rsidRDefault="00DF2B5B" w:rsidP="00F134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60A5B"/>
    <w:multiLevelType w:val="hybridMultilevel"/>
    <w:tmpl w:val="FF7E1192"/>
    <w:lvl w:ilvl="0" w:tplc="8E5A8A8E">
      <w:start w:val="1"/>
      <w:numFmt w:val="decimal"/>
      <w:lvlText w:val="%1-"/>
      <w:lvlJc w:val="left"/>
      <w:pPr>
        <w:ind w:left="371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91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11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31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51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71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91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11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31" w:hanging="180"/>
      </w:pPr>
      <w:rPr>
        <w:rFonts w:cs="Times New Roman"/>
      </w:rPr>
    </w:lvl>
  </w:abstractNum>
  <w:abstractNum w:abstractNumId="1">
    <w:nsid w:val="09D42E31"/>
    <w:multiLevelType w:val="hybridMultilevel"/>
    <w:tmpl w:val="3338401A"/>
    <w:lvl w:ilvl="0" w:tplc="6F8E0B84">
      <w:start w:val="6"/>
      <w:numFmt w:val="bullet"/>
      <w:lvlText w:val="-"/>
      <w:lvlJc w:val="left"/>
      <w:pPr>
        <w:ind w:left="371" w:hanging="360"/>
      </w:pPr>
      <w:rPr>
        <w:rFonts w:ascii="Arial" w:eastAsiaTheme="minorEastAsia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9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1" w:hanging="360"/>
      </w:pPr>
      <w:rPr>
        <w:rFonts w:ascii="Wingdings" w:hAnsi="Wingdings" w:hint="default"/>
      </w:rPr>
    </w:lvl>
  </w:abstractNum>
  <w:abstractNum w:abstractNumId="2">
    <w:nsid w:val="1CC57051"/>
    <w:multiLevelType w:val="hybridMultilevel"/>
    <w:tmpl w:val="0B4E18FE"/>
    <w:lvl w:ilvl="0" w:tplc="9E2A4C64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E3756A5"/>
    <w:multiLevelType w:val="hybridMultilevel"/>
    <w:tmpl w:val="77A8C2CC"/>
    <w:lvl w:ilvl="0" w:tplc="56F6A318">
      <w:start w:val="4"/>
      <w:numFmt w:val="bullet"/>
      <w:lvlText w:val="-"/>
      <w:lvlJc w:val="left"/>
      <w:pPr>
        <w:ind w:left="99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>
    <w:nsid w:val="4EB121E3"/>
    <w:multiLevelType w:val="hybridMultilevel"/>
    <w:tmpl w:val="8BC20052"/>
    <w:lvl w:ilvl="0" w:tplc="6A9A340E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1543E71"/>
    <w:multiLevelType w:val="hybridMultilevel"/>
    <w:tmpl w:val="93967604"/>
    <w:lvl w:ilvl="0" w:tplc="5D8C41FA">
      <w:start w:val="2"/>
      <w:numFmt w:val="decimal"/>
      <w:lvlText w:val="%1-"/>
      <w:lvlJc w:val="left"/>
      <w:pPr>
        <w:ind w:left="371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91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11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31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51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71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91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11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31" w:hanging="180"/>
      </w:pPr>
      <w:rPr>
        <w:rFonts w:cs="Times New Roman"/>
      </w:rPr>
    </w:lvl>
  </w:abstractNum>
  <w:abstractNum w:abstractNumId="6">
    <w:nsid w:val="72C23A79"/>
    <w:multiLevelType w:val="hybridMultilevel"/>
    <w:tmpl w:val="4972F130"/>
    <w:lvl w:ilvl="0" w:tplc="9AD4394A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DA1683F"/>
    <w:multiLevelType w:val="hybridMultilevel"/>
    <w:tmpl w:val="FAB210E2"/>
    <w:lvl w:ilvl="0" w:tplc="99FCD42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7E067A24"/>
    <w:multiLevelType w:val="hybridMultilevel"/>
    <w:tmpl w:val="F24E3040"/>
    <w:lvl w:ilvl="0" w:tplc="0772EEF0">
      <w:start w:val="8"/>
      <w:numFmt w:val="bullet"/>
      <w:lvlText w:val="-"/>
      <w:lvlJc w:val="left"/>
      <w:pPr>
        <w:ind w:left="720" w:hanging="360"/>
      </w:pPr>
      <w:rPr>
        <w:rFonts w:ascii="Arial" w:eastAsiaTheme="minorEastAsia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7"/>
  </w:num>
  <w:num w:numId="5">
    <w:abstractNumId w:val="8"/>
  </w:num>
  <w:num w:numId="6">
    <w:abstractNumId w:val="0"/>
  </w:num>
  <w:num w:numId="7">
    <w:abstractNumId w:val="5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Q0NzU3MDWyNDa3sDRQ0lEKTi0uzszPAykwqQUAySIxbywAAAA="/>
  </w:docVars>
  <w:rsids>
    <w:rsidRoot w:val="00C812BA"/>
    <w:rsid w:val="00002110"/>
    <w:rsid w:val="00002634"/>
    <w:rsid w:val="00002B19"/>
    <w:rsid w:val="0000485E"/>
    <w:rsid w:val="00007C34"/>
    <w:rsid w:val="00007C35"/>
    <w:rsid w:val="00010BF0"/>
    <w:rsid w:val="000110FF"/>
    <w:rsid w:val="00021A55"/>
    <w:rsid w:val="00021B14"/>
    <w:rsid w:val="00023E26"/>
    <w:rsid w:val="00023E69"/>
    <w:rsid w:val="000252AD"/>
    <w:rsid w:val="00025EAD"/>
    <w:rsid w:val="00031B79"/>
    <w:rsid w:val="000334F1"/>
    <w:rsid w:val="00033A9E"/>
    <w:rsid w:val="000355FC"/>
    <w:rsid w:val="000367B3"/>
    <w:rsid w:val="0004540C"/>
    <w:rsid w:val="000469B4"/>
    <w:rsid w:val="00046D8D"/>
    <w:rsid w:val="000526C3"/>
    <w:rsid w:val="0005343C"/>
    <w:rsid w:val="0005466D"/>
    <w:rsid w:val="00055FA6"/>
    <w:rsid w:val="00061049"/>
    <w:rsid w:val="00062546"/>
    <w:rsid w:val="00063F00"/>
    <w:rsid w:val="000666B0"/>
    <w:rsid w:val="000667DE"/>
    <w:rsid w:val="00066EFF"/>
    <w:rsid w:val="00067B32"/>
    <w:rsid w:val="000718E4"/>
    <w:rsid w:val="00072793"/>
    <w:rsid w:val="00073C5E"/>
    <w:rsid w:val="00077D28"/>
    <w:rsid w:val="00080FC6"/>
    <w:rsid w:val="0009197E"/>
    <w:rsid w:val="00091EDA"/>
    <w:rsid w:val="00094C25"/>
    <w:rsid w:val="000960CB"/>
    <w:rsid w:val="000A2751"/>
    <w:rsid w:val="000A37C7"/>
    <w:rsid w:val="000A4BA7"/>
    <w:rsid w:val="000A4F99"/>
    <w:rsid w:val="000B417A"/>
    <w:rsid w:val="000B6B2D"/>
    <w:rsid w:val="000B752A"/>
    <w:rsid w:val="000B7BA0"/>
    <w:rsid w:val="000D035B"/>
    <w:rsid w:val="000D2C46"/>
    <w:rsid w:val="000D54D7"/>
    <w:rsid w:val="000D66FE"/>
    <w:rsid w:val="000D6E3B"/>
    <w:rsid w:val="000E491C"/>
    <w:rsid w:val="000E52D1"/>
    <w:rsid w:val="000E59D7"/>
    <w:rsid w:val="000F1163"/>
    <w:rsid w:val="000F1338"/>
    <w:rsid w:val="000F3538"/>
    <w:rsid w:val="000F3744"/>
    <w:rsid w:val="000F39F1"/>
    <w:rsid w:val="000F4A9B"/>
    <w:rsid w:val="000F538C"/>
    <w:rsid w:val="000F5D26"/>
    <w:rsid w:val="000F5FD6"/>
    <w:rsid w:val="000F7FFB"/>
    <w:rsid w:val="0010415E"/>
    <w:rsid w:val="0010573D"/>
    <w:rsid w:val="00105BFC"/>
    <w:rsid w:val="00106B8B"/>
    <w:rsid w:val="0010701A"/>
    <w:rsid w:val="00113E80"/>
    <w:rsid w:val="00114DE3"/>
    <w:rsid w:val="0012159F"/>
    <w:rsid w:val="00130B74"/>
    <w:rsid w:val="001316C1"/>
    <w:rsid w:val="00131D84"/>
    <w:rsid w:val="00131FD1"/>
    <w:rsid w:val="0013204C"/>
    <w:rsid w:val="001326D8"/>
    <w:rsid w:val="00132F61"/>
    <w:rsid w:val="00136B5C"/>
    <w:rsid w:val="001375E0"/>
    <w:rsid w:val="00141F91"/>
    <w:rsid w:val="00144678"/>
    <w:rsid w:val="001470DC"/>
    <w:rsid w:val="001545C0"/>
    <w:rsid w:val="00156ABA"/>
    <w:rsid w:val="00163A98"/>
    <w:rsid w:val="001642DB"/>
    <w:rsid w:val="00165937"/>
    <w:rsid w:val="0017133D"/>
    <w:rsid w:val="00172AD9"/>
    <w:rsid w:val="00174F7E"/>
    <w:rsid w:val="00175C0F"/>
    <w:rsid w:val="00177B3C"/>
    <w:rsid w:val="001806A2"/>
    <w:rsid w:val="001823F2"/>
    <w:rsid w:val="00182BAA"/>
    <w:rsid w:val="00190D42"/>
    <w:rsid w:val="00190F1B"/>
    <w:rsid w:val="00191461"/>
    <w:rsid w:val="001921F6"/>
    <w:rsid w:val="00192F1D"/>
    <w:rsid w:val="00193D96"/>
    <w:rsid w:val="00195C92"/>
    <w:rsid w:val="001A2285"/>
    <w:rsid w:val="001A2648"/>
    <w:rsid w:val="001A3855"/>
    <w:rsid w:val="001A43FC"/>
    <w:rsid w:val="001A569D"/>
    <w:rsid w:val="001A6732"/>
    <w:rsid w:val="001B4927"/>
    <w:rsid w:val="001B63BF"/>
    <w:rsid w:val="001B6752"/>
    <w:rsid w:val="001B7F96"/>
    <w:rsid w:val="001C010B"/>
    <w:rsid w:val="001C3C92"/>
    <w:rsid w:val="001C50BD"/>
    <w:rsid w:val="001C520F"/>
    <w:rsid w:val="001C7EBE"/>
    <w:rsid w:val="001D01A7"/>
    <w:rsid w:val="001D359D"/>
    <w:rsid w:val="001D605C"/>
    <w:rsid w:val="001E604B"/>
    <w:rsid w:val="001F4A00"/>
    <w:rsid w:val="00203560"/>
    <w:rsid w:val="002045BA"/>
    <w:rsid w:val="00205CE3"/>
    <w:rsid w:val="00206E5B"/>
    <w:rsid w:val="00210361"/>
    <w:rsid w:val="0021503C"/>
    <w:rsid w:val="002171BC"/>
    <w:rsid w:val="002217D2"/>
    <w:rsid w:val="002222B1"/>
    <w:rsid w:val="0022422F"/>
    <w:rsid w:val="00224892"/>
    <w:rsid w:val="002332AC"/>
    <w:rsid w:val="00233307"/>
    <w:rsid w:val="002340A3"/>
    <w:rsid w:val="00234826"/>
    <w:rsid w:val="00234FAF"/>
    <w:rsid w:val="00235481"/>
    <w:rsid w:val="00240698"/>
    <w:rsid w:val="0024219D"/>
    <w:rsid w:val="002430F7"/>
    <w:rsid w:val="00246CB7"/>
    <w:rsid w:val="002471DA"/>
    <w:rsid w:val="002516C4"/>
    <w:rsid w:val="00252D58"/>
    <w:rsid w:val="00253CAE"/>
    <w:rsid w:val="002543FD"/>
    <w:rsid w:val="00260183"/>
    <w:rsid w:val="00266E2E"/>
    <w:rsid w:val="00266FA3"/>
    <w:rsid w:val="00267883"/>
    <w:rsid w:val="00270276"/>
    <w:rsid w:val="00270E46"/>
    <w:rsid w:val="0027111E"/>
    <w:rsid w:val="00271271"/>
    <w:rsid w:val="00275402"/>
    <w:rsid w:val="0027658E"/>
    <w:rsid w:val="002769D5"/>
    <w:rsid w:val="0028016B"/>
    <w:rsid w:val="00283000"/>
    <w:rsid w:val="002833F7"/>
    <w:rsid w:val="00284E28"/>
    <w:rsid w:val="00290625"/>
    <w:rsid w:val="00294B39"/>
    <w:rsid w:val="002A0B82"/>
    <w:rsid w:val="002A106D"/>
    <w:rsid w:val="002A43B4"/>
    <w:rsid w:val="002B33BC"/>
    <w:rsid w:val="002B5513"/>
    <w:rsid w:val="002B5FFE"/>
    <w:rsid w:val="002C392A"/>
    <w:rsid w:val="002D19F7"/>
    <w:rsid w:val="002D2DDB"/>
    <w:rsid w:val="002D4D2D"/>
    <w:rsid w:val="002D53D8"/>
    <w:rsid w:val="002E260E"/>
    <w:rsid w:val="002E3D62"/>
    <w:rsid w:val="002E4021"/>
    <w:rsid w:val="002E5341"/>
    <w:rsid w:val="002E64EC"/>
    <w:rsid w:val="002F63B0"/>
    <w:rsid w:val="002F65DC"/>
    <w:rsid w:val="002F7984"/>
    <w:rsid w:val="0030340A"/>
    <w:rsid w:val="00303BC2"/>
    <w:rsid w:val="0030528B"/>
    <w:rsid w:val="00307F5A"/>
    <w:rsid w:val="00310321"/>
    <w:rsid w:val="0031396C"/>
    <w:rsid w:val="00314EE0"/>
    <w:rsid w:val="00316953"/>
    <w:rsid w:val="00317E97"/>
    <w:rsid w:val="003240C3"/>
    <w:rsid w:val="00330EAC"/>
    <w:rsid w:val="00332003"/>
    <w:rsid w:val="003342FE"/>
    <w:rsid w:val="00341D81"/>
    <w:rsid w:val="0034279F"/>
    <w:rsid w:val="003456A2"/>
    <w:rsid w:val="00351540"/>
    <w:rsid w:val="00353AFE"/>
    <w:rsid w:val="003545A0"/>
    <w:rsid w:val="00354627"/>
    <w:rsid w:val="00356456"/>
    <w:rsid w:val="003618F2"/>
    <w:rsid w:val="003619D1"/>
    <w:rsid w:val="0036367D"/>
    <w:rsid w:val="00364D56"/>
    <w:rsid w:val="003760BE"/>
    <w:rsid w:val="003764A6"/>
    <w:rsid w:val="003764C2"/>
    <w:rsid w:val="00383A0C"/>
    <w:rsid w:val="00384E95"/>
    <w:rsid w:val="003870CB"/>
    <w:rsid w:val="00390A55"/>
    <w:rsid w:val="00392946"/>
    <w:rsid w:val="00394721"/>
    <w:rsid w:val="00394722"/>
    <w:rsid w:val="003A2543"/>
    <w:rsid w:val="003A29BA"/>
    <w:rsid w:val="003A7C52"/>
    <w:rsid w:val="003B09DA"/>
    <w:rsid w:val="003B0A2D"/>
    <w:rsid w:val="003B3326"/>
    <w:rsid w:val="003B70F7"/>
    <w:rsid w:val="003C0DFF"/>
    <w:rsid w:val="003C3FA5"/>
    <w:rsid w:val="003C3FBA"/>
    <w:rsid w:val="003C57DB"/>
    <w:rsid w:val="003C655A"/>
    <w:rsid w:val="003C7B25"/>
    <w:rsid w:val="003D188E"/>
    <w:rsid w:val="003D2740"/>
    <w:rsid w:val="003D3387"/>
    <w:rsid w:val="003D684E"/>
    <w:rsid w:val="003E4AA4"/>
    <w:rsid w:val="003E6868"/>
    <w:rsid w:val="003F089F"/>
    <w:rsid w:val="003F159C"/>
    <w:rsid w:val="003F1B07"/>
    <w:rsid w:val="003F26A5"/>
    <w:rsid w:val="00407BE1"/>
    <w:rsid w:val="0041124A"/>
    <w:rsid w:val="004127D0"/>
    <w:rsid w:val="0041460A"/>
    <w:rsid w:val="00415786"/>
    <w:rsid w:val="00415951"/>
    <w:rsid w:val="004167B7"/>
    <w:rsid w:val="00416D7F"/>
    <w:rsid w:val="00421E2E"/>
    <w:rsid w:val="0042323F"/>
    <w:rsid w:val="00425EB3"/>
    <w:rsid w:val="00425F4B"/>
    <w:rsid w:val="00426112"/>
    <w:rsid w:val="00430D8B"/>
    <w:rsid w:val="00431DF9"/>
    <w:rsid w:val="00432CF4"/>
    <w:rsid w:val="00434FCE"/>
    <w:rsid w:val="00435CE8"/>
    <w:rsid w:val="00436433"/>
    <w:rsid w:val="00437683"/>
    <w:rsid w:val="0043771B"/>
    <w:rsid w:val="00437F3C"/>
    <w:rsid w:val="00441BC3"/>
    <w:rsid w:val="00442EA8"/>
    <w:rsid w:val="00443380"/>
    <w:rsid w:val="00445C96"/>
    <w:rsid w:val="00446977"/>
    <w:rsid w:val="00450651"/>
    <w:rsid w:val="0045331B"/>
    <w:rsid w:val="00454144"/>
    <w:rsid w:val="00454474"/>
    <w:rsid w:val="00460217"/>
    <w:rsid w:val="0046180B"/>
    <w:rsid w:val="004640C3"/>
    <w:rsid w:val="00467D36"/>
    <w:rsid w:val="00473FC7"/>
    <w:rsid w:val="0047426F"/>
    <w:rsid w:val="00474BF3"/>
    <w:rsid w:val="004777FC"/>
    <w:rsid w:val="0048530F"/>
    <w:rsid w:val="00486544"/>
    <w:rsid w:val="004920FE"/>
    <w:rsid w:val="004965EB"/>
    <w:rsid w:val="0049782C"/>
    <w:rsid w:val="004A09D2"/>
    <w:rsid w:val="004A0D9C"/>
    <w:rsid w:val="004A327F"/>
    <w:rsid w:val="004B4E85"/>
    <w:rsid w:val="004B4F46"/>
    <w:rsid w:val="004B5252"/>
    <w:rsid w:val="004B787C"/>
    <w:rsid w:val="004B7CB7"/>
    <w:rsid w:val="004C15CC"/>
    <w:rsid w:val="004C68CF"/>
    <w:rsid w:val="004C6F22"/>
    <w:rsid w:val="004C6FC5"/>
    <w:rsid w:val="004D2642"/>
    <w:rsid w:val="004D2897"/>
    <w:rsid w:val="004D36CC"/>
    <w:rsid w:val="004D4FD6"/>
    <w:rsid w:val="004D54A5"/>
    <w:rsid w:val="004E718B"/>
    <w:rsid w:val="004F5507"/>
    <w:rsid w:val="00501526"/>
    <w:rsid w:val="0050247C"/>
    <w:rsid w:val="005027D3"/>
    <w:rsid w:val="005044CE"/>
    <w:rsid w:val="005059F7"/>
    <w:rsid w:val="00506964"/>
    <w:rsid w:val="005123DF"/>
    <w:rsid w:val="00514CBB"/>
    <w:rsid w:val="005214DE"/>
    <w:rsid w:val="00521BE0"/>
    <w:rsid w:val="00522395"/>
    <w:rsid w:val="005255B9"/>
    <w:rsid w:val="005258E5"/>
    <w:rsid w:val="00531025"/>
    <w:rsid w:val="0053121B"/>
    <w:rsid w:val="00531816"/>
    <w:rsid w:val="0053445F"/>
    <w:rsid w:val="0054292C"/>
    <w:rsid w:val="0054320D"/>
    <w:rsid w:val="0055254D"/>
    <w:rsid w:val="0055508E"/>
    <w:rsid w:val="005636A7"/>
    <w:rsid w:val="005649A6"/>
    <w:rsid w:val="00572EC0"/>
    <w:rsid w:val="0057329F"/>
    <w:rsid w:val="00574829"/>
    <w:rsid w:val="00582892"/>
    <w:rsid w:val="00582BE0"/>
    <w:rsid w:val="00583EF6"/>
    <w:rsid w:val="005842CF"/>
    <w:rsid w:val="0058432D"/>
    <w:rsid w:val="00590BF0"/>
    <w:rsid w:val="00593DA8"/>
    <w:rsid w:val="005976C8"/>
    <w:rsid w:val="005A05C8"/>
    <w:rsid w:val="005A361E"/>
    <w:rsid w:val="005A7AD4"/>
    <w:rsid w:val="005B5928"/>
    <w:rsid w:val="005B6C29"/>
    <w:rsid w:val="005B6E0F"/>
    <w:rsid w:val="005C12F9"/>
    <w:rsid w:val="005C206A"/>
    <w:rsid w:val="005C2BC7"/>
    <w:rsid w:val="005C416F"/>
    <w:rsid w:val="005D1E30"/>
    <w:rsid w:val="005D765B"/>
    <w:rsid w:val="005D7DBF"/>
    <w:rsid w:val="005E425B"/>
    <w:rsid w:val="005F0EF5"/>
    <w:rsid w:val="005F3C15"/>
    <w:rsid w:val="005F52AA"/>
    <w:rsid w:val="005F725D"/>
    <w:rsid w:val="00601545"/>
    <w:rsid w:val="00602379"/>
    <w:rsid w:val="00605C38"/>
    <w:rsid w:val="006073C3"/>
    <w:rsid w:val="006146D8"/>
    <w:rsid w:val="0061583F"/>
    <w:rsid w:val="006179E8"/>
    <w:rsid w:val="00620869"/>
    <w:rsid w:val="00621ABC"/>
    <w:rsid w:val="006259BC"/>
    <w:rsid w:val="0062604A"/>
    <w:rsid w:val="00626A96"/>
    <w:rsid w:val="0062765C"/>
    <w:rsid w:val="00631EA5"/>
    <w:rsid w:val="00631F0D"/>
    <w:rsid w:val="006322D5"/>
    <w:rsid w:val="00636ADB"/>
    <w:rsid w:val="006371AA"/>
    <w:rsid w:val="006375E0"/>
    <w:rsid w:val="006400D4"/>
    <w:rsid w:val="0064319E"/>
    <w:rsid w:val="00644F81"/>
    <w:rsid w:val="006454FA"/>
    <w:rsid w:val="00645652"/>
    <w:rsid w:val="00652064"/>
    <w:rsid w:val="00654A51"/>
    <w:rsid w:val="006561B0"/>
    <w:rsid w:val="00660BFC"/>
    <w:rsid w:val="00672F97"/>
    <w:rsid w:val="00675135"/>
    <w:rsid w:val="00675EAB"/>
    <w:rsid w:val="006826D2"/>
    <w:rsid w:val="00684F90"/>
    <w:rsid w:val="00687F78"/>
    <w:rsid w:val="00690613"/>
    <w:rsid w:val="00693B2E"/>
    <w:rsid w:val="00696F1E"/>
    <w:rsid w:val="00697C0C"/>
    <w:rsid w:val="006A0E40"/>
    <w:rsid w:val="006A2899"/>
    <w:rsid w:val="006B458E"/>
    <w:rsid w:val="006B52A4"/>
    <w:rsid w:val="006B569B"/>
    <w:rsid w:val="006B5A19"/>
    <w:rsid w:val="006B775B"/>
    <w:rsid w:val="006B7AE0"/>
    <w:rsid w:val="006C0732"/>
    <w:rsid w:val="006C0D0A"/>
    <w:rsid w:val="006C12A1"/>
    <w:rsid w:val="006C29D8"/>
    <w:rsid w:val="006C434F"/>
    <w:rsid w:val="006C4444"/>
    <w:rsid w:val="006C496A"/>
    <w:rsid w:val="006C4C19"/>
    <w:rsid w:val="006D04B0"/>
    <w:rsid w:val="006D15BA"/>
    <w:rsid w:val="006D1BD0"/>
    <w:rsid w:val="006D2438"/>
    <w:rsid w:val="006D73DB"/>
    <w:rsid w:val="006D772C"/>
    <w:rsid w:val="006D77D9"/>
    <w:rsid w:val="006E1F5F"/>
    <w:rsid w:val="006E3D62"/>
    <w:rsid w:val="006E52A9"/>
    <w:rsid w:val="006F1931"/>
    <w:rsid w:val="006F1E99"/>
    <w:rsid w:val="006F477F"/>
    <w:rsid w:val="006F6785"/>
    <w:rsid w:val="006F7900"/>
    <w:rsid w:val="0070001B"/>
    <w:rsid w:val="00700178"/>
    <w:rsid w:val="0070184E"/>
    <w:rsid w:val="007029A8"/>
    <w:rsid w:val="00712475"/>
    <w:rsid w:val="00715274"/>
    <w:rsid w:val="007211EB"/>
    <w:rsid w:val="00723E09"/>
    <w:rsid w:val="0073613D"/>
    <w:rsid w:val="0073687C"/>
    <w:rsid w:val="00742C02"/>
    <w:rsid w:val="0074577B"/>
    <w:rsid w:val="007537FE"/>
    <w:rsid w:val="00755FCD"/>
    <w:rsid w:val="0075620F"/>
    <w:rsid w:val="00761A68"/>
    <w:rsid w:val="0076390C"/>
    <w:rsid w:val="007723FB"/>
    <w:rsid w:val="00772565"/>
    <w:rsid w:val="00773AA6"/>
    <w:rsid w:val="00783040"/>
    <w:rsid w:val="00787258"/>
    <w:rsid w:val="00795BCC"/>
    <w:rsid w:val="007970DF"/>
    <w:rsid w:val="00797DC3"/>
    <w:rsid w:val="007A03E9"/>
    <w:rsid w:val="007A1102"/>
    <w:rsid w:val="007A5E1B"/>
    <w:rsid w:val="007A7100"/>
    <w:rsid w:val="007A7973"/>
    <w:rsid w:val="007B0365"/>
    <w:rsid w:val="007B29A2"/>
    <w:rsid w:val="007B396E"/>
    <w:rsid w:val="007B4BFF"/>
    <w:rsid w:val="007B6394"/>
    <w:rsid w:val="007C11A6"/>
    <w:rsid w:val="007D01CD"/>
    <w:rsid w:val="007D0306"/>
    <w:rsid w:val="007D6609"/>
    <w:rsid w:val="007D6CF0"/>
    <w:rsid w:val="007D6DAE"/>
    <w:rsid w:val="007E0E9F"/>
    <w:rsid w:val="007E38F1"/>
    <w:rsid w:val="007E5CB2"/>
    <w:rsid w:val="007E6C52"/>
    <w:rsid w:val="007F1220"/>
    <w:rsid w:val="007F1FDD"/>
    <w:rsid w:val="007F28A1"/>
    <w:rsid w:val="007F34E1"/>
    <w:rsid w:val="00804511"/>
    <w:rsid w:val="00806F94"/>
    <w:rsid w:val="00807456"/>
    <w:rsid w:val="008074C1"/>
    <w:rsid w:val="008105C1"/>
    <w:rsid w:val="00811390"/>
    <w:rsid w:val="008117AB"/>
    <w:rsid w:val="00813493"/>
    <w:rsid w:val="0081765C"/>
    <w:rsid w:val="008205A5"/>
    <w:rsid w:val="00826896"/>
    <w:rsid w:val="0082738E"/>
    <w:rsid w:val="00831A8B"/>
    <w:rsid w:val="00834B4B"/>
    <w:rsid w:val="0083653E"/>
    <w:rsid w:val="008407AC"/>
    <w:rsid w:val="0084135F"/>
    <w:rsid w:val="00842F96"/>
    <w:rsid w:val="00844031"/>
    <w:rsid w:val="008440FF"/>
    <w:rsid w:val="008528CE"/>
    <w:rsid w:val="00852DF0"/>
    <w:rsid w:val="00854E24"/>
    <w:rsid w:val="008607E5"/>
    <w:rsid w:val="008610F1"/>
    <w:rsid w:val="00865491"/>
    <w:rsid w:val="008654DE"/>
    <w:rsid w:val="00865A3B"/>
    <w:rsid w:val="00866E9A"/>
    <w:rsid w:val="00870CA1"/>
    <w:rsid w:val="00872B26"/>
    <w:rsid w:val="00873A7E"/>
    <w:rsid w:val="00877360"/>
    <w:rsid w:val="008778A8"/>
    <w:rsid w:val="00881DF2"/>
    <w:rsid w:val="008821DE"/>
    <w:rsid w:val="00883FCA"/>
    <w:rsid w:val="00884849"/>
    <w:rsid w:val="008872EE"/>
    <w:rsid w:val="00887FB9"/>
    <w:rsid w:val="00893C43"/>
    <w:rsid w:val="00893DA7"/>
    <w:rsid w:val="00894BD0"/>
    <w:rsid w:val="00896879"/>
    <w:rsid w:val="008A1FD7"/>
    <w:rsid w:val="008A36E4"/>
    <w:rsid w:val="008A3CA6"/>
    <w:rsid w:val="008A51AB"/>
    <w:rsid w:val="008B09B6"/>
    <w:rsid w:val="008B0A9F"/>
    <w:rsid w:val="008B31A0"/>
    <w:rsid w:val="008B3B33"/>
    <w:rsid w:val="008B3E50"/>
    <w:rsid w:val="008B61CF"/>
    <w:rsid w:val="008B6723"/>
    <w:rsid w:val="008B67ED"/>
    <w:rsid w:val="008C1480"/>
    <w:rsid w:val="008C450F"/>
    <w:rsid w:val="008C4859"/>
    <w:rsid w:val="008C64D7"/>
    <w:rsid w:val="008C66BA"/>
    <w:rsid w:val="008D0623"/>
    <w:rsid w:val="008D0B62"/>
    <w:rsid w:val="008D0FFF"/>
    <w:rsid w:val="008D1155"/>
    <w:rsid w:val="008D1B4F"/>
    <w:rsid w:val="008D3A94"/>
    <w:rsid w:val="008D60E5"/>
    <w:rsid w:val="008E0224"/>
    <w:rsid w:val="008E222F"/>
    <w:rsid w:val="008E2E4C"/>
    <w:rsid w:val="008E3293"/>
    <w:rsid w:val="008E3329"/>
    <w:rsid w:val="008E4532"/>
    <w:rsid w:val="008E5203"/>
    <w:rsid w:val="008F1FCD"/>
    <w:rsid w:val="008F2A27"/>
    <w:rsid w:val="008F2F51"/>
    <w:rsid w:val="008F3717"/>
    <w:rsid w:val="008F37F5"/>
    <w:rsid w:val="008F5517"/>
    <w:rsid w:val="008F6335"/>
    <w:rsid w:val="0090029E"/>
    <w:rsid w:val="00901342"/>
    <w:rsid w:val="00903744"/>
    <w:rsid w:val="00903A4D"/>
    <w:rsid w:val="00907BB2"/>
    <w:rsid w:val="00910695"/>
    <w:rsid w:val="00912FF7"/>
    <w:rsid w:val="009140A5"/>
    <w:rsid w:val="00925DA2"/>
    <w:rsid w:val="009265B1"/>
    <w:rsid w:val="009309C4"/>
    <w:rsid w:val="00931BF9"/>
    <w:rsid w:val="00933E7A"/>
    <w:rsid w:val="00941446"/>
    <w:rsid w:val="009461C0"/>
    <w:rsid w:val="00947DB3"/>
    <w:rsid w:val="00956158"/>
    <w:rsid w:val="0095767D"/>
    <w:rsid w:val="009624E4"/>
    <w:rsid w:val="009637A9"/>
    <w:rsid w:val="00963BB1"/>
    <w:rsid w:val="009646C4"/>
    <w:rsid w:val="00973066"/>
    <w:rsid w:val="009753D0"/>
    <w:rsid w:val="00975AA6"/>
    <w:rsid w:val="00984715"/>
    <w:rsid w:val="00985325"/>
    <w:rsid w:val="00993089"/>
    <w:rsid w:val="0099736D"/>
    <w:rsid w:val="009A13E5"/>
    <w:rsid w:val="009A1965"/>
    <w:rsid w:val="009A26A8"/>
    <w:rsid w:val="009A27DC"/>
    <w:rsid w:val="009A5D2F"/>
    <w:rsid w:val="009A6F31"/>
    <w:rsid w:val="009A78CD"/>
    <w:rsid w:val="009B55CA"/>
    <w:rsid w:val="009B59C8"/>
    <w:rsid w:val="009B5D83"/>
    <w:rsid w:val="009B7536"/>
    <w:rsid w:val="009C0B1B"/>
    <w:rsid w:val="009C380F"/>
    <w:rsid w:val="009C3D18"/>
    <w:rsid w:val="009C3DEB"/>
    <w:rsid w:val="009D19E5"/>
    <w:rsid w:val="009D2A2F"/>
    <w:rsid w:val="009D33FD"/>
    <w:rsid w:val="009D5D58"/>
    <w:rsid w:val="009D6DD1"/>
    <w:rsid w:val="009D6F5D"/>
    <w:rsid w:val="009D725D"/>
    <w:rsid w:val="009E7D45"/>
    <w:rsid w:val="009F18A7"/>
    <w:rsid w:val="009F20A8"/>
    <w:rsid w:val="009F4881"/>
    <w:rsid w:val="009F571B"/>
    <w:rsid w:val="009F6644"/>
    <w:rsid w:val="00A03908"/>
    <w:rsid w:val="00A03C33"/>
    <w:rsid w:val="00A064FF"/>
    <w:rsid w:val="00A1410F"/>
    <w:rsid w:val="00A15DBB"/>
    <w:rsid w:val="00A17C8A"/>
    <w:rsid w:val="00A22A18"/>
    <w:rsid w:val="00A238F5"/>
    <w:rsid w:val="00A24C9A"/>
    <w:rsid w:val="00A250C1"/>
    <w:rsid w:val="00A33243"/>
    <w:rsid w:val="00A338F4"/>
    <w:rsid w:val="00A3591A"/>
    <w:rsid w:val="00A3650D"/>
    <w:rsid w:val="00A369EB"/>
    <w:rsid w:val="00A43442"/>
    <w:rsid w:val="00A47A94"/>
    <w:rsid w:val="00A55C83"/>
    <w:rsid w:val="00A57261"/>
    <w:rsid w:val="00A603A1"/>
    <w:rsid w:val="00A60CB7"/>
    <w:rsid w:val="00A632F2"/>
    <w:rsid w:val="00A7080F"/>
    <w:rsid w:val="00A70E20"/>
    <w:rsid w:val="00A83931"/>
    <w:rsid w:val="00A85097"/>
    <w:rsid w:val="00A85917"/>
    <w:rsid w:val="00A862A4"/>
    <w:rsid w:val="00A92A95"/>
    <w:rsid w:val="00A9411B"/>
    <w:rsid w:val="00A9451C"/>
    <w:rsid w:val="00A94670"/>
    <w:rsid w:val="00A9516D"/>
    <w:rsid w:val="00A966CB"/>
    <w:rsid w:val="00AA2B89"/>
    <w:rsid w:val="00AA7705"/>
    <w:rsid w:val="00AB0D7E"/>
    <w:rsid w:val="00AB11C6"/>
    <w:rsid w:val="00AB260F"/>
    <w:rsid w:val="00AB431A"/>
    <w:rsid w:val="00AB5278"/>
    <w:rsid w:val="00AB6733"/>
    <w:rsid w:val="00AB76AD"/>
    <w:rsid w:val="00AC16FE"/>
    <w:rsid w:val="00AC32F8"/>
    <w:rsid w:val="00AC555B"/>
    <w:rsid w:val="00AC620E"/>
    <w:rsid w:val="00AC73DD"/>
    <w:rsid w:val="00AD5B22"/>
    <w:rsid w:val="00AD60FE"/>
    <w:rsid w:val="00AE0325"/>
    <w:rsid w:val="00AE04DB"/>
    <w:rsid w:val="00AE4258"/>
    <w:rsid w:val="00AE6A90"/>
    <w:rsid w:val="00AE79D9"/>
    <w:rsid w:val="00AF34A3"/>
    <w:rsid w:val="00AF4F8F"/>
    <w:rsid w:val="00AF6686"/>
    <w:rsid w:val="00AF66E5"/>
    <w:rsid w:val="00AF74C3"/>
    <w:rsid w:val="00AF7540"/>
    <w:rsid w:val="00B0207E"/>
    <w:rsid w:val="00B028F8"/>
    <w:rsid w:val="00B04469"/>
    <w:rsid w:val="00B07348"/>
    <w:rsid w:val="00B0752E"/>
    <w:rsid w:val="00B112B6"/>
    <w:rsid w:val="00B1148E"/>
    <w:rsid w:val="00B12B50"/>
    <w:rsid w:val="00B13E23"/>
    <w:rsid w:val="00B160E1"/>
    <w:rsid w:val="00B21A2E"/>
    <w:rsid w:val="00B2594F"/>
    <w:rsid w:val="00B266E8"/>
    <w:rsid w:val="00B26A2A"/>
    <w:rsid w:val="00B31279"/>
    <w:rsid w:val="00B3198B"/>
    <w:rsid w:val="00B32994"/>
    <w:rsid w:val="00B32DFE"/>
    <w:rsid w:val="00B36E01"/>
    <w:rsid w:val="00B375EC"/>
    <w:rsid w:val="00B4030E"/>
    <w:rsid w:val="00B41251"/>
    <w:rsid w:val="00B41B65"/>
    <w:rsid w:val="00B44DFF"/>
    <w:rsid w:val="00B472F2"/>
    <w:rsid w:val="00B518E1"/>
    <w:rsid w:val="00B522A8"/>
    <w:rsid w:val="00B54E2C"/>
    <w:rsid w:val="00B5611E"/>
    <w:rsid w:val="00B619DF"/>
    <w:rsid w:val="00B641ED"/>
    <w:rsid w:val="00B66688"/>
    <w:rsid w:val="00B74644"/>
    <w:rsid w:val="00B762D0"/>
    <w:rsid w:val="00B76CB1"/>
    <w:rsid w:val="00B8188C"/>
    <w:rsid w:val="00B82B7D"/>
    <w:rsid w:val="00B82CE1"/>
    <w:rsid w:val="00B844C9"/>
    <w:rsid w:val="00B8470D"/>
    <w:rsid w:val="00B86C5B"/>
    <w:rsid w:val="00B8766D"/>
    <w:rsid w:val="00B87C48"/>
    <w:rsid w:val="00B922AC"/>
    <w:rsid w:val="00B93772"/>
    <w:rsid w:val="00B96478"/>
    <w:rsid w:val="00BA105B"/>
    <w:rsid w:val="00BA2A6B"/>
    <w:rsid w:val="00BA412C"/>
    <w:rsid w:val="00BB0DDA"/>
    <w:rsid w:val="00BB7AAC"/>
    <w:rsid w:val="00BC0348"/>
    <w:rsid w:val="00BC6905"/>
    <w:rsid w:val="00BD001F"/>
    <w:rsid w:val="00BD036C"/>
    <w:rsid w:val="00BD34F4"/>
    <w:rsid w:val="00BD4AD3"/>
    <w:rsid w:val="00BD6318"/>
    <w:rsid w:val="00BE1844"/>
    <w:rsid w:val="00BE36D2"/>
    <w:rsid w:val="00BE54CB"/>
    <w:rsid w:val="00BE6F4F"/>
    <w:rsid w:val="00BE74C6"/>
    <w:rsid w:val="00BE7593"/>
    <w:rsid w:val="00BF4F37"/>
    <w:rsid w:val="00C00140"/>
    <w:rsid w:val="00C0048A"/>
    <w:rsid w:val="00C014E9"/>
    <w:rsid w:val="00C04108"/>
    <w:rsid w:val="00C07F89"/>
    <w:rsid w:val="00C132B1"/>
    <w:rsid w:val="00C17F4D"/>
    <w:rsid w:val="00C216EE"/>
    <w:rsid w:val="00C2392D"/>
    <w:rsid w:val="00C306CA"/>
    <w:rsid w:val="00C30A7C"/>
    <w:rsid w:val="00C3403F"/>
    <w:rsid w:val="00C34282"/>
    <w:rsid w:val="00C35D1B"/>
    <w:rsid w:val="00C40D94"/>
    <w:rsid w:val="00C4328B"/>
    <w:rsid w:val="00C439C3"/>
    <w:rsid w:val="00C43EF7"/>
    <w:rsid w:val="00C513C3"/>
    <w:rsid w:val="00C53DB6"/>
    <w:rsid w:val="00C7112F"/>
    <w:rsid w:val="00C743E7"/>
    <w:rsid w:val="00C75344"/>
    <w:rsid w:val="00C7587F"/>
    <w:rsid w:val="00C812BA"/>
    <w:rsid w:val="00C813D7"/>
    <w:rsid w:val="00C83CAA"/>
    <w:rsid w:val="00C8563B"/>
    <w:rsid w:val="00C856C9"/>
    <w:rsid w:val="00C90A9A"/>
    <w:rsid w:val="00C913E6"/>
    <w:rsid w:val="00C942BC"/>
    <w:rsid w:val="00C95E42"/>
    <w:rsid w:val="00C970B2"/>
    <w:rsid w:val="00C97987"/>
    <w:rsid w:val="00CA2049"/>
    <w:rsid w:val="00CA5C4A"/>
    <w:rsid w:val="00CB47CE"/>
    <w:rsid w:val="00CB4A83"/>
    <w:rsid w:val="00CB5A09"/>
    <w:rsid w:val="00CC0F2A"/>
    <w:rsid w:val="00CC111C"/>
    <w:rsid w:val="00CC2114"/>
    <w:rsid w:val="00CC250E"/>
    <w:rsid w:val="00CC4EAD"/>
    <w:rsid w:val="00CC6171"/>
    <w:rsid w:val="00CD20F2"/>
    <w:rsid w:val="00CD24F7"/>
    <w:rsid w:val="00CD44DB"/>
    <w:rsid w:val="00CE0303"/>
    <w:rsid w:val="00CE1817"/>
    <w:rsid w:val="00CE4F27"/>
    <w:rsid w:val="00CF1307"/>
    <w:rsid w:val="00CF5AE7"/>
    <w:rsid w:val="00CF6B33"/>
    <w:rsid w:val="00D00170"/>
    <w:rsid w:val="00D0122E"/>
    <w:rsid w:val="00D11496"/>
    <w:rsid w:val="00D12B59"/>
    <w:rsid w:val="00D16615"/>
    <w:rsid w:val="00D174EA"/>
    <w:rsid w:val="00D25944"/>
    <w:rsid w:val="00D30E71"/>
    <w:rsid w:val="00D34376"/>
    <w:rsid w:val="00D344A7"/>
    <w:rsid w:val="00D3471D"/>
    <w:rsid w:val="00D376E6"/>
    <w:rsid w:val="00D378AF"/>
    <w:rsid w:val="00D40E8C"/>
    <w:rsid w:val="00D40F4F"/>
    <w:rsid w:val="00D41DB9"/>
    <w:rsid w:val="00D433A2"/>
    <w:rsid w:val="00D44101"/>
    <w:rsid w:val="00D46AEB"/>
    <w:rsid w:val="00D52D60"/>
    <w:rsid w:val="00D55B0B"/>
    <w:rsid w:val="00D56CFC"/>
    <w:rsid w:val="00D609EE"/>
    <w:rsid w:val="00D633D8"/>
    <w:rsid w:val="00D657F7"/>
    <w:rsid w:val="00D722EB"/>
    <w:rsid w:val="00D73084"/>
    <w:rsid w:val="00D73867"/>
    <w:rsid w:val="00D75D50"/>
    <w:rsid w:val="00D77076"/>
    <w:rsid w:val="00D7760E"/>
    <w:rsid w:val="00D8338F"/>
    <w:rsid w:val="00D84696"/>
    <w:rsid w:val="00D85238"/>
    <w:rsid w:val="00D8574C"/>
    <w:rsid w:val="00D86C7F"/>
    <w:rsid w:val="00D86D2C"/>
    <w:rsid w:val="00D86DA6"/>
    <w:rsid w:val="00D9748E"/>
    <w:rsid w:val="00D97A0C"/>
    <w:rsid w:val="00DA2753"/>
    <w:rsid w:val="00DA3CCD"/>
    <w:rsid w:val="00DA590C"/>
    <w:rsid w:val="00DB00B4"/>
    <w:rsid w:val="00DB0E17"/>
    <w:rsid w:val="00DB3A76"/>
    <w:rsid w:val="00DB4C49"/>
    <w:rsid w:val="00DB64E0"/>
    <w:rsid w:val="00DC0302"/>
    <w:rsid w:val="00DC28E4"/>
    <w:rsid w:val="00DC2993"/>
    <w:rsid w:val="00DC57B5"/>
    <w:rsid w:val="00DC58E6"/>
    <w:rsid w:val="00DD18BC"/>
    <w:rsid w:val="00DD3A93"/>
    <w:rsid w:val="00DD4489"/>
    <w:rsid w:val="00DD5CBB"/>
    <w:rsid w:val="00DD616E"/>
    <w:rsid w:val="00DD6F77"/>
    <w:rsid w:val="00DE176E"/>
    <w:rsid w:val="00DE2BD5"/>
    <w:rsid w:val="00DE5720"/>
    <w:rsid w:val="00DE5837"/>
    <w:rsid w:val="00DE70F9"/>
    <w:rsid w:val="00DF1996"/>
    <w:rsid w:val="00DF2B5B"/>
    <w:rsid w:val="00DF52F2"/>
    <w:rsid w:val="00DF58CB"/>
    <w:rsid w:val="00DF64DA"/>
    <w:rsid w:val="00E01978"/>
    <w:rsid w:val="00E04977"/>
    <w:rsid w:val="00E056B3"/>
    <w:rsid w:val="00E06F90"/>
    <w:rsid w:val="00E074FF"/>
    <w:rsid w:val="00E16C22"/>
    <w:rsid w:val="00E16FA5"/>
    <w:rsid w:val="00E17A2C"/>
    <w:rsid w:val="00E17BA7"/>
    <w:rsid w:val="00E22642"/>
    <w:rsid w:val="00E26B14"/>
    <w:rsid w:val="00E2717F"/>
    <w:rsid w:val="00E31E20"/>
    <w:rsid w:val="00E3476C"/>
    <w:rsid w:val="00E36BA1"/>
    <w:rsid w:val="00E36C7A"/>
    <w:rsid w:val="00E37164"/>
    <w:rsid w:val="00E4523D"/>
    <w:rsid w:val="00E46EE3"/>
    <w:rsid w:val="00E470B2"/>
    <w:rsid w:val="00E47594"/>
    <w:rsid w:val="00E50FE7"/>
    <w:rsid w:val="00E5376F"/>
    <w:rsid w:val="00E61011"/>
    <w:rsid w:val="00E6126F"/>
    <w:rsid w:val="00E6361F"/>
    <w:rsid w:val="00E65015"/>
    <w:rsid w:val="00E659FB"/>
    <w:rsid w:val="00E675D4"/>
    <w:rsid w:val="00E6798D"/>
    <w:rsid w:val="00E7291D"/>
    <w:rsid w:val="00E729A4"/>
    <w:rsid w:val="00E75109"/>
    <w:rsid w:val="00E756C6"/>
    <w:rsid w:val="00E77071"/>
    <w:rsid w:val="00E817E0"/>
    <w:rsid w:val="00E82612"/>
    <w:rsid w:val="00E82B41"/>
    <w:rsid w:val="00E83B4B"/>
    <w:rsid w:val="00E86376"/>
    <w:rsid w:val="00E91665"/>
    <w:rsid w:val="00E960F4"/>
    <w:rsid w:val="00EA0F48"/>
    <w:rsid w:val="00EA3672"/>
    <w:rsid w:val="00EA453B"/>
    <w:rsid w:val="00EA6D32"/>
    <w:rsid w:val="00EA7345"/>
    <w:rsid w:val="00EB1A5F"/>
    <w:rsid w:val="00EB3715"/>
    <w:rsid w:val="00EB3DCE"/>
    <w:rsid w:val="00EB3F5E"/>
    <w:rsid w:val="00EB5FA4"/>
    <w:rsid w:val="00EB64DA"/>
    <w:rsid w:val="00EB7E5B"/>
    <w:rsid w:val="00EC0645"/>
    <w:rsid w:val="00EC2226"/>
    <w:rsid w:val="00EC3B85"/>
    <w:rsid w:val="00EC55E0"/>
    <w:rsid w:val="00EC6CD7"/>
    <w:rsid w:val="00EC7275"/>
    <w:rsid w:val="00EC77A2"/>
    <w:rsid w:val="00EC7D94"/>
    <w:rsid w:val="00ED230A"/>
    <w:rsid w:val="00ED4294"/>
    <w:rsid w:val="00ED7265"/>
    <w:rsid w:val="00EE53B6"/>
    <w:rsid w:val="00EE5DCC"/>
    <w:rsid w:val="00EE798F"/>
    <w:rsid w:val="00EF06F2"/>
    <w:rsid w:val="00EF0AD1"/>
    <w:rsid w:val="00EF5A1B"/>
    <w:rsid w:val="00EF5F9C"/>
    <w:rsid w:val="00EF6FD7"/>
    <w:rsid w:val="00EF78A0"/>
    <w:rsid w:val="00F009C3"/>
    <w:rsid w:val="00F03874"/>
    <w:rsid w:val="00F03A2F"/>
    <w:rsid w:val="00F07B23"/>
    <w:rsid w:val="00F10573"/>
    <w:rsid w:val="00F112AB"/>
    <w:rsid w:val="00F11B85"/>
    <w:rsid w:val="00F1345A"/>
    <w:rsid w:val="00F141AF"/>
    <w:rsid w:val="00F14669"/>
    <w:rsid w:val="00F20430"/>
    <w:rsid w:val="00F223F2"/>
    <w:rsid w:val="00F22FC7"/>
    <w:rsid w:val="00F31AB6"/>
    <w:rsid w:val="00F35C54"/>
    <w:rsid w:val="00F4222F"/>
    <w:rsid w:val="00F42E16"/>
    <w:rsid w:val="00F456AA"/>
    <w:rsid w:val="00F459EF"/>
    <w:rsid w:val="00F45CBD"/>
    <w:rsid w:val="00F51805"/>
    <w:rsid w:val="00F51B8A"/>
    <w:rsid w:val="00F52421"/>
    <w:rsid w:val="00F5544D"/>
    <w:rsid w:val="00F568B2"/>
    <w:rsid w:val="00F63E3A"/>
    <w:rsid w:val="00F676E0"/>
    <w:rsid w:val="00F72448"/>
    <w:rsid w:val="00F7467A"/>
    <w:rsid w:val="00F75610"/>
    <w:rsid w:val="00F7665F"/>
    <w:rsid w:val="00F81AD1"/>
    <w:rsid w:val="00F86B26"/>
    <w:rsid w:val="00F94066"/>
    <w:rsid w:val="00F96318"/>
    <w:rsid w:val="00F96469"/>
    <w:rsid w:val="00FA09C0"/>
    <w:rsid w:val="00FA1093"/>
    <w:rsid w:val="00FA2377"/>
    <w:rsid w:val="00FA33CB"/>
    <w:rsid w:val="00FA429D"/>
    <w:rsid w:val="00FA4900"/>
    <w:rsid w:val="00FA4D9A"/>
    <w:rsid w:val="00FA73F7"/>
    <w:rsid w:val="00FB13CA"/>
    <w:rsid w:val="00FB257B"/>
    <w:rsid w:val="00FB27AA"/>
    <w:rsid w:val="00FB3A63"/>
    <w:rsid w:val="00FC3714"/>
    <w:rsid w:val="00FC7562"/>
    <w:rsid w:val="00FC7B90"/>
    <w:rsid w:val="00FD2A9D"/>
    <w:rsid w:val="00FD422E"/>
    <w:rsid w:val="00FD52E1"/>
    <w:rsid w:val="00FD5A33"/>
    <w:rsid w:val="00FD660A"/>
    <w:rsid w:val="00FD7991"/>
    <w:rsid w:val="00FE2A7A"/>
    <w:rsid w:val="00FE3157"/>
    <w:rsid w:val="00FE4F44"/>
    <w:rsid w:val="00FF33CB"/>
    <w:rsid w:val="00FF4250"/>
    <w:rsid w:val="00FF61EF"/>
    <w:rsid w:val="00FF66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12BA"/>
    <w:pPr>
      <w:spacing w:after="0" w:line="240" w:lineRule="auto"/>
    </w:pPr>
    <w:rPr>
      <w:rFonts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E52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0A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B0A2D"/>
    <w:rPr>
      <w:rFonts w:ascii="Tahoma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F1345A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F1345A"/>
    <w:rPr>
      <w:rFonts w:cs="Times New Roman"/>
    </w:rPr>
  </w:style>
  <w:style w:type="character" w:styleId="Strong">
    <w:name w:val="Strong"/>
    <w:basedOn w:val="DefaultParagraphFont"/>
    <w:uiPriority w:val="22"/>
    <w:qFormat/>
    <w:rsid w:val="007D6DAE"/>
    <w:rPr>
      <w:rFonts w:cs="Times New Roman"/>
      <w:b/>
      <w:bCs/>
    </w:rPr>
  </w:style>
  <w:style w:type="table" w:customStyle="1" w:styleId="1">
    <w:name w:val="شبكة جدول1"/>
    <w:basedOn w:val="TableNormal"/>
    <w:next w:val="TableGrid"/>
    <w:uiPriority w:val="59"/>
    <w:rsid w:val="00DE5837"/>
    <w:pPr>
      <w:spacing w:after="0" w:line="240" w:lineRule="auto"/>
    </w:pPr>
    <w:rPr>
      <w:rFonts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E756C6"/>
    <w:pPr>
      <w:bidi/>
      <w:spacing w:after="0" w:line="240" w:lineRule="auto"/>
    </w:pPr>
    <w:rPr>
      <w:rFonts w:cs="Arial"/>
    </w:rPr>
  </w:style>
  <w:style w:type="table" w:customStyle="1" w:styleId="12">
    <w:name w:val="شبكة جدول12"/>
    <w:basedOn w:val="TableNormal"/>
    <w:next w:val="TableGrid"/>
    <w:uiPriority w:val="59"/>
    <w:rsid w:val="00266E2E"/>
    <w:pPr>
      <w:spacing w:after="0" w:line="240" w:lineRule="auto"/>
    </w:pPr>
    <w:rPr>
      <w:rFonts w:ascii="Calibri" w:hAnsi="Calibri" w:cs="Ari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12BA"/>
    <w:pPr>
      <w:spacing w:after="0" w:line="240" w:lineRule="auto"/>
    </w:pPr>
    <w:rPr>
      <w:rFonts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E52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0A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B0A2D"/>
    <w:rPr>
      <w:rFonts w:ascii="Tahoma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F1345A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F1345A"/>
    <w:rPr>
      <w:rFonts w:cs="Times New Roman"/>
    </w:rPr>
  </w:style>
  <w:style w:type="character" w:styleId="Strong">
    <w:name w:val="Strong"/>
    <w:basedOn w:val="DefaultParagraphFont"/>
    <w:uiPriority w:val="22"/>
    <w:qFormat/>
    <w:rsid w:val="007D6DAE"/>
    <w:rPr>
      <w:rFonts w:cs="Times New Roman"/>
      <w:b/>
      <w:bCs/>
    </w:rPr>
  </w:style>
  <w:style w:type="table" w:customStyle="1" w:styleId="1">
    <w:name w:val="شبكة جدول1"/>
    <w:basedOn w:val="TableNormal"/>
    <w:next w:val="TableGrid"/>
    <w:uiPriority w:val="59"/>
    <w:rsid w:val="00DE5837"/>
    <w:pPr>
      <w:spacing w:after="0" w:line="240" w:lineRule="auto"/>
    </w:pPr>
    <w:rPr>
      <w:rFonts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E756C6"/>
    <w:pPr>
      <w:bidi/>
      <w:spacing w:after="0" w:line="240" w:lineRule="auto"/>
    </w:pPr>
    <w:rPr>
      <w:rFonts w:cs="Arial"/>
    </w:rPr>
  </w:style>
  <w:style w:type="table" w:customStyle="1" w:styleId="12">
    <w:name w:val="شبكة جدول12"/>
    <w:basedOn w:val="TableNormal"/>
    <w:next w:val="TableGrid"/>
    <w:uiPriority w:val="59"/>
    <w:rsid w:val="00266E2E"/>
    <w:pPr>
      <w:spacing w:after="0" w:line="240" w:lineRule="auto"/>
    </w:pPr>
    <w:rPr>
      <w:rFonts w:ascii="Calibri" w:hAnsi="Calibri" w:cs="Ari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492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6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6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67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6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4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FA2FE0-3745-476E-B6EC-AF3E0B5152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567</Words>
  <Characters>32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joy My Fine Releases.</Company>
  <LinksUpToDate>false</LinksUpToDate>
  <CharactersWithSpaces>37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ras</dc:creator>
  <cp:lastModifiedBy>HP</cp:lastModifiedBy>
  <cp:revision>5</cp:revision>
  <cp:lastPrinted>2018-07-08T07:22:00Z</cp:lastPrinted>
  <dcterms:created xsi:type="dcterms:W3CDTF">2020-09-17T18:57:00Z</dcterms:created>
  <dcterms:modified xsi:type="dcterms:W3CDTF">2020-09-20T17:39:00Z</dcterms:modified>
</cp:coreProperties>
</file>